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978D1" w14:textId="168A1F24" w:rsidR="00840AF2" w:rsidRDefault="00840AF2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</w:rPr>
      </w:pPr>
      <w:r w:rsidRPr="00FF50E5">
        <w:rPr>
          <w:noProof/>
        </w:rPr>
        <w:drawing>
          <wp:inline distT="0" distB="0" distL="0" distR="0" wp14:anchorId="4BD95ABB" wp14:editId="01DAD5F3">
            <wp:extent cx="1316943" cy="1409065"/>
            <wp:effectExtent l="0" t="0" r="0" b="635"/>
            <wp:docPr id="1" name="Picture 1" descr="คำอธิบาย: C:\Documents and Settings\qq\Local Settings\Temporary Internet Files\Content.IE5\K8IJCS2J\01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คำอธิบาย: C:\Documents and Settings\qq\Local Settings\Temporary Internet Files\Content.IE5\K8IJCS2J\01[1]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082" cy="1444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2BD57" w14:textId="77777777" w:rsidR="00840AF2" w:rsidRDefault="00840AF2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</w:rPr>
      </w:pPr>
    </w:p>
    <w:p w14:paraId="19D65403" w14:textId="0FAC9F94" w:rsidR="00EE6E5D" w:rsidRPr="005F0BF0" w:rsidRDefault="00840AF2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รายงาน</w:t>
      </w:r>
    </w:p>
    <w:p w14:paraId="44066F0C" w14:textId="403D0359" w:rsidR="00840AF2" w:rsidRPr="005F0BF0" w:rsidRDefault="00840AF2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การปฏิบัติการพยาบาลของอาจารย์</w:t>
      </w:r>
    </w:p>
    <w:p w14:paraId="7FB6320A" w14:textId="5C44B0E9" w:rsidR="00840AF2" w:rsidRPr="005F0BF0" w:rsidRDefault="00840AF2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(</w:t>
      </w:r>
      <w:r w:rsidRPr="005F0BF0">
        <w:rPr>
          <w:rFonts w:ascii="TH SarabunPSK" w:hAnsi="TH SarabunPSK" w:cs="TH SarabunPSK"/>
          <w:b/>
          <w:bCs/>
          <w:sz w:val="56"/>
          <w:szCs w:val="56"/>
        </w:rPr>
        <w:t>Faculty Practice</w:t>
      </w: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)</w:t>
      </w:r>
    </w:p>
    <w:p w14:paraId="0073143A" w14:textId="52186CB0" w:rsidR="00840AF2" w:rsidRDefault="00840AF2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  <w:cs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ปีการศึกษา 2564</w:t>
      </w:r>
    </w:p>
    <w:p w14:paraId="5BD50969" w14:textId="16D6DCDC" w:rsidR="00840AF2" w:rsidRDefault="00840AF2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</w:rPr>
      </w:pPr>
    </w:p>
    <w:p w14:paraId="41BA236E" w14:textId="77777777" w:rsidR="005F0BF0" w:rsidRDefault="005F0BF0" w:rsidP="00F2535B">
      <w:pPr>
        <w:spacing w:after="0" w:line="240" w:lineRule="auto"/>
        <w:rPr>
          <w:rFonts w:ascii="TH SarabunPSK" w:hAnsi="TH SarabunPSK" w:cs="TH SarabunPSK"/>
          <w:sz w:val="56"/>
          <w:szCs w:val="56"/>
        </w:rPr>
      </w:pPr>
    </w:p>
    <w:p w14:paraId="439C3797" w14:textId="5B0D82BB" w:rsidR="00840AF2" w:rsidRDefault="00840AF2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</w:rPr>
      </w:pPr>
    </w:p>
    <w:p w14:paraId="305D28D6" w14:textId="2025D3C1" w:rsidR="00840AF2" w:rsidRDefault="00840AF2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อาจารย์</w:t>
      </w:r>
      <w:r w:rsidR="0026502F">
        <w:rPr>
          <w:rFonts w:ascii="TH SarabunPSK" w:hAnsi="TH SarabunPSK" w:cs="TH SarabunPSK" w:hint="cs"/>
          <w:b/>
          <w:bCs/>
          <w:sz w:val="56"/>
          <w:szCs w:val="56"/>
          <w:cs/>
        </w:rPr>
        <w:t>อัจฉราพรรณ วงษ์น้อย</w:t>
      </w:r>
    </w:p>
    <w:p w14:paraId="663948C3" w14:textId="0F7CDE49" w:rsidR="0026502F" w:rsidRDefault="0026502F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  <w:r>
        <w:rPr>
          <w:rFonts w:ascii="TH SarabunPSK" w:hAnsi="TH SarabunPSK" w:cs="TH SarabunPSK" w:hint="cs"/>
          <w:b/>
          <w:bCs/>
          <w:sz w:val="56"/>
          <w:szCs w:val="56"/>
          <w:cs/>
        </w:rPr>
        <w:t>ตำแหน่ง พยาบาลวิชาชีพชำนาญการ</w:t>
      </w:r>
    </w:p>
    <w:p w14:paraId="44684008" w14:textId="6E6D3E82" w:rsidR="0026502F" w:rsidRDefault="0026502F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</w:p>
    <w:p w14:paraId="7003E5A1" w14:textId="0E074B96" w:rsidR="0026502F" w:rsidRDefault="0026502F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</w:p>
    <w:p w14:paraId="48EB84DF" w14:textId="77777777" w:rsidR="0026502F" w:rsidRPr="005F0BF0" w:rsidRDefault="0026502F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</w:p>
    <w:p w14:paraId="250E6CE2" w14:textId="19FCB061" w:rsidR="0026502F" w:rsidRPr="0026502F" w:rsidRDefault="0026502F" w:rsidP="0026502F">
      <w:pPr>
        <w:jc w:val="center"/>
        <w:rPr>
          <w:rFonts w:ascii="TH SarabunPSK" w:hAnsi="TH SarabunPSK" w:cs="TH SarabunPSK"/>
          <w:b/>
          <w:bCs/>
          <w:sz w:val="56"/>
          <w:szCs w:val="56"/>
          <w:cs/>
        </w:rPr>
      </w:pPr>
      <w:r w:rsidRPr="0026502F">
        <w:rPr>
          <w:rFonts w:ascii="TH SarabunPSK" w:hAnsi="TH SarabunPSK" w:cs="TH SarabunPSK" w:hint="cs"/>
          <w:b/>
          <w:bCs/>
          <w:sz w:val="56"/>
          <w:szCs w:val="56"/>
          <w:cs/>
        </w:rPr>
        <w:t>สถานที่ปฏิบัติการพยาบาล โรงพยาบาลส่งเสริมสุขภาพตำบลบ้านท่าเสา</w:t>
      </w:r>
      <w:r>
        <w:rPr>
          <w:rFonts w:ascii="TH SarabunPSK" w:hAnsi="TH SarabunPSK" w:cs="TH SarabunPSK"/>
          <w:b/>
          <w:bCs/>
          <w:sz w:val="56"/>
          <w:szCs w:val="56"/>
        </w:rPr>
        <w:t xml:space="preserve"> </w:t>
      </w:r>
      <w:r>
        <w:rPr>
          <w:rFonts w:ascii="TH SarabunPSK" w:hAnsi="TH SarabunPSK" w:cs="TH SarabunPSK" w:hint="cs"/>
          <w:b/>
          <w:bCs/>
          <w:sz w:val="56"/>
          <w:szCs w:val="56"/>
          <w:cs/>
        </w:rPr>
        <w:t>อำเภอท่ามะกา จังหวัดกาญจนบุรี</w:t>
      </w:r>
    </w:p>
    <w:p w14:paraId="37474DEF" w14:textId="3D697D2C" w:rsidR="005F0BF0" w:rsidRDefault="006F2A15" w:rsidP="0026502F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56"/>
          <w:szCs w:val="56"/>
          <w:cs/>
        </w:rPr>
        <w:br w:type="page"/>
      </w:r>
      <w:r w:rsidR="005F0BF0" w:rsidRPr="00E66309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คำนำ</w:t>
      </w:r>
    </w:p>
    <w:p w14:paraId="12F3CC97" w14:textId="77777777" w:rsidR="00E66309" w:rsidRPr="00E66309" w:rsidRDefault="00E66309" w:rsidP="0026502F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CE224AA" w14:textId="55C8FB8B" w:rsidR="00346908" w:rsidRPr="00E66309" w:rsidRDefault="00346908" w:rsidP="00E66309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E66309">
        <w:rPr>
          <w:rFonts w:ascii="TH SarabunPSK" w:hAnsi="TH SarabunPSK" w:cs="TH SarabunPSK" w:hint="cs"/>
          <w:sz w:val="32"/>
          <w:szCs w:val="32"/>
          <w:cs/>
        </w:rPr>
        <w:t>รายงานฉบับนี้จัดทำขึ้นเพื่อรายงานการปฏิบัติการพยาบาลของอาจารย์</w:t>
      </w:r>
      <w:r w:rsidR="0026502F" w:rsidRPr="00E66309">
        <w:rPr>
          <w:rFonts w:ascii="TH SarabunPSK" w:hAnsi="TH SarabunPSK" w:cs="TH SarabunPSK" w:hint="cs"/>
          <w:sz w:val="32"/>
          <w:szCs w:val="32"/>
          <w:cs/>
        </w:rPr>
        <w:t>อัจฉราพรรณ วงษ์น้อย</w:t>
      </w:r>
      <w:r w:rsidR="006F2A15" w:rsidRPr="00E6630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66309">
        <w:rPr>
          <w:rFonts w:ascii="TH SarabunPSK" w:hAnsi="TH SarabunPSK" w:cs="TH SarabunPSK" w:hint="cs"/>
          <w:sz w:val="32"/>
          <w:szCs w:val="32"/>
          <w:cs/>
        </w:rPr>
        <w:t>ตำแหน่ง</w:t>
      </w:r>
      <w:r w:rsidR="00A1129B" w:rsidRPr="00E66309">
        <w:rPr>
          <w:rFonts w:ascii="TH SarabunPSK" w:hAnsi="TH SarabunPSK" w:cs="TH SarabunPSK" w:hint="cs"/>
          <w:sz w:val="32"/>
          <w:szCs w:val="32"/>
          <w:cs/>
        </w:rPr>
        <w:t>พยาบาลวิชาชีพ</w:t>
      </w:r>
      <w:r w:rsidR="0026502F" w:rsidRPr="00E66309">
        <w:rPr>
          <w:rFonts w:ascii="TH SarabunPSK" w:hAnsi="TH SarabunPSK" w:cs="TH SarabunPSK" w:hint="cs"/>
          <w:sz w:val="32"/>
          <w:szCs w:val="32"/>
          <w:cs/>
        </w:rPr>
        <w:t>ชำนาญการ</w:t>
      </w:r>
      <w:r w:rsidR="00A1129B" w:rsidRPr="00E66309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E66309">
        <w:rPr>
          <w:rFonts w:ascii="TH SarabunPSK" w:hAnsi="TH SarabunPSK" w:cs="TH SarabunPSK" w:hint="cs"/>
          <w:sz w:val="32"/>
          <w:szCs w:val="32"/>
          <w:cs/>
        </w:rPr>
        <w:t>อาจารย์ประจำสาขาวิชา</w:t>
      </w:r>
      <w:r w:rsidR="00A1129B" w:rsidRPr="00E66309">
        <w:rPr>
          <w:rFonts w:ascii="TH SarabunPSK" w:hAnsi="TH SarabunPSK" w:cs="TH SarabunPSK" w:hint="cs"/>
          <w:sz w:val="32"/>
          <w:szCs w:val="32"/>
          <w:cs/>
        </w:rPr>
        <w:t>การพยาบาล</w:t>
      </w:r>
      <w:r w:rsidR="0026502F" w:rsidRPr="00E66309">
        <w:rPr>
          <w:rFonts w:ascii="TH SarabunPSK" w:hAnsi="TH SarabunPSK" w:cs="TH SarabunPSK" w:hint="cs"/>
          <w:sz w:val="32"/>
          <w:szCs w:val="32"/>
          <w:cs/>
        </w:rPr>
        <w:t>จิตเวช</w:t>
      </w:r>
      <w:r w:rsidR="00A1129B" w:rsidRPr="00E6630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66309">
        <w:rPr>
          <w:rFonts w:ascii="TH SarabunPSK" w:hAnsi="TH SarabunPSK" w:cs="TH SarabunPSK" w:hint="cs"/>
          <w:sz w:val="32"/>
          <w:szCs w:val="32"/>
          <w:cs/>
        </w:rPr>
        <w:t>มีความประสงค์พัฒนาความเชี่ยวชาญทางการพยาบาลเกี่ยวกับ</w:t>
      </w:r>
      <w:r w:rsidR="006F2A15" w:rsidRPr="00E6630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B48D6" w:rsidRPr="00E66309">
        <w:rPr>
          <w:rFonts w:ascii="TH SarabunPSK" w:hAnsi="TH SarabunPSK" w:cs="TH SarabunPSK" w:hint="cs"/>
          <w:sz w:val="32"/>
          <w:szCs w:val="32"/>
          <w:cs/>
        </w:rPr>
        <w:t>แนวปฏิบัติทางการพยาบาล หรือพัฒนาความรู้จากกรณีศึกษาในสถานการณ์จริงในผู้ป่วยจิตเวชเรื้อรังในชุมชน และญาติ</w:t>
      </w:r>
      <w:r w:rsidR="009B48D6" w:rsidRPr="00E66309">
        <w:rPr>
          <w:rFonts w:ascii="TH SarabunPSK" w:hAnsi="TH SarabunPSK" w:cs="TH SarabunPSK"/>
          <w:sz w:val="32"/>
          <w:szCs w:val="32"/>
          <w:cs/>
        </w:rPr>
        <w:t>ผู้ดูแล</w:t>
      </w:r>
      <w:r w:rsidR="009B48D6" w:rsidRPr="00E66309">
        <w:rPr>
          <w:rFonts w:ascii="TH SarabunPSK" w:hAnsi="TH SarabunPSK" w:cs="TH SarabunPSK" w:hint="cs"/>
          <w:sz w:val="32"/>
          <w:szCs w:val="32"/>
          <w:cs/>
        </w:rPr>
        <w:t>หลักใน</w:t>
      </w:r>
      <w:r w:rsidR="009B48D6" w:rsidRPr="00E66309">
        <w:rPr>
          <w:rFonts w:ascii="TH SarabunPSK" w:hAnsi="TH SarabunPSK" w:cs="TH SarabunPSK"/>
          <w:sz w:val="32"/>
          <w:szCs w:val="32"/>
          <w:cs/>
        </w:rPr>
        <w:t>ผู้ป่วย</w:t>
      </w:r>
      <w:r w:rsidR="009B48D6" w:rsidRPr="00E66309">
        <w:rPr>
          <w:rFonts w:ascii="TH SarabunPSK" w:hAnsi="TH SarabunPSK" w:cs="TH SarabunPSK" w:hint="cs"/>
          <w:sz w:val="32"/>
          <w:szCs w:val="32"/>
          <w:cs/>
        </w:rPr>
        <w:t xml:space="preserve">จิตเวชเรื้อรังในชุมชน </w:t>
      </w:r>
      <w:r w:rsidRPr="00E66309">
        <w:rPr>
          <w:rFonts w:ascii="TH SarabunPSK" w:hAnsi="TH SarabunPSK" w:cs="TH SarabunPSK" w:hint="cs"/>
          <w:sz w:val="32"/>
          <w:szCs w:val="32"/>
          <w:cs/>
        </w:rPr>
        <w:t>โดยปฏิบัติการพยาบาลที่</w:t>
      </w:r>
      <w:r w:rsidR="009B48D6" w:rsidRPr="00E66309">
        <w:rPr>
          <w:rFonts w:ascii="TH SarabunPSK" w:hAnsi="TH SarabunPSK" w:cs="TH SarabunPSK" w:hint="cs"/>
          <w:sz w:val="32"/>
          <w:szCs w:val="32"/>
          <w:cs/>
        </w:rPr>
        <w:t xml:space="preserve">โรงพยาบาลส่งเสริมสุขภาพตำบลบ่านท่าเสา อำเภอท่ามะกา จังหวัดกาญจนบุรี </w:t>
      </w:r>
      <w:r w:rsidRPr="00E66309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Pr="00E66309">
        <w:rPr>
          <w:rFonts w:ascii="TH SarabunPSK" w:hAnsi="TH SarabunPSK" w:cs="TH SarabunPSK"/>
          <w:sz w:val="32"/>
          <w:szCs w:val="32"/>
          <w:cs/>
        </w:rPr>
        <w:t>การปฏิบัติการพยาบาลของอาจารย์ (</w:t>
      </w:r>
      <w:r w:rsidRPr="00E66309">
        <w:rPr>
          <w:rFonts w:ascii="TH SarabunPSK" w:hAnsi="TH SarabunPSK" w:cs="TH SarabunPSK"/>
          <w:sz w:val="32"/>
          <w:szCs w:val="32"/>
        </w:rPr>
        <w:t>Faculty Practice</w:t>
      </w:r>
      <w:r w:rsidRPr="00E66309">
        <w:rPr>
          <w:rFonts w:ascii="TH SarabunPSK" w:hAnsi="TH SarabunPSK" w:cs="TH SarabunPSK"/>
          <w:sz w:val="32"/>
          <w:szCs w:val="32"/>
          <w:cs/>
        </w:rPr>
        <w:t>) เป็นการ</w:t>
      </w:r>
      <w:r w:rsidR="0004384A" w:rsidRPr="00E66309">
        <w:rPr>
          <w:rFonts w:ascii="TH SarabunPSK" w:hAnsi="TH SarabunPSK" w:cs="TH SarabunPSK" w:hint="cs"/>
          <w:sz w:val="32"/>
          <w:szCs w:val="32"/>
          <w:cs/>
        </w:rPr>
        <w:t>นำความเชี่ยวชาญของอาจารย์พยาบาล ไปให้บริ</w:t>
      </w:r>
      <w:r w:rsidR="00EE6439" w:rsidRPr="00E66309">
        <w:rPr>
          <w:rFonts w:ascii="TH SarabunPSK" w:hAnsi="TH SarabunPSK" w:cs="TH SarabunPSK" w:hint="cs"/>
          <w:sz w:val="32"/>
          <w:szCs w:val="32"/>
          <w:cs/>
        </w:rPr>
        <w:t>ก</w:t>
      </w:r>
      <w:r w:rsidR="0004384A" w:rsidRPr="00E66309">
        <w:rPr>
          <w:rFonts w:ascii="TH SarabunPSK" w:hAnsi="TH SarabunPSK" w:cs="TH SarabunPSK" w:hint="cs"/>
          <w:sz w:val="32"/>
          <w:szCs w:val="32"/>
          <w:cs/>
        </w:rPr>
        <w:t>ารแก่ผู้ป่วยหรือผู้รับบริการ เป็นรายบุคคล ครอบครัว กลุ่มและชุมชน</w:t>
      </w:r>
      <w:r w:rsidR="009B48D6" w:rsidRPr="00E6630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4384A" w:rsidRPr="00E66309">
        <w:rPr>
          <w:rFonts w:ascii="TH SarabunPSK" w:hAnsi="TH SarabunPSK" w:cs="TH SarabunPSK" w:hint="cs"/>
          <w:sz w:val="32"/>
          <w:szCs w:val="32"/>
          <w:cs/>
        </w:rPr>
        <w:t>เพื่อเพิ่มพูนความเชี่ยวชาญทางการพยาบาลของตนเองอย่างต่อเนื่องและเป็นไปตามเกณฑ์การรับรองสถาบันการศึกษาวิชาการพยาบาลและการผดุงครรภ์สำหรับสถาบันการศึกษาที่มีผู้สำเร็จการศึกษาหลักสูตรพยาบาล</w:t>
      </w:r>
      <w:proofErr w:type="spellStart"/>
      <w:r w:rsidR="0004384A" w:rsidRPr="00E66309">
        <w:rPr>
          <w:rFonts w:ascii="TH SarabunPSK" w:hAnsi="TH SarabunPSK" w:cs="TH SarabunPSK" w:hint="cs"/>
          <w:sz w:val="32"/>
          <w:szCs w:val="32"/>
          <w:cs/>
        </w:rPr>
        <w:t>ศา</w:t>
      </w:r>
      <w:proofErr w:type="spellEnd"/>
      <w:r w:rsidR="0004384A" w:rsidRPr="00E66309">
        <w:rPr>
          <w:rFonts w:ascii="TH SarabunPSK" w:hAnsi="TH SarabunPSK" w:cs="TH SarabunPSK" w:hint="cs"/>
          <w:sz w:val="32"/>
          <w:szCs w:val="32"/>
          <w:cs/>
        </w:rPr>
        <w:t>สตรบัณฑิต ตัวบ่งชี้ที่ 9 ร้อยละของอาจารย์ที่สอนวิชา</w:t>
      </w:r>
      <w:r w:rsidR="00E66309" w:rsidRPr="00E66309">
        <w:rPr>
          <w:rFonts w:ascii="TH SarabunPSK" w:hAnsi="TH SarabunPSK" w:cs="TH SarabunPSK" w:hint="cs"/>
          <w:sz w:val="32"/>
          <w:szCs w:val="32"/>
          <w:cs/>
        </w:rPr>
        <w:t>การ</w:t>
      </w:r>
      <w:r w:rsidR="0004384A" w:rsidRPr="00E66309">
        <w:rPr>
          <w:rFonts w:ascii="TH SarabunPSK" w:hAnsi="TH SarabunPSK" w:cs="TH SarabunPSK" w:hint="cs"/>
          <w:sz w:val="32"/>
          <w:szCs w:val="32"/>
          <w:cs/>
        </w:rPr>
        <w:t>พยาบาลและวิชาการรักษาโรคเบื้องต้น ปฏิบัติการพยาบาลในสาขาที่รับผิดชอบ</w:t>
      </w:r>
    </w:p>
    <w:p w14:paraId="23C77FD5" w14:textId="377FC84D" w:rsidR="0004384A" w:rsidRDefault="0004384A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C561CE" w14:textId="4A038C51" w:rsidR="002E04CA" w:rsidRDefault="0004384A" w:rsidP="00E66309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</w:p>
    <w:p w14:paraId="052AD333" w14:textId="56F501D9" w:rsidR="00E66309" w:rsidRDefault="00E66309" w:rsidP="00E66309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054D620" w14:textId="034BF2EA" w:rsidR="00E66309" w:rsidRDefault="00E66309" w:rsidP="00E66309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(นางสาวอัจฉราพรรณ วงษ์น้อย)</w:t>
      </w:r>
    </w:p>
    <w:p w14:paraId="6A1A727D" w14:textId="6270743D" w:rsidR="0004384A" w:rsidRDefault="0004384A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B565A3"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="00B565A3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วันที่</w:t>
      </w:r>
      <w:r w:rsidR="00B565A3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E66309">
        <w:rPr>
          <w:rFonts w:ascii="TH SarabunPSK" w:hAnsi="TH SarabunPSK" w:cs="TH SarabunPSK" w:hint="cs"/>
          <w:sz w:val="32"/>
          <w:szCs w:val="32"/>
          <w:cs/>
        </w:rPr>
        <w:t>1 สิงหาคม</w:t>
      </w:r>
      <w:r w:rsidR="00B565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565A3">
        <w:rPr>
          <w:rFonts w:ascii="TH SarabunPSK" w:hAnsi="TH SarabunPSK" w:cs="TH SarabunPSK"/>
          <w:sz w:val="32"/>
          <w:szCs w:val="32"/>
        </w:rPr>
        <w:t>2565</w:t>
      </w:r>
    </w:p>
    <w:p w14:paraId="23AC14E9" w14:textId="1BAAFCB9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9AE0307" w14:textId="73B6D165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78C1630" w14:textId="643C0B13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E81B75C" w14:textId="01642E00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B4566ED" w14:textId="308A8364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CDF6AEB" w14:textId="3215A02D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2AE99EB" w14:textId="7F538F5A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3AF7EBC" w14:textId="07CC9F7E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00F509B" w14:textId="76942E1C" w:rsidR="001A108B" w:rsidRDefault="001A108B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9CB7C62" w14:textId="77777777" w:rsidR="00B565A3" w:rsidRDefault="00B565A3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AC482B4" w14:textId="77777777" w:rsidR="00B62936" w:rsidRDefault="00B62936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9EE1389" w14:textId="77777777" w:rsidR="001258D2" w:rsidRDefault="001258D2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618E0FE5" w14:textId="125FA29D" w:rsidR="00F903EC" w:rsidRPr="00F903EC" w:rsidRDefault="00F903EC" w:rsidP="00F2535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 xml:space="preserve">รูปแบบการทำ </w:t>
      </w:r>
      <w:r w:rsidRPr="00F903EC">
        <w:rPr>
          <w:rFonts w:ascii="TH SarabunPSK" w:hAnsi="TH SarabunPSK" w:cs="TH SarabunPSK"/>
          <w:b/>
          <w:bCs/>
          <w:sz w:val="32"/>
          <w:szCs w:val="32"/>
        </w:rPr>
        <w:t xml:space="preserve">Faculty Practice </w:t>
      </w:r>
      <w:r w:rsidRPr="00F903EC">
        <w:rPr>
          <w:rFonts w:ascii="TH SarabunPSK" w:hAnsi="TH SarabunPSK" w:cs="TH SarabunPSK" w:hint="cs"/>
          <w:b/>
          <w:bCs/>
          <w:sz w:val="32"/>
          <w:szCs w:val="32"/>
          <w:cs/>
        </w:rPr>
        <w:t>ของอาจารย์พยาบาล</w:t>
      </w:r>
    </w:p>
    <w:p w14:paraId="2204ADD8" w14:textId="77777777" w:rsidR="00F903EC" w:rsidRPr="00F903EC" w:rsidRDefault="00F903EC" w:rsidP="00F2535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(   ) 1. ทำงานร่วมกับ </w:t>
      </w:r>
      <w:r w:rsidRPr="00F903EC">
        <w:rPr>
          <w:rFonts w:ascii="TH SarabunPSK" w:hAnsi="TH SarabunPSK" w:cs="TH SarabunPSK"/>
          <w:sz w:val="32"/>
          <w:szCs w:val="32"/>
        </w:rPr>
        <w:t>APN</w:t>
      </w:r>
      <w:r w:rsidRPr="00F903EC">
        <w:rPr>
          <w:rFonts w:ascii="TH SarabunPSK" w:hAnsi="TH SarabunPSK" w:cs="TH SarabunPSK"/>
          <w:sz w:val="32"/>
          <w:szCs w:val="32"/>
          <w:cs/>
        </w:rPr>
        <w:t>/</w:t>
      </w: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พยาบาลผู้ชำนาญการ มี </w:t>
      </w:r>
      <w:r w:rsidRPr="00F903EC">
        <w:rPr>
          <w:rFonts w:ascii="TH SarabunPSK" w:hAnsi="TH SarabunPSK" w:cs="TH SarabunPSK"/>
          <w:sz w:val="32"/>
          <w:szCs w:val="32"/>
        </w:rPr>
        <w:t xml:space="preserve">case load </w:t>
      </w:r>
      <w:r w:rsidRPr="00F903EC">
        <w:rPr>
          <w:rFonts w:ascii="TH SarabunPSK" w:hAnsi="TH SarabunPSK" w:cs="TH SarabunPSK" w:hint="cs"/>
          <w:sz w:val="32"/>
          <w:szCs w:val="32"/>
          <w:cs/>
        </w:rPr>
        <w:t>ในคลินิกการพยาบาล</w:t>
      </w:r>
    </w:p>
    <w:p w14:paraId="288DEF4B" w14:textId="4EA776F1" w:rsidR="00F903EC" w:rsidRPr="00F903EC" w:rsidRDefault="00F903EC" w:rsidP="00F2535B">
      <w:p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>(   ) 2. ทำงานร่วมกับผู้บริหารในการพัฒนารูปแบบบริหารพยาบาล คุณภาพงานบริการพยาบาลเพื่อผู้รับบริการกลุ่มเป้าหมาย หรือการพัฒนาบุคลากร/กำลังคน</w:t>
      </w:r>
    </w:p>
    <w:p w14:paraId="6821D015" w14:textId="2C23C648" w:rsidR="00F903EC" w:rsidRPr="00F903EC" w:rsidRDefault="00F903EC" w:rsidP="00F2535B">
      <w:p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( </w:t>
      </w:r>
      <w:r w:rsidR="006F2A15">
        <w:rPr>
          <w:rFonts w:ascii="TH SarabunPSK" w:hAnsi="TH SarabunPSK" w:cs="TH SarabunPSK" w:hint="cs"/>
          <w:sz w:val="32"/>
          <w:szCs w:val="32"/>
          <w:cs/>
        </w:rPr>
        <w:t>/</w:t>
      </w: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 ) 3. ทำงานร่วมกับ </w:t>
      </w:r>
      <w:r w:rsidRPr="00F903EC">
        <w:rPr>
          <w:rFonts w:ascii="TH SarabunPSK" w:hAnsi="TH SarabunPSK" w:cs="TH SarabunPSK"/>
          <w:sz w:val="32"/>
          <w:szCs w:val="32"/>
        </w:rPr>
        <w:t>APN</w:t>
      </w:r>
      <w:r w:rsidRPr="00F903EC">
        <w:rPr>
          <w:rFonts w:ascii="TH SarabunPSK" w:hAnsi="TH SarabunPSK" w:cs="TH SarabunPSK"/>
          <w:sz w:val="32"/>
          <w:szCs w:val="32"/>
          <w:cs/>
        </w:rPr>
        <w:t>/</w:t>
      </w:r>
      <w:r w:rsidRPr="00F903EC">
        <w:rPr>
          <w:rFonts w:ascii="TH SarabunPSK" w:hAnsi="TH SarabunPSK" w:cs="TH SarabunPSK" w:hint="cs"/>
          <w:sz w:val="32"/>
          <w:szCs w:val="32"/>
          <w:cs/>
        </w:rPr>
        <w:t>พยาบาลผู้ชำนาญการขึ้นไป ทำวิจัย ใช้ผลงานวิจัย พัฒนาแนวปฏิบัติทางการพยาบาล หรือพัฒนาความรู้จากกรณีศึกษาในสถานการณ์จริง</w:t>
      </w:r>
    </w:p>
    <w:p w14:paraId="7438AC8A" w14:textId="77777777" w:rsidR="00F903EC" w:rsidRPr="00F903EC" w:rsidRDefault="00F903EC" w:rsidP="00F2535B">
      <w:p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>(   ) 4. สร้างความรู้จากการปฏิบัติและการวิจัย ตีพิมพ์ผลงานวิชาการร่วมกับฝ่ายการพยาบาล เป็นต้น</w:t>
      </w:r>
    </w:p>
    <w:p w14:paraId="060DFC20" w14:textId="0F28254D" w:rsidR="00F903EC" w:rsidRDefault="00F903EC" w:rsidP="00F2535B">
      <w:p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(   ) 5. </w:t>
      </w:r>
      <w:r w:rsidRPr="00F903EC">
        <w:rPr>
          <w:rFonts w:ascii="TH SarabunPSK" w:hAnsi="TH SarabunPSK" w:cs="TH SarabunPSK"/>
          <w:sz w:val="32"/>
          <w:szCs w:val="32"/>
        </w:rPr>
        <w:t xml:space="preserve">Individual Development Plan </w:t>
      </w:r>
      <w:r w:rsidRPr="00F903EC">
        <w:rPr>
          <w:rFonts w:ascii="TH SarabunPSK" w:hAnsi="TH SarabunPSK" w:cs="TH SarabunPSK"/>
          <w:sz w:val="32"/>
          <w:szCs w:val="32"/>
          <w:cs/>
        </w:rPr>
        <w:t>(</w:t>
      </w:r>
      <w:r w:rsidRPr="00F903EC">
        <w:rPr>
          <w:rFonts w:ascii="TH SarabunPSK" w:hAnsi="TH SarabunPSK" w:cs="TH SarabunPSK"/>
          <w:sz w:val="32"/>
          <w:szCs w:val="32"/>
        </w:rPr>
        <w:t>IDP</w:t>
      </w:r>
      <w:r w:rsidRPr="00F903EC">
        <w:rPr>
          <w:rFonts w:ascii="TH SarabunPSK" w:hAnsi="TH SarabunPSK" w:cs="TH SarabunPSK"/>
          <w:sz w:val="32"/>
          <w:szCs w:val="32"/>
          <w:cs/>
        </w:rPr>
        <w:t xml:space="preserve">) </w:t>
      </w:r>
      <w:r w:rsidRPr="00F903EC">
        <w:rPr>
          <w:rFonts w:ascii="TH SarabunPSK" w:hAnsi="TH SarabunPSK" w:cs="TH SarabunPSK" w:hint="cs"/>
          <w:sz w:val="32"/>
          <w:szCs w:val="32"/>
          <w:cs/>
        </w:rPr>
        <w:t>ของอาจารย์แต่ละท่านที่สามารถออกแบบการเพิ่มพูนประสบการณ์การปฏิบัติการพยาบาลเฉพาะผู้ป่วยที่เป็นกลุ่มเป้าหมาย</w:t>
      </w:r>
    </w:p>
    <w:p w14:paraId="122BA5FC" w14:textId="77777777" w:rsidR="00E66309" w:rsidRPr="00F903EC" w:rsidRDefault="00E66309" w:rsidP="00F2535B">
      <w:p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</w:p>
    <w:p w14:paraId="304905BE" w14:textId="7C23D777" w:rsidR="0040420C" w:rsidRDefault="0040420C" w:rsidP="00F2535B">
      <w:pPr>
        <w:pStyle w:val="1"/>
        <w:spacing w:before="0" w:line="240" w:lineRule="auto"/>
        <w:rPr>
          <w:rFonts w:ascii="TH SarabunPSK" w:hAnsi="TH SarabunPSK" w:cs="TH SarabunPSK"/>
          <w:b/>
          <w:bCs/>
          <w:szCs w:val="32"/>
        </w:rPr>
      </w:pPr>
      <w:r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ความเป็นมาและความสำคัญของการปฏิบัติ</w:t>
      </w:r>
      <w:r w:rsidR="00BB3987"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การพยาบาล (</w:t>
      </w:r>
      <w:r w:rsidR="00BB3987">
        <w:rPr>
          <w:rFonts w:ascii="TH SarabunPSK" w:hAnsi="TH SarabunPSK" w:cs="TH SarabunPSK"/>
          <w:b/>
          <w:bCs/>
          <w:color w:val="auto"/>
          <w:szCs w:val="32"/>
        </w:rPr>
        <w:t>Faculty Practice</w:t>
      </w:r>
      <w:r w:rsidR="00BB3987"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)</w:t>
      </w:r>
    </w:p>
    <w:p w14:paraId="768CFFD5" w14:textId="18C74E01" w:rsidR="000A7E71" w:rsidRDefault="008D1A89" w:rsidP="00F2535B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sz w:val="32"/>
          <w:szCs w:val="32"/>
          <w:cs/>
        </w:rPr>
      </w:pPr>
      <w:r w:rsidRPr="008D1A89">
        <w:rPr>
          <w:rStyle w:val="markedcontent"/>
          <w:rFonts w:ascii="TH SarabunPSK" w:hAnsi="TH SarabunPSK" w:cs="TH SarabunPSK"/>
          <w:sz w:val="32"/>
          <w:szCs w:val="32"/>
          <w:cs/>
        </w:rPr>
        <w:tab/>
      </w:r>
      <w:r w:rsidR="00E66309" w:rsidRPr="000A7E71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ผู้ป่วย</w:t>
      </w:r>
      <w:r w:rsidR="000A7E71" w:rsidRPr="000A7E71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จิตเวชเรื้อรัง</w:t>
      </w:r>
      <w:r w:rsidR="00E66309" w:rsidRPr="000A7E71">
        <w:rPr>
          <w:rFonts w:ascii="TH SarabunPSK" w:hAnsi="TH SarabunPSK" w:cs="TH SarabunPSK" w:hint="cs"/>
          <w:sz w:val="32"/>
          <w:szCs w:val="32"/>
          <w:shd w:val="clear" w:color="auto" w:fill="FFFFFF"/>
        </w:rPr>
        <w:t xml:space="preserve"> </w:t>
      </w:r>
      <w:r w:rsidR="00E66309" w:rsidRPr="000A7E71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มีลักษณะโรคที่</w:t>
      </w:r>
      <w:r w:rsidR="000A7E71" w:rsidRPr="000A7E71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ทำ</w:t>
      </w:r>
      <w:r w:rsidR="00E66309" w:rsidRPr="000A7E71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ผู้ป่วยสูญเสียหน้าที่การ</w:t>
      </w:r>
      <w:r w:rsidR="000A7E71" w:rsidRPr="000A7E71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ทำ</w:t>
      </w:r>
      <w:r w:rsidR="00E66309" w:rsidRPr="000A7E71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งาน และมีผลกระทบต่อสัมพันธภาพทางสังคมในระยะยาว</w:t>
      </w:r>
      <w:r w:rsidR="00E66309" w:rsidRPr="000A7E71">
        <w:rPr>
          <w:rFonts w:ascii="TH SarabunPSK" w:hAnsi="TH SarabunPSK" w:cs="TH SarabunPSK" w:hint="cs"/>
          <w:sz w:val="32"/>
          <w:szCs w:val="32"/>
          <w:shd w:val="clear" w:color="auto" w:fill="FFFFFF"/>
        </w:rPr>
        <w:t xml:space="preserve">  </w:t>
      </w:r>
      <w:r w:rsidR="000A7E71" w:rsidRPr="000A7E71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ทำ</w:t>
      </w:r>
      <w:r w:rsidR="00E66309" w:rsidRPr="000A7E71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ให้ผู้ดูแลบางรายเกิดความคิด</w:t>
      </w:r>
      <w:r w:rsidR="00E66309" w:rsidRPr="000A7E71">
        <w:rPr>
          <w:rFonts w:ascii="TH SarabunPSK" w:hAnsi="TH SarabunPSK" w:cs="TH SarabunPSK" w:hint="cs"/>
          <w:sz w:val="32"/>
          <w:szCs w:val="32"/>
          <w:shd w:val="clear" w:color="auto" w:fill="FFFFFF"/>
        </w:rPr>
        <w:t xml:space="preserve"> </w:t>
      </w:r>
      <w:r w:rsidR="00E66309" w:rsidRPr="000A7E71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และรู้สึกเป็นภาระต่อการดูแลผู้ป่วยได้ </w:t>
      </w:r>
      <w:r w:rsidR="00C1180E">
        <w:rPr>
          <w:rFonts w:ascii="TH SarabunPSK" w:hAnsi="TH SarabunPSK" w:cs="TH SarabunPSK" w:hint="cs"/>
          <w:sz w:val="32"/>
          <w:szCs w:val="32"/>
          <w:cs/>
        </w:rPr>
        <w:t>(จารุรินท</w:t>
      </w:r>
      <w:proofErr w:type="spellStart"/>
      <w:r w:rsidR="00C1180E">
        <w:rPr>
          <w:rFonts w:ascii="TH SarabunPSK" w:hAnsi="TH SarabunPSK" w:cs="TH SarabunPSK" w:hint="cs"/>
          <w:sz w:val="32"/>
          <w:szCs w:val="32"/>
          <w:cs/>
        </w:rPr>
        <w:t>ร์</w:t>
      </w:r>
      <w:proofErr w:type="spellEnd"/>
      <w:r w:rsidR="00C1180E">
        <w:rPr>
          <w:rFonts w:ascii="TH SarabunPSK" w:hAnsi="TH SarabunPSK" w:cs="TH SarabunPSK" w:hint="cs"/>
          <w:sz w:val="32"/>
          <w:szCs w:val="32"/>
          <w:cs/>
        </w:rPr>
        <w:t xml:space="preserve"> ปิตานุพงศ์ และชล</w:t>
      </w:r>
      <w:proofErr w:type="spellStart"/>
      <w:r w:rsidR="00C1180E">
        <w:rPr>
          <w:rFonts w:ascii="TH SarabunPSK" w:hAnsi="TH SarabunPSK" w:cs="TH SarabunPSK" w:hint="cs"/>
          <w:sz w:val="32"/>
          <w:szCs w:val="32"/>
          <w:cs/>
        </w:rPr>
        <w:t>ธิ</w:t>
      </w:r>
      <w:proofErr w:type="spellEnd"/>
      <w:r w:rsidR="00C1180E">
        <w:rPr>
          <w:rFonts w:ascii="TH SarabunPSK" w:hAnsi="TH SarabunPSK" w:cs="TH SarabunPSK" w:hint="cs"/>
          <w:sz w:val="32"/>
          <w:szCs w:val="32"/>
          <w:cs/>
        </w:rPr>
        <w:t xml:space="preserve">ชา เรืองวิริยะนันท์, 2562) </w:t>
      </w:r>
      <w:r w:rsidR="00E66309" w:rsidRPr="000A7E71">
        <w:rPr>
          <w:rFonts w:ascii="TH SarabunPSK" w:hAnsi="TH SarabunPSK" w:cs="TH SarabunPSK" w:hint="cs"/>
          <w:sz w:val="32"/>
          <w:szCs w:val="32"/>
          <w:cs/>
        </w:rPr>
        <w:t>ญาติผู้ดูแลที่ให้การดูแลผู้ป่วยเรื้อรังที่บ้าน จะได้รับผลกระทบด้านลบทั้งด้าน</w:t>
      </w:r>
      <w:r w:rsidR="00E66309" w:rsidRPr="000A7E71">
        <w:rPr>
          <w:rFonts w:ascii="TH SarabunPSK" w:hAnsi="TH SarabunPSK" w:cs="TH SarabunPSK" w:hint="cs"/>
          <w:sz w:val="32"/>
          <w:szCs w:val="32"/>
        </w:rPr>
        <w:t xml:space="preserve"> </w:t>
      </w:r>
      <w:r w:rsidR="00E66309" w:rsidRPr="000A7E71">
        <w:rPr>
          <w:rFonts w:ascii="TH SarabunPSK" w:hAnsi="TH SarabunPSK" w:cs="TH SarabunPSK" w:hint="cs"/>
          <w:sz w:val="32"/>
          <w:szCs w:val="32"/>
          <w:cs/>
        </w:rPr>
        <w:t>ร่างกาย จิตอารมณ์และสังคม ส่งผลให้ญาติผู้ดูแลประสบความเครียดเรื้อรังซึ่งจะส่งผลเสีย</w:t>
      </w:r>
      <w:r w:rsidR="00E66309" w:rsidRPr="000A7E71">
        <w:rPr>
          <w:rFonts w:ascii="TH SarabunPSK" w:hAnsi="TH SarabunPSK" w:cs="TH SarabunPSK" w:hint="cs"/>
          <w:sz w:val="32"/>
          <w:szCs w:val="32"/>
        </w:rPr>
        <w:t xml:space="preserve"> </w:t>
      </w:r>
      <w:r w:rsidR="00E66309" w:rsidRPr="000A7E71">
        <w:rPr>
          <w:rFonts w:ascii="TH SarabunPSK" w:hAnsi="TH SarabunPSK" w:cs="TH SarabunPSK" w:hint="cs"/>
          <w:sz w:val="32"/>
          <w:szCs w:val="32"/>
          <w:cs/>
        </w:rPr>
        <w:t>ต่อภาวะสุขภาพของญาติผู้ดูแลโดยตรง โดยเฉพาะญาติผู้ดูแลที่เป็นคู่สมรส มีปัญหาสุขภาพอยู่เดิมและเป็นผู้สูงอายุ กล่าวได้ว่าญาติผู้ดูแลเป็นกลุ่มเสี่ยงที่บุคลากรสุขภาพไม่ควรมองข้าม อย่างไรก็ตามระบบการให้บริการสุขภาพในปัจจุบันเน้นการเตรียมญาติผู้ดูแล</w:t>
      </w:r>
      <w:r w:rsidR="00E66309" w:rsidRPr="000A7E71">
        <w:rPr>
          <w:rFonts w:ascii="TH SarabunPSK" w:hAnsi="TH SarabunPSK" w:cs="TH SarabunPSK" w:hint="cs"/>
          <w:sz w:val="32"/>
          <w:szCs w:val="32"/>
        </w:rPr>
        <w:t xml:space="preserve"> </w:t>
      </w:r>
      <w:r w:rsidR="00E66309" w:rsidRPr="000A7E71">
        <w:rPr>
          <w:rFonts w:ascii="TH SarabunPSK" w:hAnsi="TH SarabunPSK" w:cs="TH SarabunPSK" w:hint="cs"/>
          <w:sz w:val="32"/>
          <w:szCs w:val="32"/>
          <w:cs/>
        </w:rPr>
        <w:t>เพื่อให้การดูแลผู้ป่วยเรื้อรังเป็นหลัก แต่มิได้ค</w:t>
      </w:r>
      <w:r w:rsidR="000A7E71">
        <w:rPr>
          <w:rFonts w:ascii="TH SarabunPSK" w:hAnsi="TH SarabunPSK" w:cs="TH SarabunPSK" w:hint="cs"/>
          <w:sz w:val="32"/>
          <w:szCs w:val="32"/>
          <w:cs/>
        </w:rPr>
        <w:t>ำ</w:t>
      </w:r>
      <w:r w:rsidR="00E66309" w:rsidRPr="000A7E71">
        <w:rPr>
          <w:rFonts w:ascii="TH SarabunPSK" w:hAnsi="TH SarabunPSK" w:cs="TH SarabunPSK" w:hint="cs"/>
          <w:sz w:val="32"/>
          <w:szCs w:val="32"/>
          <w:cs/>
        </w:rPr>
        <w:t>นึงถึง</w:t>
      </w:r>
      <w:proofErr w:type="spellStart"/>
      <w:r w:rsidR="00E66309" w:rsidRPr="000A7E71">
        <w:rPr>
          <w:rFonts w:ascii="TH SarabunPSK" w:hAnsi="TH SarabunPSK" w:cs="TH SarabunPSK" w:hint="cs"/>
          <w:sz w:val="32"/>
          <w:szCs w:val="32"/>
          <w:cs/>
        </w:rPr>
        <w:t>ส</w:t>
      </w:r>
      <w:r w:rsidR="000A7E71">
        <w:rPr>
          <w:rFonts w:ascii="TH SarabunPSK" w:hAnsi="TH SarabunPSK" w:cs="TH SarabunPSK" w:hint="cs"/>
          <w:sz w:val="32"/>
          <w:szCs w:val="32"/>
          <w:cs/>
        </w:rPr>
        <w:t>วั</w:t>
      </w:r>
      <w:proofErr w:type="spellEnd"/>
      <w:r w:rsidR="00E66309" w:rsidRPr="000A7E71">
        <w:rPr>
          <w:rFonts w:ascii="TH SarabunPSK" w:hAnsi="TH SarabunPSK" w:cs="TH SarabunPSK" w:hint="cs"/>
          <w:sz w:val="32"/>
          <w:szCs w:val="32"/>
          <w:cs/>
        </w:rPr>
        <w:t xml:space="preserve">สดิภาพของญาติผู้ดูแล </w:t>
      </w:r>
      <w:r w:rsidR="000A7E71" w:rsidRPr="000A7E71">
        <w:rPr>
          <w:rFonts w:ascii="TH SarabunPSK" w:hAnsi="TH SarabunPSK" w:cs="TH SarabunPSK" w:hint="cs"/>
          <w:sz w:val="32"/>
          <w:szCs w:val="32"/>
          <w:cs/>
        </w:rPr>
        <w:t>ผลกระทบที่เกิดขึ้นกับญาติผู้ดูแล</w:t>
      </w:r>
      <w:r w:rsidR="000A7E71" w:rsidRPr="000A7E71">
        <w:rPr>
          <w:rFonts w:ascii="TH SarabunPSK" w:hAnsi="TH SarabunPSK" w:cs="TH SarabunPSK" w:hint="cs"/>
          <w:sz w:val="32"/>
          <w:szCs w:val="32"/>
        </w:rPr>
        <w:t xml:space="preserve"> </w:t>
      </w:r>
      <w:r w:rsidR="000A7E71" w:rsidRPr="000A7E71">
        <w:rPr>
          <w:rFonts w:ascii="TH SarabunPSK" w:hAnsi="TH SarabunPSK" w:cs="TH SarabunPSK" w:hint="cs"/>
          <w:sz w:val="32"/>
          <w:szCs w:val="32"/>
          <w:cs/>
        </w:rPr>
        <w:t>ความจ</w:t>
      </w:r>
      <w:r w:rsidR="000A7E71">
        <w:rPr>
          <w:rFonts w:ascii="TH SarabunPSK" w:hAnsi="TH SarabunPSK" w:cs="TH SarabunPSK" w:hint="cs"/>
          <w:sz w:val="32"/>
          <w:szCs w:val="32"/>
          <w:cs/>
        </w:rPr>
        <w:t>ำ</w:t>
      </w:r>
      <w:r w:rsidR="000A7E71" w:rsidRPr="000A7E71">
        <w:rPr>
          <w:rFonts w:ascii="TH SarabunPSK" w:hAnsi="TH SarabunPSK" w:cs="TH SarabunPSK" w:hint="cs"/>
          <w:sz w:val="32"/>
          <w:szCs w:val="32"/>
          <w:cs/>
        </w:rPr>
        <w:t>เป็นในการเตรียมความพร้อมของญาติผู้ดูแลแบบองค์รวมและครบวงจรเพื่อให้ญาติ</w:t>
      </w:r>
      <w:r w:rsidR="000A7E71" w:rsidRPr="000A7E71">
        <w:rPr>
          <w:rFonts w:ascii="TH SarabunPSK" w:hAnsi="TH SarabunPSK" w:cs="TH SarabunPSK" w:hint="cs"/>
          <w:sz w:val="32"/>
          <w:szCs w:val="32"/>
        </w:rPr>
        <w:t xml:space="preserve"> </w:t>
      </w:r>
      <w:r w:rsidR="000A7E71" w:rsidRPr="000A7E71">
        <w:rPr>
          <w:rFonts w:ascii="TH SarabunPSK" w:hAnsi="TH SarabunPSK" w:cs="TH SarabunPSK" w:hint="cs"/>
          <w:sz w:val="32"/>
          <w:szCs w:val="32"/>
          <w:cs/>
        </w:rPr>
        <w:t>ผู้ดูแลได้รับการดูแลและช่วยเหลืออย่างต่อเนื่องตั้งแต่ผู้ป่วยได้รับการรักษาในโรงพยาบาล</w:t>
      </w:r>
      <w:r w:rsidR="000A7E71" w:rsidRPr="000A7E71">
        <w:rPr>
          <w:rFonts w:ascii="TH SarabunPSK" w:hAnsi="TH SarabunPSK" w:cs="TH SarabunPSK" w:hint="cs"/>
          <w:sz w:val="32"/>
          <w:szCs w:val="32"/>
        </w:rPr>
        <w:t xml:space="preserve"> </w:t>
      </w:r>
      <w:r w:rsidR="000A7E71" w:rsidRPr="000A7E71">
        <w:rPr>
          <w:rFonts w:ascii="TH SarabunPSK" w:hAnsi="TH SarabunPSK" w:cs="TH SarabunPSK" w:hint="cs"/>
          <w:sz w:val="32"/>
          <w:szCs w:val="32"/>
          <w:cs/>
        </w:rPr>
        <w:t>เปลี่ยนผ่านจากโรงพยาบาลสู่บ้าน และความต่อเนื่องในการประสานการดูแลทั้งผู้ป่วยเรื้อรัง</w:t>
      </w:r>
      <w:r w:rsidR="000A7E71" w:rsidRPr="000A7E71">
        <w:rPr>
          <w:rFonts w:ascii="TH SarabunPSK" w:hAnsi="TH SarabunPSK" w:cs="TH SarabunPSK" w:hint="cs"/>
          <w:sz w:val="32"/>
          <w:szCs w:val="32"/>
        </w:rPr>
        <w:t xml:space="preserve"> </w:t>
      </w:r>
      <w:r w:rsidR="000A7E71" w:rsidRPr="000A7E71">
        <w:rPr>
          <w:rFonts w:ascii="TH SarabunPSK" w:hAnsi="TH SarabunPSK" w:cs="TH SarabunPSK" w:hint="cs"/>
          <w:sz w:val="32"/>
          <w:szCs w:val="32"/>
          <w:cs/>
        </w:rPr>
        <w:t>และญาติผู้ดูแลเพื่อให้ญาติผู้ดูแลสามารถให้การดูแลผู้ป่วยเรื้อรังได้อย่างมีประสิทธิภาพ</w:t>
      </w:r>
      <w:r w:rsidR="000A7E71" w:rsidRPr="000A7E71">
        <w:rPr>
          <w:rFonts w:ascii="TH SarabunPSK" w:hAnsi="TH SarabunPSK" w:cs="TH SarabunPSK" w:hint="cs"/>
          <w:sz w:val="32"/>
          <w:szCs w:val="32"/>
        </w:rPr>
        <w:t xml:space="preserve"> </w:t>
      </w:r>
      <w:r w:rsidR="000A7E71" w:rsidRPr="000A7E71">
        <w:rPr>
          <w:rFonts w:ascii="TH SarabunPSK" w:hAnsi="TH SarabunPSK" w:cs="TH SarabunPSK" w:hint="cs"/>
          <w:sz w:val="32"/>
          <w:szCs w:val="32"/>
          <w:cs/>
        </w:rPr>
        <w:t>ขณะเดียวกันสามารถดูแลตนเองให้มีสุขภาพที่ดีได้ อันจะ</w:t>
      </w:r>
      <w:r w:rsidR="000A7E71">
        <w:rPr>
          <w:rFonts w:ascii="TH SarabunPSK" w:hAnsi="TH SarabunPSK" w:cs="TH SarabunPSK" w:hint="cs"/>
          <w:sz w:val="32"/>
          <w:szCs w:val="32"/>
          <w:cs/>
        </w:rPr>
        <w:t>นำ</w:t>
      </w:r>
      <w:r w:rsidR="000A7E71" w:rsidRPr="000A7E71">
        <w:rPr>
          <w:rFonts w:ascii="TH SarabunPSK" w:hAnsi="TH SarabunPSK" w:cs="TH SarabunPSK" w:hint="cs"/>
          <w:sz w:val="32"/>
          <w:szCs w:val="32"/>
          <w:cs/>
        </w:rPr>
        <w:t>มาซึ่งคุณภาพชีวิตของผู้ป่วย</w:t>
      </w:r>
      <w:r w:rsidR="000A7E71">
        <w:rPr>
          <w:rFonts w:ascii="TH SarabunPSK" w:hAnsi="TH SarabunPSK" w:cs="TH SarabunPSK" w:hint="cs"/>
          <w:sz w:val="32"/>
          <w:szCs w:val="32"/>
          <w:cs/>
        </w:rPr>
        <w:t>จิตเวช</w:t>
      </w:r>
      <w:r w:rsidR="000A7E71" w:rsidRPr="000A7E71">
        <w:rPr>
          <w:rFonts w:ascii="TH SarabunPSK" w:hAnsi="TH SarabunPSK" w:cs="TH SarabunPSK" w:hint="cs"/>
          <w:sz w:val="32"/>
          <w:szCs w:val="32"/>
          <w:cs/>
        </w:rPr>
        <w:t>เรื้อรัง</w:t>
      </w:r>
      <w:r w:rsidR="000A7E7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="000A7E71">
        <w:rPr>
          <w:rStyle w:val="markedcontent"/>
          <w:rFonts w:ascii="TH SarabunPSK" w:hAnsi="TH SarabunPSK" w:cs="TH SarabunPSK" w:hint="cs"/>
          <w:sz w:val="32"/>
          <w:szCs w:val="32"/>
          <w:cs/>
        </w:rPr>
        <w:t>(สายพิณ เกษมกิจวัฒนา และ</w:t>
      </w:r>
      <w:proofErr w:type="spellStart"/>
      <w:r w:rsidR="000A7E71">
        <w:rPr>
          <w:rStyle w:val="markedcontent"/>
          <w:rFonts w:ascii="TH SarabunPSK" w:hAnsi="TH SarabunPSK" w:cs="TH SarabunPSK" w:hint="cs"/>
          <w:sz w:val="32"/>
          <w:szCs w:val="32"/>
          <w:cs/>
        </w:rPr>
        <w:t>ปิ</w:t>
      </w:r>
      <w:proofErr w:type="spellEnd"/>
      <w:r w:rsidR="000A7E71">
        <w:rPr>
          <w:rStyle w:val="markedcontent"/>
          <w:rFonts w:ascii="TH SarabunPSK" w:hAnsi="TH SarabunPSK" w:cs="TH SarabunPSK" w:hint="cs"/>
          <w:sz w:val="32"/>
          <w:szCs w:val="32"/>
          <w:cs/>
        </w:rPr>
        <w:t xml:space="preserve">ยะภรณ์ ไพรสนธิ์, </w:t>
      </w:r>
      <w:r w:rsidR="00C1180E">
        <w:rPr>
          <w:rStyle w:val="markedcontent"/>
          <w:rFonts w:ascii="TH SarabunPSK" w:hAnsi="TH SarabunPSK" w:cs="TH SarabunPSK" w:hint="cs"/>
          <w:sz w:val="32"/>
          <w:szCs w:val="32"/>
          <w:cs/>
        </w:rPr>
        <w:t>2557</w:t>
      </w:r>
      <w:r w:rsidR="000A7E71">
        <w:rPr>
          <w:rStyle w:val="markedcontent"/>
          <w:rFonts w:ascii="TH SarabunPSK" w:hAnsi="TH SarabunPSK" w:cs="TH SarabunPSK" w:hint="cs"/>
          <w:sz w:val="32"/>
          <w:szCs w:val="32"/>
          <w:cs/>
        </w:rPr>
        <w:t>)</w:t>
      </w:r>
    </w:p>
    <w:p w14:paraId="10232BE3" w14:textId="77777777" w:rsidR="000A7E71" w:rsidRDefault="000A7E71" w:rsidP="00F2535B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sz w:val="32"/>
          <w:szCs w:val="32"/>
        </w:rPr>
      </w:pPr>
    </w:p>
    <w:p w14:paraId="7C4014B9" w14:textId="77777777" w:rsidR="008D1A89" w:rsidRDefault="008D1A89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66C33E0" w14:textId="6833F74A" w:rsidR="00A614B2" w:rsidRDefault="00BB3987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B3987">
        <w:rPr>
          <w:rFonts w:ascii="TH SarabunPSK" w:hAnsi="TH SarabunPSK" w:cs="TH SarabunPSK" w:hint="cs"/>
          <w:b/>
          <w:bCs/>
          <w:sz w:val="32"/>
          <w:szCs w:val="32"/>
          <w:cs/>
        </w:rPr>
        <w:t>วัตถุประสงค์ของการปฏิบัติการพยาบาล</w:t>
      </w:r>
    </w:p>
    <w:p w14:paraId="6A6102AE" w14:textId="4478201C" w:rsidR="00A614B2" w:rsidRPr="00A614B2" w:rsidRDefault="00A614B2" w:rsidP="00F2535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A614B2">
        <w:rPr>
          <w:rFonts w:ascii="TH SarabunPSK" w:hAnsi="TH SarabunPSK" w:cs="TH SarabunPSK"/>
          <w:sz w:val="32"/>
          <w:szCs w:val="32"/>
        </w:rPr>
        <w:t xml:space="preserve">1. </w:t>
      </w:r>
      <w:r w:rsidRPr="000F335D">
        <w:rPr>
          <w:rFonts w:ascii="TH SarabunPSK" w:hAnsi="TH SarabunPSK" w:cs="TH SarabunPSK" w:hint="cs"/>
          <w:sz w:val="32"/>
          <w:szCs w:val="32"/>
          <w:cs/>
        </w:rPr>
        <w:t>เพื่อ</w:t>
      </w:r>
      <w:r w:rsidR="000F335D" w:rsidRPr="000F335D">
        <w:rPr>
          <w:rFonts w:ascii="TH SarabunPSK" w:hAnsi="TH SarabunPSK" w:cs="TH SarabunPSK"/>
          <w:sz w:val="32"/>
          <w:szCs w:val="32"/>
          <w:cs/>
        </w:rPr>
        <w:t>พัฒนาตนเองด้านทักษะการพยาบาลจิตเวชชุมชน</w:t>
      </w:r>
    </w:p>
    <w:p w14:paraId="6E6AE3E8" w14:textId="25D5EE91" w:rsidR="000F335D" w:rsidRPr="000F335D" w:rsidRDefault="00A614B2" w:rsidP="000F335D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614B2">
        <w:rPr>
          <w:rFonts w:ascii="TH SarabunPSK" w:hAnsi="TH SarabunPSK" w:cs="TH SarabunPSK" w:hint="cs"/>
          <w:sz w:val="32"/>
          <w:szCs w:val="32"/>
          <w:cs/>
        </w:rPr>
        <w:tab/>
      </w:r>
      <w:r w:rsidRPr="000F335D">
        <w:rPr>
          <w:rFonts w:ascii="TH SarabunPSK" w:hAnsi="TH SarabunPSK" w:cs="TH SarabunPSK"/>
          <w:sz w:val="32"/>
          <w:szCs w:val="32"/>
        </w:rPr>
        <w:t xml:space="preserve">2. </w:t>
      </w:r>
      <w:r w:rsidRPr="000F335D">
        <w:rPr>
          <w:rFonts w:ascii="TH SarabunPSK" w:hAnsi="TH SarabunPSK" w:cs="TH SarabunPSK" w:hint="cs"/>
          <w:sz w:val="32"/>
          <w:szCs w:val="32"/>
          <w:cs/>
        </w:rPr>
        <w:t>เพื่อ</w:t>
      </w:r>
      <w:r w:rsidR="006F2A15" w:rsidRPr="000F335D">
        <w:rPr>
          <w:rFonts w:ascii="TH SarabunPSK" w:hAnsi="TH SarabunPSK" w:cs="TH SarabunPSK"/>
          <w:sz w:val="32"/>
          <w:szCs w:val="32"/>
          <w:cs/>
        </w:rPr>
        <w:t>พัฒนาแนวทางการ</w:t>
      </w:r>
      <w:r w:rsidR="000F335D" w:rsidRPr="000F335D">
        <w:rPr>
          <w:rFonts w:ascii="TH SarabunPSK" w:hAnsi="TH SarabunPSK" w:cs="TH SarabunPSK" w:hint="cs"/>
          <w:sz w:val="32"/>
          <w:szCs w:val="32"/>
          <w:cs/>
        </w:rPr>
        <w:t>ดูแลผู้ป่วยจิตเวชเรื้อรังในชุมชน และ</w:t>
      </w:r>
      <w:r w:rsidR="000F335D" w:rsidRPr="000F335D">
        <w:rPr>
          <w:rFonts w:ascii="TH SarabunPSK" w:hAnsi="TH SarabunPSK" w:cs="TH SarabunPSK"/>
          <w:sz w:val="32"/>
          <w:szCs w:val="32"/>
          <w:cs/>
        </w:rPr>
        <w:t>ความรู้สึกเป็นภาระของ</w:t>
      </w:r>
      <w:r w:rsidR="000F335D" w:rsidRPr="000F335D">
        <w:rPr>
          <w:rFonts w:ascii="TH SarabunPSK" w:hAnsi="TH SarabunPSK" w:cs="TH SarabunPSK" w:hint="cs"/>
          <w:sz w:val="32"/>
          <w:szCs w:val="32"/>
          <w:cs/>
        </w:rPr>
        <w:t>ญาติ</w:t>
      </w:r>
      <w:r w:rsidR="000F335D" w:rsidRPr="000F335D">
        <w:rPr>
          <w:rFonts w:ascii="TH SarabunPSK" w:hAnsi="TH SarabunPSK" w:cs="TH SarabunPSK"/>
          <w:sz w:val="32"/>
          <w:szCs w:val="32"/>
          <w:cs/>
        </w:rPr>
        <w:t>ผู้ดูแล</w:t>
      </w:r>
      <w:r w:rsidR="000F335D" w:rsidRPr="000F335D">
        <w:rPr>
          <w:rFonts w:ascii="TH SarabunPSK" w:hAnsi="TH SarabunPSK" w:cs="TH SarabunPSK" w:hint="cs"/>
          <w:sz w:val="32"/>
          <w:szCs w:val="32"/>
          <w:cs/>
        </w:rPr>
        <w:t>หลักใน</w:t>
      </w:r>
      <w:r w:rsidR="000F335D" w:rsidRPr="000F335D">
        <w:rPr>
          <w:rFonts w:ascii="TH SarabunPSK" w:hAnsi="TH SarabunPSK" w:cs="TH SarabunPSK"/>
          <w:sz w:val="32"/>
          <w:szCs w:val="32"/>
          <w:cs/>
        </w:rPr>
        <w:t>ผู้ป่วย</w:t>
      </w:r>
      <w:r w:rsidR="000F335D" w:rsidRPr="000F335D">
        <w:rPr>
          <w:rFonts w:ascii="TH SarabunPSK" w:hAnsi="TH SarabunPSK" w:cs="TH SarabunPSK" w:hint="cs"/>
          <w:sz w:val="32"/>
          <w:szCs w:val="32"/>
          <w:cs/>
        </w:rPr>
        <w:t>จิตเวชเรื้อรังในชุมชน</w:t>
      </w:r>
    </w:p>
    <w:p w14:paraId="131E4EC1" w14:textId="15B62D53" w:rsidR="00A614B2" w:rsidRDefault="00A614B2" w:rsidP="00F2535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CC17275" w14:textId="3108492B" w:rsidR="00A614B2" w:rsidRDefault="00A614B2" w:rsidP="00F2535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5EBB111" w14:textId="5DF4A6BA" w:rsidR="00C1180E" w:rsidRDefault="00C1180E" w:rsidP="00F2535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466410E" w14:textId="0CBFF54B" w:rsidR="00BB3987" w:rsidRDefault="00BB3987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B3987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กิจกรรมการปฏิบัติการพยาบาล</w:t>
      </w:r>
    </w:p>
    <w:tbl>
      <w:tblPr>
        <w:tblStyle w:val="a5"/>
        <w:tblW w:w="9606" w:type="dxa"/>
        <w:tblLook w:val="04A0" w:firstRow="1" w:lastRow="0" w:firstColumn="1" w:lastColumn="0" w:noHBand="0" w:noVBand="1"/>
      </w:tblPr>
      <w:tblGrid>
        <w:gridCol w:w="1696"/>
        <w:gridCol w:w="4262"/>
        <w:gridCol w:w="1096"/>
        <w:gridCol w:w="2552"/>
      </w:tblGrid>
      <w:tr w:rsidR="00DE7EA1" w:rsidRPr="00DE7EA1" w14:paraId="68F70820" w14:textId="77777777" w:rsidTr="00B00703">
        <w:trPr>
          <w:tblHeader/>
        </w:trPr>
        <w:tc>
          <w:tcPr>
            <w:tcW w:w="1696" w:type="dxa"/>
            <w:vAlign w:val="center"/>
          </w:tcPr>
          <w:p w14:paraId="749984A8" w14:textId="56553FE8" w:rsidR="00BB3987" w:rsidRPr="00DE7EA1" w:rsidRDefault="00BB3987" w:rsidP="00B0070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วันเวลาที่ปฏิบัติการพยาบาล</w:t>
            </w:r>
          </w:p>
        </w:tc>
        <w:tc>
          <w:tcPr>
            <w:tcW w:w="4262" w:type="dxa"/>
            <w:vAlign w:val="center"/>
          </w:tcPr>
          <w:p w14:paraId="4083140C" w14:textId="55568C11" w:rsidR="00BB3987" w:rsidRPr="00DE7EA1" w:rsidRDefault="00BB3987" w:rsidP="00B0070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ายละเอียดกิจกรรม</w:t>
            </w:r>
          </w:p>
        </w:tc>
        <w:tc>
          <w:tcPr>
            <w:tcW w:w="1096" w:type="dxa"/>
            <w:vAlign w:val="center"/>
          </w:tcPr>
          <w:p w14:paraId="7FA4E34D" w14:textId="5A3DED0F" w:rsidR="00BB3987" w:rsidRPr="00DE7EA1" w:rsidRDefault="00BB3987" w:rsidP="00B0070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นวนชั่วโมง</w:t>
            </w:r>
          </w:p>
        </w:tc>
        <w:tc>
          <w:tcPr>
            <w:tcW w:w="2552" w:type="dxa"/>
            <w:vAlign w:val="center"/>
          </w:tcPr>
          <w:p w14:paraId="73B10418" w14:textId="41792D96" w:rsidR="00BB3987" w:rsidRPr="00DE7EA1" w:rsidRDefault="00BB3987" w:rsidP="00B0070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DE7EA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รายชื่อพยาบาล </w:t>
            </w:r>
            <w:r w:rsidRPr="00DE7EA1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APN</w:t>
            </w:r>
            <w:r w:rsidRPr="00DE7EA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/</w:t>
            </w:r>
            <w:r w:rsidRPr="00DE7EA1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RN</w:t>
            </w:r>
            <w:r w:rsidRPr="00DE7EA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ะดับชำนาญการที่ร่วมงาน</w:t>
            </w:r>
          </w:p>
        </w:tc>
      </w:tr>
      <w:tr w:rsidR="00DE7EA1" w:rsidRPr="00DE7EA1" w14:paraId="190858D9" w14:textId="77777777" w:rsidTr="00F2535B">
        <w:tc>
          <w:tcPr>
            <w:tcW w:w="1696" w:type="dxa"/>
          </w:tcPr>
          <w:p w14:paraId="67FF93C2" w14:textId="6FFDFEFC" w:rsidR="00B00703" w:rsidRPr="00DE7EA1" w:rsidRDefault="00B00703" w:rsidP="00B0070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5 พ.ค. 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65</w:t>
            </w:r>
          </w:p>
        </w:tc>
        <w:tc>
          <w:tcPr>
            <w:tcW w:w="4262" w:type="dxa"/>
          </w:tcPr>
          <w:p w14:paraId="52D4550A" w14:textId="23EB68C1" w:rsidR="00B00703" w:rsidRPr="00DE7EA1" w:rsidRDefault="00B00703" w:rsidP="00B00703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 xml:space="preserve">- 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ชุมทีมสุขภาพชุมชน (พยาบาลวิชาชีพ และ อสม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>) อธิบายการวางแผนเยี่ยมผู้ป่วยจิตเวชและญาติผู้ดูแลหลักในชุมชน เพื่อค้นหาปัญหาและอุปสรรคในการดูแลผู้ป่วยจิตเวชเรื้อรัง</w:t>
            </w:r>
          </w:p>
        </w:tc>
        <w:tc>
          <w:tcPr>
            <w:tcW w:w="1096" w:type="dxa"/>
          </w:tcPr>
          <w:p w14:paraId="6704A67A" w14:textId="42012B47" w:rsidR="00B00703" w:rsidRPr="00DE7EA1" w:rsidRDefault="00B00703" w:rsidP="00B0070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08.00-</w:t>
            </w:r>
          </w:p>
          <w:p w14:paraId="36CF3920" w14:textId="41E628FF" w:rsidR="00B00703" w:rsidRPr="00DE7EA1" w:rsidRDefault="00B00703" w:rsidP="00B0070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 xml:space="preserve">17.00 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>น</w:t>
            </w:r>
          </w:p>
        </w:tc>
        <w:tc>
          <w:tcPr>
            <w:tcW w:w="2552" w:type="dxa"/>
          </w:tcPr>
          <w:p w14:paraId="093552FD" w14:textId="77777777" w:rsidR="00B00703" w:rsidRPr="00DE7EA1" w:rsidRDefault="00B00703" w:rsidP="00B00703">
            <w:pPr>
              <w:rPr>
                <w:rFonts w:ascii="TH SarabunPSK" w:hAnsi="TH SarabunPSK" w:cs="TH SarabunPSK"/>
                <w:noProof/>
                <w:sz w:val="32"/>
                <w:szCs w:val="32"/>
                <w:cs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  <w:cs/>
              </w:rPr>
              <w:t xml:space="preserve">นางสกาวเดือน ระดมกิจ </w:t>
            </w:r>
          </w:p>
          <w:p w14:paraId="46FA69B7" w14:textId="77777777" w:rsidR="00B00703" w:rsidRPr="00DE7EA1" w:rsidRDefault="00B00703" w:rsidP="00B00703">
            <w:pPr>
              <w:rPr>
                <w:rFonts w:ascii="TH SarabunPSK" w:hAnsi="TH SarabunPSK" w:cs="TH SarabunPSK"/>
                <w:noProof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  <w:cs/>
              </w:rPr>
              <w:t>(ผู้อำนวยการโรงพยาบาลส่งเสริมสุขภาพตำบล  บ้านท่าเสา)</w:t>
            </w:r>
          </w:p>
          <w:p w14:paraId="46CF47F5" w14:textId="3F5B12C2" w:rsidR="00B00703" w:rsidRPr="00DE7EA1" w:rsidRDefault="00B00703" w:rsidP="00B00703">
            <w:pPr>
              <w:rPr>
                <w:rFonts w:ascii="TH SarabunPSK" w:hAnsi="TH SarabunPSK" w:cs="TH SarabunPSK"/>
                <w:noProof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</w:rPr>
              <w:t xml:space="preserve">- </w:t>
            </w: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  <w:cs/>
              </w:rPr>
              <w:t>นางศิริลักษณ์ ช่วยดี พยาบาลวิชาชีพชำนาญการ (พยาบาลศาสตรมหาบัณฑิตสาขาการพยาบาลสุขภาพจิตและจิตเวช ม.มหิดล)</w:t>
            </w:r>
          </w:p>
        </w:tc>
      </w:tr>
      <w:tr w:rsidR="00DE7EA1" w:rsidRPr="00DE7EA1" w14:paraId="637B2D4B" w14:textId="77777777" w:rsidTr="00F2535B">
        <w:tc>
          <w:tcPr>
            <w:tcW w:w="1696" w:type="dxa"/>
          </w:tcPr>
          <w:p w14:paraId="01F4C201" w14:textId="77777777" w:rsidR="00B00703" w:rsidRPr="00DE7EA1" w:rsidRDefault="00B00703" w:rsidP="00B0070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6, 12, 13, 14 พ.ค. 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65</w:t>
            </w:r>
          </w:p>
          <w:p w14:paraId="5F194D8D" w14:textId="784B75D7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262" w:type="dxa"/>
          </w:tcPr>
          <w:p w14:paraId="7EF78AB4" w14:textId="157C37C3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</w:t>
            </w:r>
            <w:r w:rsidR="000F641B" w:rsidRPr="00DE7EA1">
              <w:rPr>
                <w:rFonts w:ascii="TH SarabunPSK" w:hAnsi="TH SarabunPSK" w:cs="TH SarabunPSK" w:hint="cs"/>
                <w:sz w:val="32"/>
                <w:szCs w:val="32"/>
              </w:rPr>
              <w:t xml:space="preserve">- </w:t>
            </w:r>
            <w:r w:rsidR="000F641B"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>ออกเยี่ยมบ้านผู้ป่วยจิตเวชเรื้องรังและคัดกรองญาติผู้ดูแลหลักถึงความรู้สึกเป็นภาระของญาติเพื่อให้ความช่วยเหลือ</w:t>
            </w:r>
          </w:p>
          <w:p w14:paraId="68C0F901" w14:textId="5866E8A3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096" w:type="dxa"/>
          </w:tcPr>
          <w:p w14:paraId="22500318" w14:textId="77777777" w:rsidR="00B00703" w:rsidRPr="00DE7EA1" w:rsidRDefault="00B00703" w:rsidP="00B0070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08.00-</w:t>
            </w:r>
          </w:p>
          <w:p w14:paraId="4E1D92F3" w14:textId="72936D3B" w:rsidR="00B00703" w:rsidRPr="00DE7EA1" w:rsidRDefault="00B00703" w:rsidP="00B0070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 xml:space="preserve">17.00 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>น</w:t>
            </w:r>
          </w:p>
        </w:tc>
        <w:tc>
          <w:tcPr>
            <w:tcW w:w="2552" w:type="dxa"/>
          </w:tcPr>
          <w:p w14:paraId="54FCAC13" w14:textId="5AECFEBF" w:rsidR="00B00703" w:rsidRPr="00DE7EA1" w:rsidRDefault="00B00703" w:rsidP="00B00703">
            <w:pPr>
              <w:rPr>
                <w:rFonts w:ascii="TH SarabunPSK" w:hAnsi="TH SarabunPSK" w:cs="TH SarabunPSK"/>
                <w:noProof/>
                <w:sz w:val="32"/>
                <w:szCs w:val="32"/>
                <w:cs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  <w:cs/>
              </w:rPr>
              <w:t>นางสกาวเดือน ระดมกิจ  (ผอ.รพ.สต.บ้านท่าเสา)</w:t>
            </w:r>
          </w:p>
          <w:p w14:paraId="7C6249F0" w14:textId="77777777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</w:rPr>
              <w:t xml:space="preserve">- </w:t>
            </w: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  <w:cs/>
              </w:rPr>
              <w:t xml:space="preserve">นางศิริลักษณ์ ช่วยดี พยาบาลวิชาชีพชำนาญการ </w:t>
            </w:r>
          </w:p>
          <w:p w14:paraId="5F9B4A38" w14:textId="0B12380B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DE7EA1" w:rsidRPr="00DE7EA1" w14:paraId="5F2B0B19" w14:textId="77777777" w:rsidTr="00F2535B">
        <w:tc>
          <w:tcPr>
            <w:tcW w:w="1696" w:type="dxa"/>
          </w:tcPr>
          <w:p w14:paraId="632BD41D" w14:textId="69E74565" w:rsidR="00B00703" w:rsidRPr="00DE7EA1" w:rsidRDefault="00B00703" w:rsidP="008E23B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>16 พ.ค. 65</w:t>
            </w:r>
          </w:p>
          <w:p w14:paraId="2ED50125" w14:textId="62EAC246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262" w:type="dxa"/>
          </w:tcPr>
          <w:p w14:paraId="3C99B7F1" w14:textId="4C2B3EB9" w:rsidR="00B00703" w:rsidRPr="00DE7EA1" w:rsidRDefault="000F641B" w:rsidP="00B0070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 xml:space="preserve">        - 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>สรุปผลการเยี่ยมบ้าน และประชุมทีมสุขภาพชุมชน เพื่อวางแผนการดูแลผู้ป่วยจิตเวชเรื้อรังและญาติผู้ดูแลหลัก</w:t>
            </w:r>
          </w:p>
        </w:tc>
        <w:tc>
          <w:tcPr>
            <w:tcW w:w="1096" w:type="dxa"/>
          </w:tcPr>
          <w:p w14:paraId="0CB536C0" w14:textId="77777777" w:rsidR="00B00703" w:rsidRPr="00DE7EA1" w:rsidRDefault="00B00703" w:rsidP="00B0070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08.00-</w:t>
            </w:r>
          </w:p>
          <w:p w14:paraId="703267AC" w14:textId="1F0223F7" w:rsidR="00B00703" w:rsidRPr="00DE7EA1" w:rsidRDefault="00B00703" w:rsidP="00B0070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 xml:space="preserve">17.00 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>น</w:t>
            </w:r>
          </w:p>
        </w:tc>
        <w:tc>
          <w:tcPr>
            <w:tcW w:w="2552" w:type="dxa"/>
          </w:tcPr>
          <w:p w14:paraId="7BD73B95" w14:textId="77777777" w:rsidR="00B00703" w:rsidRPr="00DE7EA1" w:rsidRDefault="00B00703" w:rsidP="00B00703">
            <w:pPr>
              <w:rPr>
                <w:rFonts w:ascii="TH SarabunPSK" w:hAnsi="TH SarabunPSK" w:cs="TH SarabunPSK"/>
                <w:noProof/>
                <w:sz w:val="32"/>
                <w:szCs w:val="32"/>
                <w:cs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  <w:cs/>
              </w:rPr>
              <w:t>นางสกาวเดือน ระดมกิจ  (ผอ.รพ.สต.บ้านท่าเสา)</w:t>
            </w:r>
          </w:p>
          <w:p w14:paraId="0B15BF10" w14:textId="77777777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</w:rPr>
              <w:t xml:space="preserve">- </w:t>
            </w: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  <w:cs/>
              </w:rPr>
              <w:t xml:space="preserve">นางศิริลักษณ์ ช่วยดี พยาบาลวิชาชีพชำนาญการ </w:t>
            </w:r>
          </w:p>
          <w:p w14:paraId="58C02A7E" w14:textId="52755F56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DE7EA1" w:rsidRPr="00DE7EA1" w14:paraId="38CDFBB7" w14:textId="77777777" w:rsidTr="00F2535B">
        <w:tc>
          <w:tcPr>
            <w:tcW w:w="1696" w:type="dxa"/>
          </w:tcPr>
          <w:p w14:paraId="30051696" w14:textId="65F2B07D" w:rsidR="00B00703" w:rsidRPr="00DE7EA1" w:rsidRDefault="00B00703" w:rsidP="008E23B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>19, 20 พ.ค. 65</w:t>
            </w:r>
          </w:p>
        </w:tc>
        <w:tc>
          <w:tcPr>
            <w:tcW w:w="4262" w:type="dxa"/>
          </w:tcPr>
          <w:p w14:paraId="01D9C73B" w14:textId="77777777" w:rsidR="000F641B" w:rsidRPr="00DE7EA1" w:rsidRDefault="00B00703" w:rsidP="000F641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</w:t>
            </w:r>
            <w:r w:rsidR="000F641B" w:rsidRPr="00DE7EA1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  <w:r w:rsidR="000F641B"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วางแผนกิจกรรมการช่วยเหลือ ผู้ป่วยและญาติผู้ดูแลหลักผู้ป่วยจิตเวชเรื้อรังในชุมชนที่ต้องการความช่วยเหลือ </w:t>
            </w:r>
          </w:p>
          <w:p w14:paraId="4E405841" w14:textId="1ABCDC81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096" w:type="dxa"/>
          </w:tcPr>
          <w:p w14:paraId="20D84235" w14:textId="77777777" w:rsidR="00B00703" w:rsidRPr="00DE7EA1" w:rsidRDefault="00B00703" w:rsidP="00B0070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08.00-</w:t>
            </w:r>
          </w:p>
          <w:p w14:paraId="15868557" w14:textId="23709FC8" w:rsidR="00B00703" w:rsidRPr="00DE7EA1" w:rsidRDefault="00B00703" w:rsidP="00B0070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 xml:space="preserve">17.00 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>น</w:t>
            </w:r>
          </w:p>
        </w:tc>
        <w:tc>
          <w:tcPr>
            <w:tcW w:w="2552" w:type="dxa"/>
          </w:tcPr>
          <w:p w14:paraId="72E3D795" w14:textId="77777777" w:rsidR="00B00703" w:rsidRPr="00DE7EA1" w:rsidRDefault="00B00703" w:rsidP="00B00703">
            <w:pPr>
              <w:rPr>
                <w:rFonts w:ascii="TH SarabunPSK" w:hAnsi="TH SarabunPSK" w:cs="TH SarabunPSK"/>
                <w:noProof/>
                <w:sz w:val="32"/>
                <w:szCs w:val="32"/>
                <w:cs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  <w:cs/>
              </w:rPr>
              <w:t>นางสกาวเดือน ระดมกิจ  (ผอ.รพ.สต.บ้านท่าเสา)</w:t>
            </w:r>
          </w:p>
          <w:p w14:paraId="64B61845" w14:textId="26A41E21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</w:rPr>
              <w:t xml:space="preserve">- </w:t>
            </w: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  <w:cs/>
              </w:rPr>
              <w:t xml:space="preserve">นางศิริลักษณ์ ช่วยดี พยาบาลวิชาชีพชำนาญการ </w:t>
            </w:r>
          </w:p>
        </w:tc>
      </w:tr>
      <w:tr w:rsidR="00DE7EA1" w:rsidRPr="00DE7EA1" w14:paraId="2D6C4949" w14:textId="77777777" w:rsidTr="00F2535B">
        <w:tc>
          <w:tcPr>
            <w:tcW w:w="1696" w:type="dxa"/>
          </w:tcPr>
          <w:p w14:paraId="038B26D5" w14:textId="77777777" w:rsidR="00B00703" w:rsidRPr="00DE7EA1" w:rsidRDefault="00B00703" w:rsidP="008E23B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>22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 xml:space="preserve"> 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>พ.ค. 65</w:t>
            </w:r>
          </w:p>
          <w:p w14:paraId="5CFA8D4D" w14:textId="0957ACC1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262" w:type="dxa"/>
          </w:tcPr>
          <w:p w14:paraId="3635C003" w14:textId="77777777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ทบทวนและปรับแนวทางการดูแลผู้ป่วยจิตเวชเรื้อรังและญาติผู้ดูแลหลักในชุมชนที่เหมาะสม ร่วมกับทีมสุขภาพชุมชน</w:t>
            </w:r>
          </w:p>
          <w:p w14:paraId="130BADAC" w14:textId="7FA89C7A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 xml:space="preserve">       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ทบทวนแนวทางการบันทึกและรายงานผลการติดตามผู้ป่วยจิตเวชเรื้อรังและญาติผู้ดูแลหลักในชุมชนที่เหมาะสม</w:t>
            </w:r>
          </w:p>
        </w:tc>
        <w:tc>
          <w:tcPr>
            <w:tcW w:w="1096" w:type="dxa"/>
          </w:tcPr>
          <w:p w14:paraId="49AFD017" w14:textId="77777777" w:rsidR="00B00703" w:rsidRPr="00DE7EA1" w:rsidRDefault="00B00703" w:rsidP="00B0070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lastRenderedPageBreak/>
              <w:t>08.00-</w:t>
            </w:r>
          </w:p>
          <w:p w14:paraId="42126C23" w14:textId="78CEE987" w:rsidR="00B00703" w:rsidRPr="00DE7EA1" w:rsidRDefault="00B00703" w:rsidP="00B0070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 xml:space="preserve">17.00 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>น</w:t>
            </w:r>
          </w:p>
        </w:tc>
        <w:tc>
          <w:tcPr>
            <w:tcW w:w="2552" w:type="dxa"/>
          </w:tcPr>
          <w:p w14:paraId="6339DFA3" w14:textId="77777777" w:rsidR="00B00703" w:rsidRPr="00DE7EA1" w:rsidRDefault="00B00703" w:rsidP="00B00703">
            <w:pPr>
              <w:rPr>
                <w:rFonts w:ascii="TH SarabunPSK" w:hAnsi="TH SarabunPSK" w:cs="TH SarabunPSK"/>
                <w:noProof/>
                <w:sz w:val="32"/>
                <w:szCs w:val="32"/>
                <w:cs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  <w:cs/>
              </w:rPr>
              <w:t>นางสกาวเดือน ระดมกิจ  (ผอ.รพ.สต.บ้านท่าเสา)</w:t>
            </w:r>
          </w:p>
          <w:p w14:paraId="3E455272" w14:textId="77777777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</w:rPr>
              <w:t xml:space="preserve">- </w:t>
            </w: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  <w:cs/>
              </w:rPr>
              <w:t xml:space="preserve">นางศิริลักษณ์ ช่วยดี พยาบาลวิชาชีพชำนาญการ </w:t>
            </w:r>
          </w:p>
          <w:p w14:paraId="57CB4D96" w14:textId="0898A68B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993BC8" w:rsidRPr="00DE7EA1" w14:paraId="5BC6FC4D" w14:textId="77777777" w:rsidTr="00F2535B">
        <w:tc>
          <w:tcPr>
            <w:tcW w:w="1696" w:type="dxa"/>
          </w:tcPr>
          <w:p w14:paraId="5D40D225" w14:textId="2B7B537B" w:rsidR="00993BC8" w:rsidRPr="00DE7EA1" w:rsidRDefault="00993BC8" w:rsidP="00993BC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27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.ค. 65</w:t>
            </w:r>
          </w:p>
        </w:tc>
        <w:tc>
          <w:tcPr>
            <w:tcW w:w="4262" w:type="dxa"/>
          </w:tcPr>
          <w:p w14:paraId="1F343D13" w14:textId="77777777" w:rsidR="00993BC8" w:rsidRPr="00DE7EA1" w:rsidRDefault="00993BC8" w:rsidP="00993BC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ทบทวนและปรับแนวทางการดูแลผู้ป่วยจิตเวชเรื้อรังและญาติผู้ดูแลหลักในชุมชนที่เหมาะสม ร่วมกับทีมสุขภาพชุมชน</w:t>
            </w:r>
          </w:p>
          <w:p w14:paraId="1ACABCB2" w14:textId="3217C976" w:rsidR="00993BC8" w:rsidRPr="00DE7EA1" w:rsidRDefault="00993BC8" w:rsidP="00993BC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ทบทวนแนวทางการบันทึกและรายงานผลการติดตามผู้ป่วยจิตเวชเรื้อรังและญาติผู้ดูแลหลักในชุมชนที่เหมาะสม</w:t>
            </w:r>
          </w:p>
        </w:tc>
        <w:tc>
          <w:tcPr>
            <w:tcW w:w="1096" w:type="dxa"/>
          </w:tcPr>
          <w:p w14:paraId="55987940" w14:textId="77777777" w:rsidR="00993BC8" w:rsidRPr="00DE7EA1" w:rsidRDefault="00993BC8" w:rsidP="00993BC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08.00-</w:t>
            </w:r>
          </w:p>
          <w:p w14:paraId="6EB5B7AD" w14:textId="55706DBB" w:rsidR="00993BC8" w:rsidRPr="00DE7EA1" w:rsidRDefault="00993BC8" w:rsidP="00993BC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 xml:space="preserve">17.00 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>น</w:t>
            </w:r>
          </w:p>
        </w:tc>
        <w:tc>
          <w:tcPr>
            <w:tcW w:w="2552" w:type="dxa"/>
          </w:tcPr>
          <w:p w14:paraId="552E84D6" w14:textId="77777777" w:rsidR="00993BC8" w:rsidRPr="00DE7EA1" w:rsidRDefault="00993BC8" w:rsidP="00993BC8">
            <w:pPr>
              <w:rPr>
                <w:rFonts w:ascii="TH SarabunPSK" w:hAnsi="TH SarabunPSK" w:cs="TH SarabunPSK"/>
                <w:noProof/>
                <w:sz w:val="32"/>
                <w:szCs w:val="32"/>
                <w:cs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  <w:cs/>
              </w:rPr>
              <w:t>นางสกาวเดือน ระดมกิจ  (ผอ.รพ.สต.บ้านท่าเสา)</w:t>
            </w:r>
          </w:p>
          <w:p w14:paraId="74AAE0C7" w14:textId="77777777" w:rsidR="00993BC8" w:rsidRPr="00DE7EA1" w:rsidRDefault="00993BC8" w:rsidP="00993BC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</w:rPr>
              <w:t xml:space="preserve">- </w:t>
            </w: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  <w:cs/>
              </w:rPr>
              <w:t xml:space="preserve">นางศิริลักษณ์ ช่วยดี พยาบาลวิชาชีพชำนาญการ </w:t>
            </w:r>
          </w:p>
          <w:p w14:paraId="4C545ED5" w14:textId="77777777" w:rsidR="00993BC8" w:rsidRPr="00DE7EA1" w:rsidRDefault="00993BC8" w:rsidP="00993BC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E7EA1" w:rsidRPr="00DE7EA1" w14:paraId="58F46D95" w14:textId="77777777" w:rsidTr="00F2535B">
        <w:tc>
          <w:tcPr>
            <w:tcW w:w="1696" w:type="dxa"/>
          </w:tcPr>
          <w:p w14:paraId="1CBE6C69" w14:textId="77777777" w:rsidR="008E23B2" w:rsidRPr="00DE7EA1" w:rsidRDefault="008E23B2" w:rsidP="008E23B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>28 พ.ค.6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5</w:t>
            </w:r>
          </w:p>
          <w:p w14:paraId="529DDBBF" w14:textId="1A4D262E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262" w:type="dxa"/>
          </w:tcPr>
          <w:p w14:paraId="194229FE" w14:textId="78344D1B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 xml:space="preserve">- 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ชุม วิเคราะห์ สรุปผล และส่งต่อแนวทางการดูแลผู้ป่วยที่ผู้ป่วยจิตเวชเรื้อรังและญาติผู้ดูแลหลักในชุมชนที่เหมาะสม ร่วมกับทีมสุขภาพชุมชนหลอดเลือดสมอง เพื่อป้องกันการกลับเป็นซ้ำ และภาวะแทรกซ้อนจากโรคหลอดเลือดสมอง</w:t>
            </w:r>
            <w:r w:rsidR="0004321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0D041D36" w14:textId="1A51A18F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 xml:space="preserve">- 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>ร่วมแลกเปลี่ยนเรียนรู้กับพยาบาลชำนาญการ</w:t>
            </w:r>
          </w:p>
        </w:tc>
        <w:tc>
          <w:tcPr>
            <w:tcW w:w="1096" w:type="dxa"/>
          </w:tcPr>
          <w:p w14:paraId="6E845CAB" w14:textId="77777777" w:rsidR="00B00703" w:rsidRPr="00DE7EA1" w:rsidRDefault="00B00703" w:rsidP="00B0070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08.00-</w:t>
            </w:r>
          </w:p>
          <w:p w14:paraId="71E14687" w14:textId="66E3F133" w:rsidR="00B00703" w:rsidRPr="00DE7EA1" w:rsidRDefault="00B00703" w:rsidP="00B0070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 xml:space="preserve">17.00 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>น</w:t>
            </w:r>
          </w:p>
        </w:tc>
        <w:tc>
          <w:tcPr>
            <w:tcW w:w="2552" w:type="dxa"/>
          </w:tcPr>
          <w:p w14:paraId="27285B9F" w14:textId="77777777" w:rsidR="00B00703" w:rsidRPr="00DE7EA1" w:rsidRDefault="00B00703" w:rsidP="00B00703">
            <w:pPr>
              <w:rPr>
                <w:rFonts w:ascii="TH SarabunPSK" w:hAnsi="TH SarabunPSK" w:cs="TH SarabunPSK"/>
                <w:noProof/>
                <w:sz w:val="32"/>
                <w:szCs w:val="32"/>
                <w:cs/>
              </w:rPr>
            </w:pPr>
            <w:r w:rsidRPr="00DE7EA1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  <w:r w:rsidRPr="00DE7EA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  <w:cs/>
              </w:rPr>
              <w:t>นางสกาวเดือน ระดมกิจ  (ผอ.รพ.สต.บ้านท่าเสา)</w:t>
            </w:r>
          </w:p>
          <w:p w14:paraId="524FB495" w14:textId="77777777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</w:rPr>
              <w:t xml:space="preserve">- </w:t>
            </w:r>
            <w:r w:rsidRPr="00DE7EA1">
              <w:rPr>
                <w:rFonts w:ascii="TH SarabunPSK" w:hAnsi="TH SarabunPSK" w:cs="TH SarabunPSK" w:hint="cs"/>
                <w:noProof/>
                <w:sz w:val="32"/>
                <w:szCs w:val="32"/>
                <w:cs/>
              </w:rPr>
              <w:t xml:space="preserve">นางศิริลักษณ์ ช่วยดี พยาบาลวิชาชีพชำนาญการ </w:t>
            </w:r>
          </w:p>
          <w:p w14:paraId="6A5BA5CC" w14:textId="0478BE47" w:rsidR="00B00703" w:rsidRPr="00DE7EA1" w:rsidRDefault="00B00703" w:rsidP="00B007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751AF5E9" w14:textId="77777777" w:rsidR="00B62936" w:rsidRDefault="00B62936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4BDABD7" w14:textId="77777777" w:rsidR="008E23B2" w:rsidRDefault="008E23B2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D04AAD5" w14:textId="77777777" w:rsidR="008E23B2" w:rsidRDefault="008E23B2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F5AC5AC" w14:textId="77777777" w:rsidR="008E23B2" w:rsidRDefault="008E23B2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FC25864" w14:textId="77777777" w:rsidR="008E23B2" w:rsidRDefault="008E23B2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DE6DB4A" w14:textId="77777777" w:rsidR="008E23B2" w:rsidRDefault="008E23B2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2E9A5CF" w14:textId="77777777" w:rsidR="008E23B2" w:rsidRDefault="008E23B2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008850F" w14:textId="77777777" w:rsidR="008E23B2" w:rsidRDefault="008E23B2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40405EA" w14:textId="77777777" w:rsidR="008E23B2" w:rsidRDefault="008E23B2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3DC51FA" w14:textId="77777777" w:rsidR="008E23B2" w:rsidRDefault="008E23B2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1BFBD75" w14:textId="77777777" w:rsidR="008E23B2" w:rsidRDefault="008E23B2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773AFC6" w14:textId="77777777" w:rsidR="008E23B2" w:rsidRDefault="008E23B2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9D86C77" w14:textId="77777777" w:rsidR="008E23B2" w:rsidRDefault="008E23B2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B5ED19F" w14:textId="77777777" w:rsidR="008E23B2" w:rsidRDefault="008E23B2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70D279B" w14:textId="222FE094" w:rsidR="00BB3987" w:rsidRDefault="00BB3987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ผลการปฏิบัติการพยาบาล</w:t>
      </w:r>
    </w:p>
    <w:p w14:paraId="40730AE0" w14:textId="63EC01B4" w:rsidR="00091D93" w:rsidRDefault="00BB3987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091D93" w:rsidRPr="0012565E">
        <w:rPr>
          <w:rFonts w:ascii="TH SarabunPSK" w:hAnsi="TH SarabunPSK" w:cs="TH SarabunPSK" w:hint="cs"/>
          <w:sz w:val="32"/>
          <w:szCs w:val="32"/>
          <w:cs/>
        </w:rPr>
        <w:t>ได้ศึกษาวิเคราะห์ข้อมูล ประเด็นปัญหา</w:t>
      </w:r>
      <w:r w:rsidR="008E23B2" w:rsidRPr="0012565E">
        <w:rPr>
          <w:rFonts w:ascii="TH SarabunPSK" w:hAnsi="TH SarabunPSK" w:cs="TH SarabunPSK" w:hint="cs"/>
          <w:sz w:val="32"/>
          <w:szCs w:val="32"/>
          <w:cs/>
        </w:rPr>
        <w:t>ของผู้ป่วยจิตเวชเรื้อรัง และความรู้สึกเป็นภาระของญาติผู้ดูแลหลัก พบว่า ผู้ป่วยจิตเวชเรื้อรังในชุมชนส่วนใหญ่มักมีอาการของโรคกลับเป็นซ้ำเนื่องจาก</w:t>
      </w:r>
      <w:r w:rsidR="009B6B5D" w:rsidRPr="0012565E">
        <w:rPr>
          <w:rFonts w:ascii="TH SarabunPSK" w:hAnsi="TH SarabunPSK" w:cs="TH SarabunPSK" w:hint="cs"/>
          <w:sz w:val="32"/>
          <w:szCs w:val="32"/>
          <w:cs/>
        </w:rPr>
        <w:t>ขาดการรับประทานยาอย่า</w:t>
      </w:r>
      <w:r w:rsidR="00F829F6" w:rsidRPr="0012565E">
        <w:rPr>
          <w:rFonts w:ascii="TH SarabunPSK" w:hAnsi="TH SarabunPSK" w:cs="TH SarabunPSK" w:hint="cs"/>
          <w:sz w:val="32"/>
          <w:szCs w:val="32"/>
          <w:cs/>
        </w:rPr>
        <w:t>ง</w:t>
      </w:r>
      <w:r w:rsidR="009B6B5D" w:rsidRPr="0012565E">
        <w:rPr>
          <w:rFonts w:ascii="TH SarabunPSK" w:hAnsi="TH SarabunPSK" w:cs="TH SarabunPSK" w:hint="cs"/>
          <w:sz w:val="32"/>
          <w:szCs w:val="32"/>
          <w:cs/>
        </w:rPr>
        <w:t>ต่อเนื่อง และญาติผู้ดูแลหลักไม่ทราบ เนื่องจากผู้ป่วยในชุมชนส่วนใหญ่จะจัดยารับประทานเอง เมื่อมีอาการของโรคกำเริบญาติมีความวิตกกังวล ความเครียด และไม่ได้นำผู้ป่วยส่งโรงพยาบาลเพื่อรับการรักษาต่อเนื่อง และนอกจากนี้ยังพบว่าญาติผู้ดูแลหลักรู้สึกเป็นภาระในการดูแลผู้ป่วยจิตเวชอยู่ในระดับปานกลาง ดังนั้นจึงมีการวางแผนร่วมกับเจ้าหน้าที่ทีมสุขภาพที่เกี่ยวข้องในการร่วมดำเนินการส่งผู้ป่วยจิตเวชให้ได้รับการรักษาอย่างต่อเนื่อง</w:t>
      </w:r>
      <w:r w:rsidR="009B6B5D" w:rsidRPr="0012565E">
        <w:rPr>
          <w:rFonts w:ascii="TH SarabunPSK" w:hAnsi="TH SarabunPSK" w:cs="TH SarabunPSK"/>
          <w:sz w:val="32"/>
          <w:szCs w:val="32"/>
        </w:rPr>
        <w:t xml:space="preserve"> </w:t>
      </w:r>
    </w:p>
    <w:p w14:paraId="46980B47" w14:textId="77777777" w:rsidR="00F2535B" w:rsidRDefault="00F2535B" w:rsidP="00F2535B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9E24B5C" w14:textId="116769B1" w:rsidR="003D1EF8" w:rsidRDefault="003D1EF8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สิ่งที่ได้เรียนรู้/ผลงานจากการปฏิบัติการพยาบาล</w:t>
      </w:r>
    </w:p>
    <w:p w14:paraId="2FF96FE2" w14:textId="109C9E17" w:rsidR="00A02BCC" w:rsidRDefault="003D1EF8" w:rsidP="00F92F38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86014A">
        <w:rPr>
          <w:rFonts w:ascii="TH SarabunPSK" w:hAnsi="TH SarabunPSK" w:cs="TH SarabunPSK"/>
          <w:color w:val="000000" w:themeColor="text1"/>
          <w:sz w:val="32"/>
          <w:szCs w:val="32"/>
        </w:rPr>
        <w:t xml:space="preserve">1. </w:t>
      </w:r>
      <w:r w:rsidR="00F829F6">
        <w:rPr>
          <w:rFonts w:ascii="TH SarabunPSK" w:hAnsi="TH SarabunPSK" w:cs="TH SarabunPSK" w:hint="cs"/>
          <w:sz w:val="32"/>
          <w:szCs w:val="32"/>
          <w:cs/>
        </w:rPr>
        <w:t xml:space="preserve">รับทราบถึงอุปสรรคปัญหา และข้อจำกัดของเจ้าหน้าที่ในการเยี่ยมบ้านผู้ป่วยจิตเวช ด้วยภาระงานของเจ้าหน้าที่ที่ค่อนข้างเยอะและหลากหลายทำให้ระยะเวลาในการเยี่ยมบ้านมีจำกัด อาจทำให้เยี่ยมผู้ป่วยได้ไม่ทั่วถึง รวมถึง </w:t>
      </w:r>
      <w:proofErr w:type="spellStart"/>
      <w:r w:rsidR="00F829F6">
        <w:rPr>
          <w:rFonts w:ascii="TH SarabunPSK" w:hAnsi="TH SarabunPSK" w:cs="TH SarabunPSK" w:hint="cs"/>
          <w:sz w:val="32"/>
          <w:szCs w:val="32"/>
          <w:cs/>
        </w:rPr>
        <w:t>อส</w:t>
      </w:r>
      <w:proofErr w:type="spellEnd"/>
      <w:r w:rsidR="00F829F6">
        <w:rPr>
          <w:rFonts w:ascii="TH SarabunPSK" w:hAnsi="TH SarabunPSK" w:cs="TH SarabunPSK" w:hint="cs"/>
          <w:sz w:val="32"/>
          <w:szCs w:val="32"/>
          <w:cs/>
        </w:rPr>
        <w:t>ม. ที่รับผิดชอบดูแลผู้ป่วยในพื้นที่ ยังมีความกลัวและกังวลในการเข้าไปพบผู้ป่วยเพียงลำพัง</w:t>
      </w:r>
    </w:p>
    <w:p w14:paraId="63698084" w14:textId="48AEBF87" w:rsidR="00F829F6" w:rsidRDefault="00F829F6" w:rsidP="00F92F38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ผู้ป่วยจิตเวชเรื้อรังในชุมชนส่วนใหญ่มีอาการของโรคกลับเป็นซ้ำ เนื่องจากขาดการรับประทานยาอย่างต่อเนื่องและญาติผู้ดูแลหลักรู้สึกเป็นภาระในการดูแลผู้ป่วยอยู่ในระดับปานกลาง</w:t>
      </w:r>
    </w:p>
    <w:p w14:paraId="733AC73D" w14:textId="440B85CC" w:rsidR="00F829F6" w:rsidRDefault="00F829F6" w:rsidP="00F92F38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>แนวทางปฏิบัติ เพื่อส่งต่อข้อมูลการรักษากับพยาบาลวิชาชีพรพ.สต. บ้านท่าเสา และโรงพยาบาลมะการักษ์ให้แพทย์ทราบ เพื่อวางแผนการรักษาให้เหมาะสมกับผู้ป่วย</w:t>
      </w:r>
      <w:r>
        <w:rPr>
          <w:rFonts w:ascii="TH SarabunPSK" w:hAnsi="TH SarabunPSK" w:cs="TH SarabunPSK"/>
          <w:sz w:val="32"/>
          <w:szCs w:val="32"/>
        </w:rPr>
        <w:t xml:space="preserve">  </w:t>
      </w:r>
    </w:p>
    <w:p w14:paraId="0918B7B6" w14:textId="2CA5730E" w:rsidR="00F829F6" w:rsidRDefault="00F829F6" w:rsidP="00F92F38">
      <w:pPr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4. </w:t>
      </w:r>
      <w:r w:rsidR="00F92F38">
        <w:rPr>
          <w:rFonts w:ascii="TH SarabunPSK" w:hAnsi="TH SarabunPSK" w:cs="TH SarabunPSK" w:hint="cs"/>
          <w:sz w:val="32"/>
          <w:szCs w:val="32"/>
          <w:cs/>
        </w:rPr>
        <w:t>แนวทางปฏิบัติ</w:t>
      </w:r>
      <w:r w:rsidR="00F92F38">
        <w:rPr>
          <w:rFonts w:ascii="TH SarabunPSK" w:hAnsi="TH SarabunPSK" w:cs="TH SarabunPSK"/>
          <w:sz w:val="32"/>
          <w:szCs w:val="32"/>
        </w:rPr>
        <w:t xml:space="preserve"> </w:t>
      </w:r>
      <w:r w:rsidR="00F92F38">
        <w:rPr>
          <w:rFonts w:ascii="TH SarabunPSK" w:hAnsi="TH SarabunPSK" w:cs="TH SarabunPSK" w:hint="cs"/>
          <w:sz w:val="32"/>
          <w:szCs w:val="32"/>
          <w:cs/>
        </w:rPr>
        <w:t xml:space="preserve">ญาติผู้ดูแลหลักที่มีความรู้สึกเป็นภาระในการดูแลผู้ป่วยอยู่ในระดับปานกลาง </w:t>
      </w:r>
      <w:r w:rsidR="00F92F38">
        <w:rPr>
          <w:rFonts w:ascii="TH SarabunPSK" w:hAnsi="TH SarabunPSK" w:cs="TH SarabunPSK"/>
          <w:sz w:val="32"/>
          <w:szCs w:val="32"/>
          <w:cs/>
        </w:rPr>
        <w:br/>
      </w:r>
      <w:r w:rsidR="00F92F38">
        <w:rPr>
          <w:rFonts w:ascii="TH SarabunPSK" w:hAnsi="TH SarabunPSK" w:cs="TH SarabunPSK" w:hint="cs"/>
          <w:sz w:val="32"/>
          <w:szCs w:val="32"/>
          <w:cs/>
        </w:rPr>
        <w:t>วิธีการจัดการความเครียดด้วยตนเอง และช่องทางการติดต่อกับเจ้าหน้าที่เมื่อต้องการความช่วยเหลือ</w:t>
      </w:r>
    </w:p>
    <w:p w14:paraId="3098B732" w14:textId="58F045F2" w:rsidR="00F829F6" w:rsidRPr="00F829F6" w:rsidRDefault="00F829F6" w:rsidP="00F92F38">
      <w:pPr>
        <w:jc w:val="thaiDistribute"/>
        <w:rPr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5. วางแนวทางการบันทึกและรายงาน</w:t>
      </w:r>
      <w:r w:rsidRPr="00DF3B4D">
        <w:rPr>
          <w:rFonts w:ascii="TH SarabunPSK" w:hAnsi="TH SarabunPSK" w:cs="TH SarabunPSK"/>
          <w:sz w:val="32"/>
          <w:szCs w:val="32"/>
          <w:cs/>
        </w:rPr>
        <w:t>การติดตามผู้ป่วย</w:t>
      </w:r>
      <w:r w:rsidRPr="00DF3B4D">
        <w:rPr>
          <w:rFonts w:ascii="TH SarabunPSK" w:hAnsi="TH SarabunPSK" w:cs="TH SarabunPSK" w:hint="cs"/>
          <w:sz w:val="32"/>
          <w:szCs w:val="32"/>
          <w:cs/>
        </w:rPr>
        <w:t>จิตเวช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F3B4D">
        <w:rPr>
          <w:rFonts w:ascii="TH SarabunPSK" w:hAnsi="TH SarabunPSK" w:cs="TH SarabunPSK" w:hint="cs"/>
          <w:sz w:val="32"/>
          <w:szCs w:val="32"/>
          <w:cs/>
        </w:rPr>
        <w:t>และญาติผู้ดูแลหลั</w:t>
      </w:r>
      <w:r w:rsidRPr="00641451">
        <w:rPr>
          <w:rFonts w:ascii="TH SarabunPSK" w:hAnsi="TH SarabunPSK" w:cs="TH SarabunPSK" w:hint="cs"/>
          <w:sz w:val="32"/>
          <w:szCs w:val="32"/>
          <w:cs/>
        </w:rPr>
        <w:t>กที่บ้าน</w:t>
      </w:r>
      <w:r w:rsidRPr="00641451">
        <w:rPr>
          <w:rFonts w:ascii="TH SarabunPSK" w:hAnsi="TH SarabunPSK" w:cs="TH SarabunPSK" w:hint="cs"/>
          <w:sz w:val="24"/>
          <w:szCs w:val="32"/>
          <w:cs/>
        </w:rPr>
        <w:t>ช่องทางการติดต่อ การประสานงานเพื่อเข้าช่วยเหลือผู้ป่วยและญาติผู้ดูแลหลักได้อย่างรวดเร็ว การติดตามอาการ</w:t>
      </w:r>
      <w:r>
        <w:rPr>
          <w:rFonts w:ascii="TH SarabunPSK" w:hAnsi="TH SarabunPSK" w:cs="TH SarabunPSK" w:hint="cs"/>
          <w:sz w:val="24"/>
          <w:szCs w:val="32"/>
          <w:cs/>
        </w:rPr>
        <w:t>แ</w:t>
      </w:r>
      <w:r w:rsidRPr="00641451">
        <w:rPr>
          <w:rFonts w:ascii="TH SarabunPSK" w:hAnsi="TH SarabunPSK" w:cs="TH SarabunPSK" w:hint="cs"/>
          <w:sz w:val="24"/>
          <w:szCs w:val="32"/>
          <w:cs/>
        </w:rPr>
        <w:t>ละความช่วยเหลือควรเป็นการดูแลอย่าต่อเนื่องสม่ำเสมอ</w:t>
      </w:r>
    </w:p>
    <w:p w14:paraId="57B90547" w14:textId="4A0C7AAE" w:rsidR="00DB2364" w:rsidRPr="00DB2364" w:rsidRDefault="00DB2364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DB2364">
        <w:rPr>
          <w:rFonts w:ascii="TH SarabunPSK" w:hAnsi="TH SarabunPSK" w:cs="TH SarabunPSK" w:hint="cs"/>
          <w:b/>
          <w:bCs/>
          <w:sz w:val="32"/>
          <w:szCs w:val="32"/>
          <w:cs/>
        </w:rPr>
        <w:t>แนวทางการปรับปรุงพัฒนา</w:t>
      </w:r>
    </w:p>
    <w:p w14:paraId="51CF3A45" w14:textId="77777777" w:rsidR="0012565E" w:rsidRDefault="00DB2364" w:rsidP="0012565E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color w:val="4472C4" w:themeColor="accent1"/>
          <w:sz w:val="32"/>
          <w:szCs w:val="32"/>
          <w:cs/>
        </w:rPr>
        <w:tab/>
      </w:r>
      <w:r w:rsidR="0012565E" w:rsidRPr="0012565E">
        <w:rPr>
          <w:rFonts w:ascii="TH SarabunPSK" w:hAnsi="TH SarabunPSK" w:cs="TH SarabunPSK" w:hint="cs"/>
          <w:sz w:val="32"/>
          <w:szCs w:val="32"/>
          <w:cs/>
        </w:rPr>
        <w:t>แนวทางการดำเนินการในอนาคตเพื่อต่อยอดคือดำเนินการทำกิจกรรมกลุ่มกับญาติผู้ดูแลให้มีความรู้เรื่องโรคที่ผู้ป่วย</w:t>
      </w:r>
      <w:r w:rsidR="0012565E">
        <w:rPr>
          <w:rFonts w:ascii="TH SarabunPSK" w:hAnsi="TH SarabunPSK" w:cs="TH SarabunPSK" w:hint="cs"/>
          <w:sz w:val="32"/>
          <w:szCs w:val="32"/>
          <w:cs/>
        </w:rPr>
        <w:t xml:space="preserve">เป็น พยาธิสภาพของโรค วิธีการรักษา แนวโน้มสุขภาพผู้ป่วย วิธีการดูแลผู้ป่วยในยามวิกฤต ช่องทางการติดต่อกับเจ้าหน้าที่ รวมถึงวิธีการจัดการความเครียดด้วยตนเอง และแนวปฏิบัติสำหรับเจ้าหน้าที่ในการติดตามผู้ป่วยจิตเวชเรื้อรังที่บ้านอย่างสม่ำเสมอ โดยมีเสนอให้มีการจัดอบรมความรู้ให้กับ </w:t>
      </w:r>
      <w:proofErr w:type="spellStart"/>
      <w:r w:rsidR="0012565E">
        <w:rPr>
          <w:rFonts w:ascii="TH SarabunPSK" w:hAnsi="TH SarabunPSK" w:cs="TH SarabunPSK" w:hint="cs"/>
          <w:sz w:val="32"/>
          <w:szCs w:val="32"/>
          <w:cs/>
        </w:rPr>
        <w:t>อส</w:t>
      </w:r>
      <w:proofErr w:type="spellEnd"/>
      <w:r w:rsidR="0012565E">
        <w:rPr>
          <w:rFonts w:ascii="TH SarabunPSK" w:hAnsi="TH SarabunPSK" w:cs="TH SarabunPSK" w:hint="cs"/>
          <w:sz w:val="32"/>
          <w:szCs w:val="32"/>
          <w:cs/>
        </w:rPr>
        <w:t>ม. ในพื้นที่ที่รับผิดชอบโดยพยาบาลวิชาชีพที่มีความรู้ความชำนาญเฉพาะทางการพยาบาลจิตเวช แนวทาง/ช่องทางการเข้าช่วยเหลือผู้ป่วยจิตเวชและญาติผู้ดูแลในระยะวิกฤต</w:t>
      </w:r>
    </w:p>
    <w:p w14:paraId="1719E7BE" w14:textId="15FB4143" w:rsidR="001D37CE" w:rsidRPr="00F2535B" w:rsidRDefault="001D37CE" w:rsidP="00F2535B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1A10FE3A" w14:textId="623BAB89" w:rsidR="001258D2" w:rsidRDefault="001258D2">
      <w:pPr>
        <w:rPr>
          <w:rFonts w:ascii="TH SarabunPSK" w:hAnsi="TH SarabunPSK" w:cs="TH SarabunPSK"/>
          <w:sz w:val="32"/>
          <w:szCs w:val="32"/>
          <w:cs/>
        </w:rPr>
      </w:pPr>
    </w:p>
    <w:p w14:paraId="59FEED44" w14:textId="3AFC4798" w:rsidR="00F2535B" w:rsidRDefault="006A637E" w:rsidP="001258D2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ขอรับรองว่าข้อมูลการปฏิบัติการพยาบาลในหน่วยบริการสุขภาพของข้าพเจ้าเป็นความจริงทุกประการ และได้ส่งหลักฐานผลลัพธ์การท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ำ </w:t>
      </w:r>
      <w:r w:rsidRPr="004C542B">
        <w:rPr>
          <w:rFonts w:ascii="TH SarabunPSK" w:hAnsi="TH SarabunPSK" w:cs="TH SarabunPSK"/>
          <w:sz w:val="32"/>
          <w:szCs w:val="32"/>
        </w:rPr>
        <w:t xml:space="preserve">Faculty practice </w:t>
      </w:r>
      <w:r w:rsidRPr="004C542B">
        <w:rPr>
          <w:rFonts w:ascii="TH SarabunPSK" w:hAnsi="TH SarabunPSK" w:cs="TH SarabunPSK"/>
          <w:sz w:val="32"/>
          <w:szCs w:val="32"/>
          <w:cs/>
        </w:rPr>
        <w:t>ประกอบแนบมาด้วยแล้ว</w:t>
      </w:r>
    </w:p>
    <w:p w14:paraId="0F42BB7D" w14:textId="77777777" w:rsidR="00F2535B" w:rsidRPr="004C542B" w:rsidRDefault="00F2535B" w:rsidP="00F2535B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</w:p>
    <w:p w14:paraId="13BFABFF" w14:textId="77777777" w:rsidR="006A637E" w:rsidRDefault="006A637E" w:rsidP="00F2535B">
      <w:pPr>
        <w:spacing w:after="0" w:line="240" w:lineRule="auto"/>
        <w:ind w:left="5040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</w:t>
      </w:r>
      <w:r>
        <w:rPr>
          <w:rFonts w:ascii="TH SarabunPSK" w:hAnsi="TH SarabunPSK" w:cs="TH SarabunPSK"/>
          <w:sz w:val="32"/>
          <w:szCs w:val="32"/>
          <w:cs/>
        </w:rPr>
        <w:t xml:space="preserve">งชื่อ  </w:t>
      </w:r>
      <w:r>
        <w:rPr>
          <w:rFonts w:ascii="TH SarabunPSK" w:hAnsi="TH SarabunPSK" w:cs="TH SarabunPSK"/>
          <w:sz w:val="32"/>
          <w:szCs w:val="32"/>
        </w:rPr>
        <w:t>……………………………………</w:t>
      </w:r>
    </w:p>
    <w:p w14:paraId="3D2E8C2D" w14:textId="5C77A8B1" w:rsidR="006A637E" w:rsidRDefault="006A637E" w:rsidP="00F2535B">
      <w:pPr>
        <w:spacing w:after="0" w:line="240" w:lineRule="auto"/>
        <w:ind w:left="50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 </w:t>
      </w:r>
      <w:r w:rsidR="00F239E8">
        <w:rPr>
          <w:rFonts w:ascii="TH SarabunPSK" w:hAnsi="TH SarabunPSK" w:cs="TH SarabunPSK" w:hint="cs"/>
          <w:sz w:val="32"/>
          <w:szCs w:val="32"/>
          <w:rtl/>
          <w:cs/>
        </w:rPr>
        <w:t xml:space="preserve">     </w:t>
      </w:r>
      <w:r>
        <w:rPr>
          <w:rFonts w:ascii="TH SarabunPSK" w:hAnsi="TH SarabunPSK" w:cs="TH SarabunPSK"/>
          <w:sz w:val="32"/>
          <w:szCs w:val="32"/>
          <w:cs/>
        </w:rPr>
        <w:t>(</w:t>
      </w:r>
      <w:r w:rsidR="00F239E8">
        <w:rPr>
          <w:rFonts w:ascii="TH SarabunPSK" w:hAnsi="TH SarabunPSK" w:cs="TH SarabunPSK" w:hint="cs"/>
          <w:sz w:val="32"/>
          <w:szCs w:val="32"/>
          <w:u w:val="dotted"/>
          <w:cs/>
        </w:rPr>
        <w:t>นางสาว</w:t>
      </w:r>
      <w:r w:rsidR="00F92F38">
        <w:rPr>
          <w:rFonts w:ascii="TH SarabunPSK" w:hAnsi="TH SarabunPSK" w:cs="TH SarabunPSK" w:hint="cs"/>
          <w:sz w:val="32"/>
          <w:szCs w:val="32"/>
          <w:u w:val="dotted"/>
          <w:cs/>
        </w:rPr>
        <w:t>อัจฉราพรรณ วงษ์น้อย</w:t>
      </w:r>
    </w:p>
    <w:p w14:paraId="5F31B78E" w14:textId="115BB35B" w:rsidR="00F2535B" w:rsidRDefault="00F2535B" w:rsidP="00F2535B">
      <w:pPr>
        <w:spacing w:after="0" w:line="240" w:lineRule="auto"/>
        <w:ind w:left="5040"/>
        <w:jc w:val="thaiDistribute"/>
        <w:rPr>
          <w:rFonts w:ascii="TH SarabunPSK" w:hAnsi="TH SarabunPSK" w:cs="TH SarabunPSK"/>
          <w:sz w:val="32"/>
          <w:szCs w:val="32"/>
        </w:rPr>
      </w:pPr>
    </w:p>
    <w:p w14:paraId="24392180" w14:textId="11A48043" w:rsidR="006A637E" w:rsidRPr="004C542B" w:rsidRDefault="006A637E" w:rsidP="00F2535B">
      <w:pPr>
        <w:spacing w:after="0" w:line="240" w:lineRule="auto"/>
        <w:ind w:right="-46" w:firstLine="56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ขอรับรองว่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2535B">
        <w:rPr>
          <w:rFonts w:ascii="TH SarabunPSK" w:hAnsi="TH SarabunPSK" w:cs="TH SarabunPSK" w:hint="cs"/>
          <w:sz w:val="32"/>
          <w:szCs w:val="32"/>
          <w:u w:val="dotted"/>
          <w:cs/>
        </w:rPr>
        <w:t>นางสาว</w:t>
      </w:r>
      <w:r w:rsidR="00F92F38">
        <w:rPr>
          <w:rFonts w:ascii="TH SarabunPSK" w:hAnsi="TH SarabunPSK" w:cs="TH SarabunPSK" w:hint="cs"/>
          <w:sz w:val="32"/>
          <w:szCs w:val="32"/>
          <w:u w:val="dotted"/>
          <w:cs/>
        </w:rPr>
        <w:t>อัจฉราพรรณ วงษ์น้อย</w:t>
      </w:r>
      <w:r w:rsidR="00F2535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542B">
        <w:rPr>
          <w:rFonts w:ascii="TH SarabunPSK" w:hAnsi="TH SarabunPSK" w:cs="TH SarabunPSK"/>
          <w:sz w:val="32"/>
          <w:szCs w:val="32"/>
          <w:cs/>
        </w:rPr>
        <w:t xml:space="preserve">ได้ปฏิบัติ </w:t>
      </w:r>
      <w:r w:rsidRPr="004C542B">
        <w:rPr>
          <w:rFonts w:ascii="TH SarabunPSK" w:hAnsi="TH SarabunPSK" w:cs="TH SarabunPSK"/>
          <w:sz w:val="32"/>
          <w:szCs w:val="32"/>
        </w:rPr>
        <w:t xml:space="preserve">Faculty practice </w:t>
      </w:r>
      <w:r w:rsidRPr="004C542B">
        <w:rPr>
          <w:rFonts w:ascii="TH SarabunPSK" w:hAnsi="TH SarabunPSK" w:cs="TH SarabunPSK"/>
          <w:sz w:val="32"/>
          <w:szCs w:val="32"/>
          <w:cs/>
        </w:rPr>
        <w:t>ครบถ้วนตามตารางกา</w:t>
      </w:r>
      <w:r w:rsidR="00F2535B">
        <w:rPr>
          <w:rFonts w:ascii="TH SarabunPSK" w:hAnsi="TH SarabunPSK" w:cs="TH SarabunPSK" w:hint="cs"/>
          <w:sz w:val="32"/>
          <w:szCs w:val="32"/>
          <w:cs/>
        </w:rPr>
        <w:t>ร</w:t>
      </w:r>
      <w:r w:rsidRPr="004C542B">
        <w:rPr>
          <w:rFonts w:ascii="TH SarabunPSK" w:hAnsi="TH SarabunPSK" w:cs="TH SarabunPSK"/>
          <w:sz w:val="32"/>
          <w:szCs w:val="32"/>
          <w:cs/>
        </w:rPr>
        <w:t>ปฏิบัติงาน</w:t>
      </w:r>
      <w:r w:rsidR="00F2535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542B">
        <w:rPr>
          <w:rFonts w:ascii="TH SarabunPSK" w:hAnsi="TH SarabunPSK" w:cs="TH SarabunPSK"/>
          <w:sz w:val="32"/>
          <w:szCs w:val="32"/>
          <w:cs/>
        </w:rPr>
        <w:t>และครบถ้วนตามวัตถุประสงค์ที่ตั้งไว้</w:t>
      </w:r>
    </w:p>
    <w:p w14:paraId="3EC6F60E" w14:textId="77777777" w:rsidR="006A637E" w:rsidRDefault="006A637E" w:rsidP="00F2535B">
      <w:pPr>
        <w:spacing w:after="0" w:line="240" w:lineRule="auto"/>
        <w:ind w:left="5040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งชื่อ</w:t>
      </w:r>
      <w:r w:rsidRPr="004C542B">
        <w:rPr>
          <w:rFonts w:ascii="TH SarabunPSK" w:hAnsi="TH SarabunPSK" w:cs="TH SarabunPSK"/>
          <w:sz w:val="32"/>
          <w:szCs w:val="32"/>
          <w:rtl/>
          <w:cs/>
        </w:rPr>
        <w:t>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</w:p>
    <w:p w14:paraId="71DA46A8" w14:textId="77777777" w:rsidR="006A637E" w:rsidRPr="004C542B" w:rsidRDefault="006A637E" w:rsidP="00F2535B">
      <w:pPr>
        <w:spacing w:after="0" w:line="240" w:lineRule="auto"/>
        <w:ind w:left="5040"/>
        <w:rPr>
          <w:rFonts w:ascii="TH SarabunPSK" w:hAnsi="TH SarabunPSK" w:cs="TH SarabunPSK"/>
          <w:sz w:val="32"/>
          <w:szCs w:val="32"/>
          <w:rtl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(</w:t>
      </w:r>
      <w:r w:rsidRPr="00A54E44">
        <w:rPr>
          <w:rFonts w:ascii="TH SarabunPSK" w:hAnsi="TH SarabunPSK" w:cs="TH SarabunPSK" w:hint="cs"/>
          <w:sz w:val="32"/>
          <w:szCs w:val="32"/>
          <w:u w:val="dotted"/>
          <w:cs/>
        </w:rPr>
        <w:t>ดร</w:t>
      </w:r>
      <w:r w:rsidRPr="00A54E44">
        <w:rPr>
          <w:rFonts w:ascii="TH SarabunPSK" w:hAnsi="TH SarabunPSK" w:cs="TH SarabunPSK"/>
          <w:sz w:val="32"/>
          <w:szCs w:val="32"/>
          <w:u w:val="dotted"/>
          <w:cs/>
        </w:rPr>
        <w:t>.</w:t>
      </w:r>
      <w:proofErr w:type="spellStart"/>
      <w:r w:rsidRPr="00A54E44">
        <w:rPr>
          <w:rFonts w:ascii="TH SarabunPSK" w:hAnsi="TH SarabunPSK" w:cs="TH SarabunPSK" w:hint="cs"/>
          <w:sz w:val="32"/>
          <w:szCs w:val="32"/>
          <w:u w:val="dotted"/>
          <w:cs/>
        </w:rPr>
        <w:t>ศิ</w:t>
      </w:r>
      <w:proofErr w:type="spellEnd"/>
      <w:r w:rsidRPr="00A54E44">
        <w:rPr>
          <w:rFonts w:ascii="TH SarabunPSK" w:hAnsi="TH SarabunPSK" w:cs="TH SarabunPSK" w:hint="cs"/>
          <w:sz w:val="32"/>
          <w:szCs w:val="32"/>
          <w:u w:val="dotted"/>
          <w:cs/>
        </w:rPr>
        <w:t>ริกุล การุณเจริญพาณิชย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)</w:t>
      </w:r>
    </w:p>
    <w:p w14:paraId="3A3B4FC7" w14:textId="27EF3CBE" w:rsidR="00F2535B" w:rsidRDefault="006A637E" w:rsidP="00F2535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     </w:t>
      </w:r>
      <w:r w:rsidR="008626E6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cs/>
        </w:rPr>
        <w:t>รองผู้อำนวยการฝ่ายวิชาการ</w:t>
      </w:r>
    </w:p>
    <w:p w14:paraId="1FFA10B4" w14:textId="77777777" w:rsidR="001258D2" w:rsidRPr="00896FAE" w:rsidRDefault="001258D2" w:rsidP="00F2535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872E387" w14:textId="2430F945" w:rsidR="006A637E" w:rsidRPr="004C542B" w:rsidRDefault="006A637E" w:rsidP="00F2535B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ขอรับรองว่าข้อมูลการปฏิบัติการพยาบา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ของ </w:t>
      </w:r>
      <w:r w:rsidR="00F2535B">
        <w:rPr>
          <w:rFonts w:ascii="TH SarabunPSK" w:hAnsi="TH SarabunPSK" w:cs="TH SarabunPSK" w:hint="cs"/>
          <w:sz w:val="32"/>
          <w:szCs w:val="32"/>
          <w:u w:val="dotted"/>
          <w:cs/>
        </w:rPr>
        <w:t>นางสาว</w:t>
      </w:r>
      <w:r w:rsidR="00F92F38">
        <w:rPr>
          <w:rFonts w:ascii="TH SarabunPSK" w:hAnsi="TH SarabunPSK" w:cs="TH SarabunPSK" w:hint="cs"/>
          <w:sz w:val="32"/>
          <w:szCs w:val="32"/>
          <w:u w:val="dotted"/>
          <w:cs/>
        </w:rPr>
        <w:t>อัจฉราพรรณ วงษ์น้อย</w:t>
      </w:r>
      <w:r w:rsidR="00F2535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542B">
        <w:rPr>
          <w:rFonts w:ascii="TH SarabunPSK" w:hAnsi="TH SarabunPSK" w:cs="TH SarabunPSK"/>
          <w:sz w:val="32"/>
          <w:szCs w:val="32"/>
          <w:cs/>
        </w:rPr>
        <w:t>ในหน่วยบริการสุขภาพของข้าพเจ้าเป็นความจริงทุกประการ และได้ส่งหลักฐานผลลัพธ์การท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ำ </w:t>
      </w:r>
      <w:r w:rsidRPr="004C542B">
        <w:rPr>
          <w:rFonts w:ascii="TH SarabunPSK" w:hAnsi="TH SarabunPSK" w:cs="TH SarabunPSK"/>
          <w:sz w:val="32"/>
          <w:szCs w:val="32"/>
        </w:rPr>
        <w:t xml:space="preserve">Faculty practice </w:t>
      </w:r>
      <w:r w:rsidRPr="004C542B">
        <w:rPr>
          <w:rFonts w:ascii="TH SarabunPSK" w:hAnsi="TH SarabunPSK" w:cs="TH SarabunPSK"/>
          <w:sz w:val="32"/>
          <w:szCs w:val="32"/>
          <w:cs/>
        </w:rPr>
        <w:t>ประกอบแนบมาด้วยแล้ว</w:t>
      </w:r>
    </w:p>
    <w:p w14:paraId="0A8F6E70" w14:textId="5BB7855E" w:rsidR="006A637E" w:rsidRDefault="006A637E" w:rsidP="00F2535B">
      <w:pPr>
        <w:spacing w:after="0" w:line="240" w:lineRule="auto"/>
        <w:ind w:left="504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</w:t>
      </w:r>
      <w:r>
        <w:rPr>
          <w:rFonts w:ascii="TH SarabunPSK" w:hAnsi="TH SarabunPSK" w:cs="TH SarabunPSK"/>
          <w:sz w:val="32"/>
          <w:szCs w:val="32"/>
          <w:cs/>
        </w:rPr>
        <w:t xml:space="preserve">งชื่อ  </w:t>
      </w:r>
      <w:r>
        <w:rPr>
          <w:rFonts w:ascii="TH SarabunPSK" w:hAnsi="TH SarabunPSK" w:cs="TH SarabunPSK"/>
          <w:sz w:val="32"/>
          <w:szCs w:val="32"/>
        </w:rPr>
        <w:t>……………………………………</w:t>
      </w:r>
      <w:r w:rsidR="008757D7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3B8C8199" w14:textId="51FE666D" w:rsidR="006A637E" w:rsidRPr="004C542B" w:rsidRDefault="006A637E" w:rsidP="00F2535B">
      <w:pPr>
        <w:spacing w:after="0" w:line="240" w:lineRule="auto"/>
        <w:ind w:left="50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 w:rsidR="008757D7">
        <w:rPr>
          <w:rFonts w:ascii="TH SarabunPSK" w:hAnsi="TH SarabunPSK" w:cs="TH SarabunPSK"/>
          <w:sz w:val="32"/>
          <w:szCs w:val="32"/>
          <w:cs/>
        </w:rPr>
        <w:t xml:space="preserve">        </w:t>
      </w:r>
      <w:r w:rsidR="00F239E8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  <w:cs/>
        </w:rPr>
        <w:t>(</w:t>
      </w:r>
      <w:r w:rsidR="00F239E8">
        <w:rPr>
          <w:rFonts w:ascii="TH SarabunPSK" w:hAnsi="TH SarabunPSK" w:cs="TH SarabunPSK" w:hint="cs"/>
          <w:sz w:val="32"/>
          <w:szCs w:val="32"/>
          <w:u w:val="dotted"/>
          <w:cs/>
        </w:rPr>
        <w:t>นาง</w:t>
      </w:r>
      <w:r w:rsidR="00F92F38">
        <w:rPr>
          <w:rFonts w:ascii="TH SarabunPSK" w:hAnsi="TH SarabunPSK" w:cs="TH SarabunPSK" w:hint="cs"/>
          <w:sz w:val="32"/>
          <w:szCs w:val="32"/>
          <w:u w:val="dotted"/>
          <w:cs/>
        </w:rPr>
        <w:t>สกาวเดือน ระดมกิจ</w:t>
      </w:r>
      <w:r>
        <w:rPr>
          <w:rFonts w:ascii="TH SarabunPSK" w:hAnsi="TH SarabunPSK" w:cs="TH SarabunPSK"/>
          <w:sz w:val="32"/>
          <w:szCs w:val="32"/>
          <w:cs/>
        </w:rPr>
        <w:t>)</w:t>
      </w:r>
    </w:p>
    <w:p w14:paraId="1854AC4B" w14:textId="7A9B9BCF" w:rsidR="006A637E" w:rsidRDefault="006A637E" w:rsidP="00F2535B">
      <w:pPr>
        <w:spacing w:after="0" w:line="240" w:lineRule="auto"/>
        <w:ind w:left="2160"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</w:t>
      </w:r>
      <w:r w:rsidR="008757D7">
        <w:rPr>
          <w:rFonts w:ascii="TH SarabunPSK" w:hAnsi="TH SarabunPSK" w:cs="TH SarabunPSK" w:hint="cs"/>
          <w:sz w:val="32"/>
          <w:szCs w:val="32"/>
          <w:cs/>
        </w:rPr>
        <w:t xml:space="preserve">      </w:t>
      </w:r>
      <w:r w:rsidR="008757D7">
        <w:rPr>
          <w:rFonts w:ascii="TH SarabunPSK" w:hAnsi="TH SarabunPSK" w:cs="TH SarabunPSK"/>
          <w:sz w:val="32"/>
          <w:szCs w:val="32"/>
          <w:cs/>
        </w:rPr>
        <w:tab/>
      </w:r>
      <w:r w:rsidR="008757D7">
        <w:rPr>
          <w:rFonts w:ascii="TH SarabunPSK" w:hAnsi="TH SarabunPSK" w:cs="TH SarabunPSK"/>
          <w:sz w:val="32"/>
          <w:szCs w:val="32"/>
          <w:cs/>
        </w:rPr>
        <w:tab/>
      </w:r>
      <w:r w:rsidR="008757D7">
        <w:rPr>
          <w:rFonts w:ascii="TH SarabunPSK" w:hAnsi="TH SarabunPSK" w:cs="TH SarabunPSK"/>
          <w:sz w:val="32"/>
          <w:szCs w:val="32"/>
          <w:cs/>
        </w:rPr>
        <w:tab/>
      </w:r>
      <w:r w:rsidR="008757D7">
        <w:rPr>
          <w:rFonts w:ascii="TH SarabunPSK" w:hAnsi="TH SarabunPSK" w:cs="TH SarabunPSK" w:hint="cs"/>
          <w:sz w:val="32"/>
          <w:szCs w:val="32"/>
          <w:cs/>
        </w:rPr>
        <w:t xml:space="preserve">      </w:t>
      </w:r>
      <w:r w:rsidR="008757D7" w:rsidRPr="00F05FC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หัวหน้าหน่วยบริการสุขภาพ</w:t>
      </w:r>
    </w:p>
    <w:p w14:paraId="4B6DEDA2" w14:textId="77777777" w:rsidR="00F05FC6" w:rsidRPr="00F05FC6" w:rsidRDefault="00F05FC6" w:rsidP="00F2535B">
      <w:pPr>
        <w:spacing w:after="0" w:line="240" w:lineRule="auto"/>
        <w:ind w:left="2160"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</w:p>
    <w:p w14:paraId="4C16235C" w14:textId="6B81B317" w:rsidR="008757D7" w:rsidRDefault="008757D7" w:rsidP="00F2535B">
      <w:pPr>
        <w:spacing w:after="0" w:line="240" w:lineRule="auto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F05FC6">
        <w:rPr>
          <w:rFonts w:ascii="TH SarabunPSK" w:hAnsi="TH SarabunPSK" w:cs="TH SarabunPSK" w:hint="cs"/>
          <w:b/>
          <w:bCs/>
          <w:color w:val="000000" w:themeColor="text1"/>
          <w:spacing w:val="-8"/>
          <w:sz w:val="32"/>
          <w:szCs w:val="32"/>
          <w:cs/>
        </w:rPr>
        <w:t>หมายเหตุ</w:t>
      </w:r>
      <w:r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 xml:space="preserve"> หัวหน้าหน่วยบริการสุขภาพ หมายถึง </w:t>
      </w:r>
      <w:r w:rsidR="003D442D" w:rsidRPr="00F05FC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หัวหน้าใน</w:t>
      </w:r>
      <w:r w:rsidR="003D442D" w:rsidRPr="00F05FC6">
        <w:rPr>
          <w:rFonts w:ascii="TH SarabunPSK" w:hAnsi="TH SarabunPSK" w:cs="TH SarabunPSK"/>
          <w:color w:val="000000" w:themeColor="text1"/>
          <w:sz w:val="32"/>
          <w:szCs w:val="32"/>
          <w:cs/>
        </w:rPr>
        <w:t>หน่วยบริการสุขภาพ</w:t>
      </w:r>
      <w:r w:rsidR="003D442D" w:rsidRPr="00F05FC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ที่อาจารย์ไปปฏิบัติการพยาบาล ได้แก่ </w:t>
      </w:r>
      <w:r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หัวหน้าหอผู้ป่วย</w:t>
      </w:r>
      <w:r w:rsidRPr="00F05FC6">
        <w:rPr>
          <w:rFonts w:ascii="TH SarabunPSK" w:hAnsi="TH SarabunPSK" w:cs="TH SarabunPSK"/>
          <w:color w:val="000000" w:themeColor="text1"/>
          <w:spacing w:val="-8"/>
          <w:sz w:val="32"/>
          <w:szCs w:val="32"/>
          <w:cs/>
        </w:rPr>
        <w:t>/</w:t>
      </w:r>
      <w:r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ฝ่ายการพยาบาล</w:t>
      </w:r>
      <w:r w:rsidRPr="00F05FC6">
        <w:rPr>
          <w:rFonts w:ascii="TH SarabunPSK" w:hAnsi="TH SarabunPSK" w:cs="TH SarabunPSK"/>
          <w:color w:val="000000" w:themeColor="text1"/>
          <w:spacing w:val="-8"/>
          <w:sz w:val="32"/>
          <w:szCs w:val="32"/>
          <w:cs/>
        </w:rPr>
        <w:t>/</w:t>
      </w:r>
      <w:r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ผอ</w:t>
      </w:r>
      <w:r w:rsidRPr="00F05FC6">
        <w:rPr>
          <w:rFonts w:ascii="TH SarabunPSK" w:hAnsi="TH SarabunPSK" w:cs="TH SarabunPSK"/>
          <w:color w:val="000000" w:themeColor="text1"/>
          <w:spacing w:val="-8"/>
          <w:sz w:val="32"/>
          <w:szCs w:val="32"/>
          <w:cs/>
        </w:rPr>
        <w:t>.</w:t>
      </w:r>
      <w:r w:rsidR="003D442D"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โรงพยาบาลส่งเสริมสุขภาพ</w:t>
      </w:r>
      <w:r w:rsidRPr="00F05FC6">
        <w:rPr>
          <w:rFonts w:ascii="TH SarabunPSK" w:hAnsi="TH SarabunPSK" w:cs="TH SarabunPSK"/>
          <w:color w:val="000000" w:themeColor="text1"/>
          <w:spacing w:val="-8"/>
          <w:sz w:val="32"/>
          <w:szCs w:val="32"/>
          <w:cs/>
        </w:rPr>
        <w:t>/</w:t>
      </w:r>
      <w:r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ผอ</w:t>
      </w:r>
      <w:r w:rsidRPr="00F05FC6">
        <w:rPr>
          <w:rFonts w:ascii="TH SarabunPSK" w:hAnsi="TH SarabunPSK" w:cs="TH SarabunPSK"/>
          <w:color w:val="000000" w:themeColor="text1"/>
          <w:spacing w:val="-8"/>
          <w:sz w:val="32"/>
          <w:szCs w:val="32"/>
          <w:cs/>
        </w:rPr>
        <w:t>.</w:t>
      </w:r>
      <w:r w:rsidR="003D442D"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โรงพยาบาล</w:t>
      </w:r>
      <w:r w:rsidRPr="00F05FC6">
        <w:rPr>
          <w:rFonts w:ascii="TH SarabunPSK" w:hAnsi="TH SarabunPSK" w:cs="TH SarabunPSK"/>
          <w:color w:val="000000" w:themeColor="text1"/>
          <w:spacing w:val="-8"/>
          <w:sz w:val="32"/>
          <w:szCs w:val="32"/>
          <w:cs/>
        </w:rPr>
        <w:t xml:space="preserve"> </w:t>
      </w:r>
      <w:r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เป็น</w:t>
      </w:r>
      <w:r w:rsidRPr="00F05FC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ต้น</w:t>
      </w:r>
    </w:p>
    <w:p w14:paraId="6F0CCE75" w14:textId="77777777" w:rsidR="008626E6" w:rsidRPr="00F05FC6" w:rsidRDefault="008626E6" w:rsidP="00F2535B">
      <w:pPr>
        <w:spacing w:after="0" w:line="240" w:lineRule="auto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</w:p>
    <w:p w14:paraId="51F1CA1F" w14:textId="77777777" w:rsidR="006F2A15" w:rsidRDefault="006F2A15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12F6602" w14:textId="77777777" w:rsidR="00125081" w:rsidRDefault="00125081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6608F64" w14:textId="77777777" w:rsidR="00125081" w:rsidRDefault="00125081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B4470C6" w14:textId="77777777" w:rsidR="00125081" w:rsidRDefault="00125081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57C5E21" w14:textId="77777777" w:rsidR="00125081" w:rsidRDefault="00125081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97A650A" w14:textId="77777777" w:rsidR="00125081" w:rsidRDefault="00125081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680D4CC" w14:textId="77777777" w:rsidR="00125081" w:rsidRDefault="00125081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0ECE771A" w14:textId="77777777" w:rsidR="00125081" w:rsidRDefault="00125081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3C568693" w14:textId="77777777" w:rsidR="00125081" w:rsidRDefault="00125081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A1368CE" w14:textId="77777777" w:rsidR="002F2F26" w:rsidRPr="00CD72AA" w:rsidRDefault="002F2F26" w:rsidP="002F2F2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DCC63E2" w14:textId="41AFA538" w:rsidR="001258D2" w:rsidRDefault="001258D2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A62351B" w14:textId="749C0587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08CF924" w14:textId="5B3E9F89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C7B3339" w14:textId="6D68CD1F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8922009" w14:textId="48E3EA30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A9C0302" w14:textId="7E2C602E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629D7CD" w14:textId="77777777" w:rsidR="00CD72AA" w:rsidRPr="002F2F26" w:rsidRDefault="00CD72AA" w:rsidP="00CD72AA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2F2F26">
        <w:rPr>
          <w:rFonts w:ascii="TH SarabunPSK" w:hAnsi="TH SarabunPSK" w:cs="TH SarabunPSK" w:hint="cs"/>
          <w:b/>
          <w:bCs/>
          <w:sz w:val="36"/>
          <w:szCs w:val="36"/>
          <w:cs/>
        </w:rPr>
        <w:t>ภาคผนวก</w:t>
      </w:r>
    </w:p>
    <w:p w14:paraId="0772B99A" w14:textId="57470A35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B5F751C" w14:textId="781C958D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BA22F04" w14:textId="17F2A2C5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25B0BD9" w14:textId="09E26B16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E32EA02" w14:textId="12481F5A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3E78440" w14:textId="13C9932C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71FC5A5" w14:textId="58EE096E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EECAD88" w14:textId="18CA1BD1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C99D980" w14:textId="5539BC4B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2F97D50" w14:textId="58492766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9795CE2" w14:textId="0FED0200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27280CF" w14:textId="4DC451A0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F7C4B73" w14:textId="5E67834C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424D2A6" w14:textId="53B2148D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1CB54CA" w14:textId="2080B4FB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4ABD4BC" w14:textId="4F0CD1B7" w:rsidR="00125081" w:rsidRDefault="00125081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9D633C5" w14:textId="262BDFB2" w:rsidR="00125081" w:rsidRDefault="00901890" w:rsidP="00901890">
      <w:pPr>
        <w:pStyle w:val="a4"/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901890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แบบ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วัด</w:t>
      </w:r>
      <w:r w:rsidRPr="00901890">
        <w:rPr>
          <w:rFonts w:ascii="TH SarabunPSK" w:hAnsi="TH SarabunPSK" w:cs="TH SarabunPSK" w:hint="cs"/>
          <w:b/>
          <w:bCs/>
          <w:sz w:val="32"/>
          <w:szCs w:val="32"/>
          <w:cs/>
        </w:rPr>
        <w:t>ความรู้สึกเป็นภาระของญาติผู้ดูแล</w:t>
      </w:r>
    </w:p>
    <w:p w14:paraId="6A32D602" w14:textId="77777777" w:rsidR="00901890" w:rsidRDefault="00901890" w:rsidP="00901890">
      <w:pPr>
        <w:pStyle w:val="a4"/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6478724" w14:textId="052B3F0D" w:rsidR="00901890" w:rsidRPr="00901890" w:rsidRDefault="00901890" w:rsidP="00901890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901890">
        <w:rPr>
          <w:rFonts w:ascii="TH SarabunPSK" w:hAnsi="TH SarabunPSK" w:cs="TH SarabunPSK" w:hint="cs"/>
          <w:b/>
          <w:bCs/>
          <w:sz w:val="32"/>
          <w:szCs w:val="32"/>
          <w:cs/>
        </w:rPr>
        <w:t>แบบสอบถามส่วนที่ 1 ข้อมูลทั่วไปของผู้ดูแลผู้ป่วยจิตเ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วช</w:t>
      </w:r>
    </w:p>
    <w:p w14:paraId="71183A41" w14:textId="77777777" w:rsidR="00901890" w:rsidRPr="00901890" w:rsidRDefault="00901890" w:rsidP="0090189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901890">
        <w:rPr>
          <w:rFonts w:ascii="TH SarabunPSK" w:hAnsi="TH SarabunPSK" w:cs="TH SarabunPSK" w:hint="cs"/>
          <w:b/>
          <w:bCs/>
          <w:sz w:val="32"/>
          <w:szCs w:val="32"/>
          <w:cs/>
        </w:rPr>
        <w:t>คำชี้แจง</w:t>
      </w:r>
      <w:r w:rsidRPr="00901890">
        <w:rPr>
          <w:rFonts w:ascii="TH SarabunPSK" w:hAnsi="TH SarabunPSK" w:cs="TH SarabunPSK" w:hint="cs"/>
          <w:sz w:val="32"/>
          <w:szCs w:val="32"/>
          <w:cs/>
        </w:rPr>
        <w:t xml:space="preserve"> โปรดเขียนเครื่องหมาย </w:t>
      </w:r>
      <w:r w:rsidRPr="00901890">
        <w:rPr>
          <w:rFonts w:ascii="TH SarabunPSK" w:hAnsi="TH SarabunPSK" w:cs="TH SarabunPSK" w:hint="cs"/>
          <w:sz w:val="32"/>
          <w:szCs w:val="32"/>
        </w:rPr>
        <w:t xml:space="preserve">√ </w:t>
      </w:r>
      <w:r w:rsidRPr="00901890">
        <w:rPr>
          <w:rFonts w:ascii="TH SarabunPSK" w:hAnsi="TH SarabunPSK" w:cs="TH SarabunPSK" w:hint="cs"/>
          <w:sz w:val="32"/>
          <w:szCs w:val="32"/>
          <w:cs/>
        </w:rPr>
        <w:t>ลงใน (  ) หน้าข้อความซึ่งตรงกับลักษณะเฉพาะของท่านตามความเป็นจริงในปัจจุบัน</w:t>
      </w:r>
      <w:r w:rsidRPr="00901890">
        <w:rPr>
          <w:rFonts w:ascii="TH SarabunPSK" w:hAnsi="TH SarabunPSK" w:cs="TH SarabunPSK" w:hint="cs"/>
          <w:sz w:val="32"/>
          <w:szCs w:val="32"/>
        </w:rPr>
        <w:t xml:space="preserve">  </w:t>
      </w:r>
    </w:p>
    <w:p w14:paraId="497FC912" w14:textId="77777777" w:rsidR="00901890" w:rsidRPr="00901890" w:rsidRDefault="00901890" w:rsidP="0090189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  <w:cs/>
        </w:rPr>
        <w:t xml:space="preserve">1. เพศ  </w:t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  <w:t xml:space="preserve">(  ) ชาย </w:t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  <w:t>(  ) หญิง</w:t>
      </w:r>
    </w:p>
    <w:p w14:paraId="4651A250" w14:textId="77777777" w:rsidR="00901890" w:rsidRPr="00901890" w:rsidRDefault="00901890" w:rsidP="0090189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  <w:cs/>
        </w:rPr>
        <w:t>2. อายุ ....................... ปี</w:t>
      </w:r>
    </w:p>
    <w:p w14:paraId="44CCAAAF" w14:textId="77777777" w:rsidR="00901890" w:rsidRPr="00901890" w:rsidRDefault="00901890" w:rsidP="0090189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  <w:cs/>
        </w:rPr>
        <w:t>3. ระดับการศึกษา</w:t>
      </w:r>
    </w:p>
    <w:p w14:paraId="7ABCCA52" w14:textId="77777777" w:rsidR="00901890" w:rsidRPr="00901890" w:rsidRDefault="00901890" w:rsidP="0090189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901890">
        <w:rPr>
          <w:rFonts w:ascii="TH SarabunPSK" w:hAnsi="TH SarabunPSK" w:cs="TH SarabunPSK" w:hint="cs"/>
          <w:sz w:val="32"/>
          <w:szCs w:val="32"/>
          <w:cs/>
        </w:rPr>
        <w:tab/>
        <w:t>(   )  ไม่ได้เรียน</w:t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  <w:t xml:space="preserve">(   )  </w:t>
      </w:r>
      <w:proofErr w:type="spellStart"/>
      <w:r w:rsidRPr="00901890">
        <w:rPr>
          <w:rFonts w:ascii="TH SarabunPSK" w:hAnsi="TH SarabunPSK" w:cs="TH SarabunPSK" w:hint="cs"/>
          <w:sz w:val="32"/>
          <w:szCs w:val="32"/>
          <w:cs/>
        </w:rPr>
        <w:t>ปวส</w:t>
      </w:r>
      <w:proofErr w:type="spellEnd"/>
      <w:r w:rsidRPr="00901890">
        <w:rPr>
          <w:rFonts w:ascii="TH SarabunPSK" w:hAnsi="TH SarabunPSK" w:cs="TH SarabunPSK" w:hint="cs"/>
          <w:sz w:val="32"/>
          <w:szCs w:val="32"/>
        </w:rPr>
        <w:t>./</w:t>
      </w:r>
      <w:r w:rsidRPr="00901890">
        <w:rPr>
          <w:rFonts w:ascii="TH SarabunPSK" w:hAnsi="TH SarabunPSK" w:cs="TH SarabunPSK" w:hint="cs"/>
          <w:sz w:val="32"/>
          <w:szCs w:val="32"/>
          <w:cs/>
        </w:rPr>
        <w:t>อนุปริญญา</w:t>
      </w:r>
    </w:p>
    <w:p w14:paraId="37AAA852" w14:textId="77777777" w:rsidR="00901890" w:rsidRPr="00901890" w:rsidRDefault="00901890" w:rsidP="00901890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  <w:cs/>
        </w:rPr>
        <w:t>(   )  ประถมศึกษา</w:t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  <w:t xml:space="preserve"> </w:t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  <w:t>(   )  ปริญญาตรี</w:t>
      </w:r>
      <w:r w:rsidRPr="00901890">
        <w:rPr>
          <w:rFonts w:ascii="TH SarabunPSK" w:hAnsi="TH SarabunPSK" w:cs="TH SarabunPSK" w:hint="cs"/>
          <w:sz w:val="32"/>
          <w:szCs w:val="32"/>
        </w:rPr>
        <w:t xml:space="preserve"> </w:t>
      </w:r>
    </w:p>
    <w:p w14:paraId="2908276F" w14:textId="77777777" w:rsidR="00901890" w:rsidRPr="00901890" w:rsidRDefault="00901890" w:rsidP="00901890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  <w:cs/>
        </w:rPr>
        <w:t xml:space="preserve">(   )  มัธยมศึกษาตอนต้น           </w:t>
      </w:r>
      <w:r w:rsidRPr="00901890">
        <w:rPr>
          <w:rFonts w:ascii="TH SarabunPSK" w:hAnsi="TH SarabunPSK" w:cs="TH SarabunPSK" w:hint="cs"/>
          <w:sz w:val="32"/>
          <w:szCs w:val="32"/>
        </w:rPr>
        <w:tab/>
      </w:r>
      <w:r w:rsidRPr="00901890">
        <w:rPr>
          <w:rFonts w:ascii="TH SarabunPSK" w:hAnsi="TH SarabunPSK" w:cs="TH SarabunPSK" w:hint="cs"/>
          <w:sz w:val="32"/>
          <w:szCs w:val="32"/>
          <w:cs/>
        </w:rPr>
        <w:t>(   )  อื่นๆ</w:t>
      </w:r>
    </w:p>
    <w:p w14:paraId="38DD9867" w14:textId="77777777" w:rsidR="00901890" w:rsidRPr="00901890" w:rsidRDefault="00901890" w:rsidP="0090189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  <w:t xml:space="preserve">(   )  มัธยมศึกษาตอนปลาย          </w:t>
      </w:r>
    </w:p>
    <w:p w14:paraId="282C8169" w14:textId="77777777" w:rsidR="00901890" w:rsidRPr="00901890" w:rsidRDefault="00901890" w:rsidP="0090189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  <w:cs/>
        </w:rPr>
        <w:t>4. ศาสนา</w:t>
      </w:r>
    </w:p>
    <w:p w14:paraId="4E6D5264" w14:textId="77777777" w:rsidR="00901890" w:rsidRPr="00901890" w:rsidRDefault="00901890" w:rsidP="0090189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  <w:t>(  )  พุทธ  (  )  คริสต์  (  )  อิสลาม  (  )  อื่นๆ โปรดระบุ..............................</w:t>
      </w:r>
      <w:r w:rsidRPr="00901890">
        <w:rPr>
          <w:rFonts w:ascii="TH SarabunPSK" w:hAnsi="TH SarabunPSK" w:cs="TH SarabunPSK" w:hint="cs"/>
          <w:sz w:val="32"/>
          <w:szCs w:val="32"/>
        </w:rPr>
        <w:t xml:space="preserve"> </w:t>
      </w:r>
    </w:p>
    <w:p w14:paraId="52FE977A" w14:textId="77777777" w:rsidR="00901890" w:rsidRPr="00901890" w:rsidRDefault="00901890" w:rsidP="0090189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</w:rPr>
        <w:t>5</w:t>
      </w:r>
      <w:r w:rsidRPr="00901890">
        <w:rPr>
          <w:rFonts w:ascii="TH SarabunPSK" w:hAnsi="TH SarabunPSK" w:cs="TH SarabunPSK" w:hint="cs"/>
          <w:sz w:val="32"/>
          <w:szCs w:val="32"/>
          <w:cs/>
        </w:rPr>
        <w:t>. สถานภาพสมรส</w:t>
      </w:r>
    </w:p>
    <w:p w14:paraId="0C05F24C" w14:textId="77777777" w:rsidR="00901890" w:rsidRPr="00901890" w:rsidRDefault="00901890" w:rsidP="0090189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  <w:t xml:space="preserve">(    )  โสด                </w:t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  <w:t>(   ) อย่า</w:t>
      </w:r>
    </w:p>
    <w:p w14:paraId="5B2D1251" w14:textId="77777777" w:rsidR="00901890" w:rsidRPr="00901890" w:rsidRDefault="00901890" w:rsidP="0090189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  <w:cs/>
        </w:rPr>
        <w:t xml:space="preserve">           </w:t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  <w:t xml:space="preserve">(    )  คู่                              (   ) แยกกันอยู่                   </w:t>
      </w:r>
    </w:p>
    <w:p w14:paraId="6B249CEB" w14:textId="77777777" w:rsidR="00901890" w:rsidRPr="00901890" w:rsidRDefault="00901890" w:rsidP="0090189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  <w:cs/>
        </w:rPr>
        <w:t xml:space="preserve">           </w:t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  <w:t>(    )   หม้าย</w:t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  <w:t xml:space="preserve"> </w:t>
      </w:r>
    </w:p>
    <w:p w14:paraId="76A4C7FF" w14:textId="77777777" w:rsidR="00901890" w:rsidRPr="00901890" w:rsidRDefault="00901890" w:rsidP="0090189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</w:rPr>
        <w:t>6</w:t>
      </w:r>
      <w:r w:rsidRPr="00901890">
        <w:rPr>
          <w:rFonts w:ascii="TH SarabunPSK" w:hAnsi="TH SarabunPSK" w:cs="TH SarabunPSK" w:hint="cs"/>
          <w:sz w:val="32"/>
          <w:szCs w:val="32"/>
          <w:cs/>
        </w:rPr>
        <w:t>. อาชีพ</w:t>
      </w:r>
    </w:p>
    <w:p w14:paraId="2A997FBE" w14:textId="77777777" w:rsidR="00901890" w:rsidRPr="00901890" w:rsidRDefault="00901890" w:rsidP="00901890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  <w:cs/>
        </w:rPr>
        <w:t>(  ) ว่างงาน</w:t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  <w:t>(  ) ข้าราชการหรือรัฐวิสาหกิจ</w:t>
      </w:r>
    </w:p>
    <w:p w14:paraId="5DC66A79" w14:textId="77777777" w:rsidR="00901890" w:rsidRPr="00901890" w:rsidRDefault="00901890" w:rsidP="0090189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  <w:t xml:space="preserve">(  ) เกษตรกรรม </w:t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  <w:t xml:space="preserve">(  ) รับจ้างทั่วไป </w:t>
      </w:r>
    </w:p>
    <w:p w14:paraId="1FEF849E" w14:textId="77777777" w:rsidR="00901890" w:rsidRPr="00901890" w:rsidRDefault="00901890" w:rsidP="00901890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  <w:cs/>
        </w:rPr>
        <w:t xml:space="preserve">(  ) ค้าขาย </w:t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  <w:t>(  ) อื่นๆ โปรดระบุ........................</w:t>
      </w:r>
    </w:p>
    <w:p w14:paraId="42BF6103" w14:textId="77777777" w:rsidR="00901890" w:rsidRPr="00901890" w:rsidRDefault="00901890" w:rsidP="0090189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</w:rPr>
        <w:t>7</w:t>
      </w:r>
      <w:r w:rsidRPr="00901890">
        <w:rPr>
          <w:rFonts w:ascii="TH SarabunPSK" w:hAnsi="TH SarabunPSK" w:cs="TH SarabunPSK" w:hint="cs"/>
          <w:sz w:val="32"/>
          <w:szCs w:val="32"/>
          <w:cs/>
        </w:rPr>
        <w:t>. รายได้ของครอบครัวต่อเดือน</w:t>
      </w:r>
    </w:p>
    <w:p w14:paraId="42F99219" w14:textId="77777777" w:rsidR="00901890" w:rsidRPr="00901890" w:rsidRDefault="00901890" w:rsidP="00901890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  <w:cs/>
        </w:rPr>
        <w:t>(  ) ต่ำกว่า 5,000 บาท</w:t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  <w:t>(  ) 5,000 – 10,000 บาท</w:t>
      </w:r>
    </w:p>
    <w:p w14:paraId="7B669308" w14:textId="77777777" w:rsidR="00901890" w:rsidRPr="00901890" w:rsidRDefault="00901890" w:rsidP="00901890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  <w:cs/>
        </w:rPr>
        <w:t>(  ) 10,00</w:t>
      </w:r>
      <w:r w:rsidRPr="00901890">
        <w:rPr>
          <w:rFonts w:ascii="TH SarabunPSK" w:hAnsi="TH SarabunPSK" w:cs="TH SarabunPSK" w:hint="cs"/>
          <w:sz w:val="32"/>
          <w:szCs w:val="32"/>
        </w:rPr>
        <w:t>1</w:t>
      </w:r>
      <w:r w:rsidRPr="00901890">
        <w:rPr>
          <w:rFonts w:ascii="TH SarabunPSK" w:hAnsi="TH SarabunPSK" w:cs="TH SarabunPSK" w:hint="cs"/>
          <w:sz w:val="32"/>
          <w:szCs w:val="32"/>
          <w:cs/>
        </w:rPr>
        <w:t xml:space="preserve"> – </w:t>
      </w:r>
      <w:r w:rsidRPr="00901890">
        <w:rPr>
          <w:rFonts w:ascii="TH SarabunPSK" w:hAnsi="TH SarabunPSK" w:cs="TH SarabunPSK" w:hint="cs"/>
          <w:sz w:val="32"/>
          <w:szCs w:val="32"/>
        </w:rPr>
        <w:t>20</w:t>
      </w:r>
      <w:r w:rsidRPr="00901890">
        <w:rPr>
          <w:rFonts w:ascii="TH SarabunPSK" w:hAnsi="TH SarabunPSK" w:cs="TH SarabunPSK" w:hint="cs"/>
          <w:sz w:val="32"/>
          <w:szCs w:val="32"/>
          <w:cs/>
        </w:rPr>
        <w:t>,000 บาท</w:t>
      </w:r>
      <w:r w:rsidRPr="00901890">
        <w:rPr>
          <w:rFonts w:ascii="TH SarabunPSK" w:hAnsi="TH SarabunPSK" w:cs="TH SarabunPSK" w:hint="cs"/>
          <w:sz w:val="32"/>
          <w:szCs w:val="32"/>
          <w:cs/>
        </w:rPr>
        <w:tab/>
        <w:t xml:space="preserve">(  ) มากกว่า </w:t>
      </w:r>
      <w:r w:rsidRPr="00901890">
        <w:rPr>
          <w:rFonts w:ascii="TH SarabunPSK" w:hAnsi="TH SarabunPSK" w:cs="TH SarabunPSK" w:hint="cs"/>
          <w:sz w:val="32"/>
          <w:szCs w:val="32"/>
        </w:rPr>
        <w:t>20</w:t>
      </w:r>
      <w:r w:rsidRPr="00901890">
        <w:rPr>
          <w:rFonts w:ascii="TH SarabunPSK" w:hAnsi="TH SarabunPSK" w:cs="TH SarabunPSK" w:hint="cs"/>
          <w:sz w:val="32"/>
          <w:szCs w:val="32"/>
          <w:cs/>
        </w:rPr>
        <w:t>,000 บาท</w:t>
      </w:r>
      <w:r w:rsidRPr="00901890">
        <w:rPr>
          <w:rFonts w:ascii="TH SarabunPSK" w:hAnsi="TH SarabunPSK" w:cs="TH SarabunPSK" w:hint="cs"/>
          <w:sz w:val="32"/>
          <w:szCs w:val="32"/>
        </w:rPr>
        <w:t xml:space="preserve"> </w:t>
      </w:r>
    </w:p>
    <w:p w14:paraId="2923A4D3" w14:textId="77777777" w:rsidR="00901890" w:rsidRPr="00901890" w:rsidRDefault="00901890" w:rsidP="0090189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</w:rPr>
        <w:t xml:space="preserve">8. </w:t>
      </w:r>
      <w:r w:rsidRPr="00901890">
        <w:rPr>
          <w:rFonts w:ascii="TH SarabunPSK" w:hAnsi="TH SarabunPSK" w:cs="TH SarabunPSK" w:hint="cs"/>
          <w:sz w:val="32"/>
          <w:szCs w:val="32"/>
          <w:cs/>
        </w:rPr>
        <w:t>ความสัมพันธ์กับผู้ป่วย</w:t>
      </w:r>
      <w:r w:rsidRPr="00901890">
        <w:rPr>
          <w:rFonts w:ascii="TH SarabunPSK" w:hAnsi="TH SarabunPSK" w:cs="TH SarabunPSK" w:hint="cs"/>
          <w:sz w:val="32"/>
          <w:szCs w:val="32"/>
        </w:rPr>
        <w:t>………………………………</w:t>
      </w:r>
    </w:p>
    <w:p w14:paraId="57770380" w14:textId="77777777" w:rsidR="00901890" w:rsidRPr="00901890" w:rsidRDefault="00901890" w:rsidP="0090189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901890">
        <w:rPr>
          <w:rFonts w:ascii="TH SarabunPSK" w:hAnsi="TH SarabunPSK" w:cs="TH SarabunPSK" w:hint="cs"/>
          <w:sz w:val="32"/>
          <w:szCs w:val="32"/>
        </w:rPr>
        <w:t xml:space="preserve">9. </w:t>
      </w:r>
      <w:r w:rsidRPr="00901890">
        <w:rPr>
          <w:rFonts w:ascii="TH SarabunPSK" w:hAnsi="TH SarabunPSK" w:cs="TH SarabunPSK" w:hint="cs"/>
          <w:sz w:val="32"/>
          <w:szCs w:val="32"/>
          <w:cs/>
        </w:rPr>
        <w:t>ระยะเวลาในการดูแลผู้ป่วยจิตเภท</w:t>
      </w:r>
      <w:r w:rsidRPr="00901890">
        <w:rPr>
          <w:rFonts w:ascii="TH SarabunPSK" w:hAnsi="TH SarabunPSK" w:cs="TH SarabunPSK" w:hint="cs"/>
          <w:sz w:val="32"/>
          <w:szCs w:val="32"/>
        </w:rPr>
        <w:t>……………</w:t>
      </w:r>
      <w:proofErr w:type="gramStart"/>
      <w:r w:rsidRPr="00901890">
        <w:rPr>
          <w:rFonts w:ascii="TH SarabunPSK" w:hAnsi="TH SarabunPSK" w:cs="TH SarabunPSK" w:hint="cs"/>
          <w:sz w:val="32"/>
          <w:szCs w:val="32"/>
        </w:rPr>
        <w:t>…..</w:t>
      </w:r>
      <w:proofErr w:type="gramEnd"/>
      <w:r w:rsidRPr="00901890">
        <w:rPr>
          <w:rFonts w:ascii="TH SarabunPSK" w:hAnsi="TH SarabunPSK" w:cs="TH SarabunPSK" w:hint="cs"/>
          <w:sz w:val="32"/>
          <w:szCs w:val="32"/>
          <w:cs/>
        </w:rPr>
        <w:t>ปี</w:t>
      </w:r>
      <w:r w:rsidRPr="00901890">
        <w:rPr>
          <w:rFonts w:ascii="TH SarabunPSK" w:hAnsi="TH SarabunPSK" w:cs="TH SarabunPSK" w:hint="cs"/>
          <w:sz w:val="32"/>
          <w:szCs w:val="32"/>
        </w:rPr>
        <w:t>………………..</w:t>
      </w:r>
      <w:r w:rsidRPr="00901890">
        <w:rPr>
          <w:rFonts w:ascii="TH SarabunPSK" w:hAnsi="TH SarabunPSK" w:cs="TH SarabunPSK" w:hint="cs"/>
          <w:sz w:val="32"/>
          <w:szCs w:val="32"/>
          <w:cs/>
        </w:rPr>
        <w:t>เดือน</w:t>
      </w:r>
    </w:p>
    <w:p w14:paraId="0BCE1EF8" w14:textId="77777777" w:rsidR="00901890" w:rsidRPr="00901890" w:rsidRDefault="00901890" w:rsidP="00901890">
      <w:pPr>
        <w:spacing w:after="0" w:line="240" w:lineRule="auto"/>
        <w:jc w:val="center"/>
        <w:rPr>
          <w:rFonts w:ascii="TH SarabunPSK" w:eastAsia="Calibri" w:hAnsi="TH SarabunPSK" w:cs="TH SarabunPSK"/>
          <w:b/>
          <w:bCs/>
          <w:sz w:val="32"/>
          <w:szCs w:val="32"/>
        </w:rPr>
      </w:pPr>
    </w:p>
    <w:p w14:paraId="7D86BEEC" w14:textId="77777777" w:rsidR="00901890" w:rsidRPr="00901890" w:rsidRDefault="00901890" w:rsidP="00901890">
      <w:pPr>
        <w:spacing w:after="0" w:line="240" w:lineRule="auto"/>
        <w:jc w:val="center"/>
        <w:rPr>
          <w:rFonts w:ascii="TH SarabunPSK" w:eastAsia="Calibri" w:hAnsi="TH SarabunPSK" w:cs="TH SarabunPSK"/>
          <w:b/>
          <w:bCs/>
          <w:sz w:val="32"/>
          <w:szCs w:val="32"/>
        </w:rPr>
      </w:pPr>
    </w:p>
    <w:p w14:paraId="355751BB" w14:textId="77777777" w:rsidR="00901890" w:rsidRPr="00901890" w:rsidRDefault="00901890" w:rsidP="00901890">
      <w:pPr>
        <w:spacing w:after="0" w:line="240" w:lineRule="auto"/>
        <w:jc w:val="center"/>
        <w:rPr>
          <w:rFonts w:ascii="TH SarabunPSK" w:eastAsia="Calibri" w:hAnsi="TH SarabunPSK" w:cs="TH SarabunPSK"/>
          <w:b/>
          <w:bCs/>
          <w:sz w:val="32"/>
          <w:szCs w:val="32"/>
        </w:rPr>
      </w:pPr>
    </w:p>
    <w:p w14:paraId="71E73F48" w14:textId="3B48F08E" w:rsidR="00901890" w:rsidRDefault="00901890" w:rsidP="00901890">
      <w:pPr>
        <w:spacing w:after="0" w:line="240" w:lineRule="auto"/>
        <w:jc w:val="center"/>
        <w:rPr>
          <w:rFonts w:ascii="TH SarabunPSK" w:eastAsia="Calibri" w:hAnsi="TH SarabunPSK" w:cs="TH SarabunPSK"/>
          <w:b/>
          <w:bCs/>
          <w:sz w:val="32"/>
          <w:szCs w:val="32"/>
        </w:rPr>
      </w:pPr>
    </w:p>
    <w:p w14:paraId="78414BA7" w14:textId="7C003E39" w:rsidR="00901890" w:rsidRDefault="00901890" w:rsidP="00901890">
      <w:pPr>
        <w:spacing w:after="0" w:line="240" w:lineRule="auto"/>
        <w:jc w:val="center"/>
        <w:rPr>
          <w:rFonts w:ascii="TH SarabunPSK" w:eastAsia="Calibri" w:hAnsi="TH SarabunPSK" w:cs="TH SarabunPSK"/>
          <w:b/>
          <w:bCs/>
          <w:sz w:val="32"/>
          <w:szCs w:val="32"/>
        </w:rPr>
      </w:pPr>
    </w:p>
    <w:p w14:paraId="30601AF3" w14:textId="77777777" w:rsidR="00901890" w:rsidRPr="00901890" w:rsidRDefault="00901890" w:rsidP="00901890">
      <w:pPr>
        <w:spacing w:after="0" w:line="240" w:lineRule="auto"/>
        <w:jc w:val="center"/>
        <w:rPr>
          <w:rFonts w:ascii="TH SarabunPSK" w:eastAsia="Calibri" w:hAnsi="TH SarabunPSK" w:cs="TH SarabunPSK"/>
          <w:b/>
          <w:bCs/>
          <w:sz w:val="32"/>
          <w:szCs w:val="32"/>
        </w:rPr>
      </w:pPr>
    </w:p>
    <w:p w14:paraId="4F73B0E1" w14:textId="77777777" w:rsidR="00901890" w:rsidRPr="00901890" w:rsidRDefault="00901890" w:rsidP="00901890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901890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lastRenderedPageBreak/>
        <w:t>แบบสอบถามส่วนที่2</w:t>
      </w:r>
      <w:r w:rsidRPr="00901890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ab/>
        <w:t>แบบวัดความรู้สึกเป็นภาระ</w:t>
      </w:r>
    </w:p>
    <w:p w14:paraId="24558E2B" w14:textId="77777777" w:rsidR="00901890" w:rsidRPr="00901890" w:rsidRDefault="00901890" w:rsidP="00901890">
      <w:pPr>
        <w:spacing w:after="0" w:line="240" w:lineRule="auto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901890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คำชี้แจง</w:t>
      </w:r>
      <w:r w:rsidRPr="00901890">
        <w:rPr>
          <w:rFonts w:ascii="TH SarabunPSK" w:eastAsia="Calibri" w:hAnsi="TH SarabunPSK" w:cs="TH SarabunPSK" w:hint="cs"/>
          <w:b/>
          <w:bCs/>
          <w:sz w:val="32"/>
          <w:szCs w:val="32"/>
        </w:rPr>
        <w:t xml:space="preserve">: </w:t>
      </w:r>
      <w:r w:rsidRPr="00901890">
        <w:rPr>
          <w:rFonts w:ascii="TH SarabunPSK" w:hAnsi="TH SarabunPSK" w:cs="TH SarabunPSK" w:hint="cs"/>
          <w:sz w:val="32"/>
          <w:szCs w:val="32"/>
          <w:cs/>
        </w:rPr>
        <w:t xml:space="preserve">โปรดอ่านข้อความข้างล่างอย่างรอบคอบ แล้วพิจารณาว่าแต่ละข้อมีความใกล้เคียงกับท่านมากน้อยเพียงใด ทำเครื่องหมาย </w:t>
      </w:r>
      <w:r w:rsidRPr="00901890">
        <w:rPr>
          <w:rFonts w:ascii="TH SarabunPSK" w:hAnsi="TH SarabunPSK" w:cs="TH SarabunPSK" w:hint="cs"/>
          <w:sz w:val="32"/>
          <w:szCs w:val="32"/>
        </w:rPr>
        <w:sym w:font="Wingdings 2" w:char="F050"/>
      </w:r>
      <w:r w:rsidRPr="00901890">
        <w:rPr>
          <w:rFonts w:ascii="TH SarabunPSK" w:hAnsi="TH SarabunPSK" w:cs="TH SarabunPSK" w:hint="cs"/>
          <w:sz w:val="32"/>
          <w:szCs w:val="32"/>
          <w:cs/>
        </w:rPr>
        <w:t>ลงในช่องว่างที่ตรงกับความรู้สึกท่านมากที่สุด เพียงคำตอบเดียว</w:t>
      </w:r>
      <w:r w:rsidRPr="00901890"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</w:p>
    <w:p w14:paraId="013BC6B7" w14:textId="77777777" w:rsidR="00901890" w:rsidRPr="00901890" w:rsidRDefault="00901890" w:rsidP="00901890">
      <w:pPr>
        <w:spacing w:after="0" w:line="240" w:lineRule="auto"/>
        <w:jc w:val="thaiDistribute"/>
        <w:rPr>
          <w:rFonts w:ascii="TH SarabunPSK" w:eastAsia="Calibri" w:hAnsi="TH SarabunPSK" w:cs="TH SarabunPSK"/>
          <w:sz w:val="32"/>
          <w:szCs w:val="32"/>
        </w:rPr>
      </w:pPr>
    </w:p>
    <w:tbl>
      <w:tblPr>
        <w:tblW w:w="86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77"/>
        <w:gridCol w:w="850"/>
        <w:gridCol w:w="992"/>
        <w:gridCol w:w="993"/>
        <w:gridCol w:w="850"/>
        <w:gridCol w:w="851"/>
      </w:tblGrid>
      <w:tr w:rsidR="00901890" w:rsidRPr="00901890" w14:paraId="6753060E" w14:textId="77777777" w:rsidTr="00396CEC">
        <w:tc>
          <w:tcPr>
            <w:tcW w:w="4077" w:type="dxa"/>
            <w:vMerge w:val="restart"/>
            <w:shd w:val="clear" w:color="auto" w:fill="auto"/>
            <w:vAlign w:val="center"/>
          </w:tcPr>
          <w:p w14:paraId="6D430BB5" w14:textId="77777777" w:rsidR="00901890" w:rsidRPr="00901890" w:rsidRDefault="00901890" w:rsidP="0090189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ภาระการดูแลของผู้ดูแล</w:t>
            </w:r>
          </w:p>
        </w:tc>
        <w:tc>
          <w:tcPr>
            <w:tcW w:w="4536" w:type="dxa"/>
            <w:gridSpan w:val="5"/>
            <w:shd w:val="clear" w:color="auto" w:fill="auto"/>
          </w:tcPr>
          <w:p w14:paraId="4025058F" w14:textId="77777777" w:rsidR="00901890" w:rsidRPr="00901890" w:rsidRDefault="00901890" w:rsidP="0090189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ความถี่ของการเกิดความรู้สึกจากการดูแลผู้ป่วย</w:t>
            </w:r>
          </w:p>
        </w:tc>
      </w:tr>
      <w:tr w:rsidR="00901890" w:rsidRPr="00901890" w14:paraId="4D46585A" w14:textId="77777777" w:rsidTr="00396CEC">
        <w:tc>
          <w:tcPr>
            <w:tcW w:w="4077" w:type="dxa"/>
            <w:vMerge/>
            <w:shd w:val="clear" w:color="auto" w:fill="auto"/>
          </w:tcPr>
          <w:p w14:paraId="771C2F62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F52BCD0" w14:textId="77777777" w:rsidR="00901890" w:rsidRPr="00901890" w:rsidRDefault="00901890" w:rsidP="0090189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ะจำ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42234ED" w14:textId="77777777" w:rsidR="00901890" w:rsidRPr="00901890" w:rsidRDefault="00901890" w:rsidP="0090189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บ่อยครั้ง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F555F3B" w14:textId="77777777" w:rsidR="00901890" w:rsidRPr="00901890" w:rsidRDefault="00901890" w:rsidP="0090189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บางครั้ง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9335371" w14:textId="77777777" w:rsidR="00901890" w:rsidRPr="00901890" w:rsidRDefault="00901890" w:rsidP="0090189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นานๆ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114FD4D" w14:textId="77777777" w:rsidR="00901890" w:rsidRPr="00901890" w:rsidRDefault="00901890" w:rsidP="0090189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ไม่เคยเลย</w:t>
            </w:r>
          </w:p>
        </w:tc>
      </w:tr>
      <w:tr w:rsidR="00901890" w:rsidRPr="00901890" w14:paraId="3CEB87C9" w14:textId="77777777" w:rsidTr="00396CEC">
        <w:tc>
          <w:tcPr>
            <w:tcW w:w="4077" w:type="dxa"/>
            <w:shd w:val="clear" w:color="auto" w:fill="auto"/>
          </w:tcPr>
          <w:p w14:paraId="1EB84565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</w:rPr>
              <w:t xml:space="preserve">1. </w:t>
            </w: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ท่านรู้สึกว่าผู้ป่วยร้องขอความช่วยเหลือมากกว่าความต้องการจริง</w:t>
            </w:r>
          </w:p>
        </w:tc>
        <w:tc>
          <w:tcPr>
            <w:tcW w:w="850" w:type="dxa"/>
            <w:shd w:val="clear" w:color="auto" w:fill="auto"/>
          </w:tcPr>
          <w:p w14:paraId="1E4AFF39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3E2DE4C8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3" w:type="dxa"/>
            <w:shd w:val="clear" w:color="auto" w:fill="auto"/>
          </w:tcPr>
          <w:p w14:paraId="01AE938B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215EE888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1" w:type="dxa"/>
            <w:shd w:val="clear" w:color="auto" w:fill="auto"/>
          </w:tcPr>
          <w:p w14:paraId="510B6341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3FC58AC4" w14:textId="77777777" w:rsidTr="00396CEC">
        <w:tc>
          <w:tcPr>
            <w:tcW w:w="4077" w:type="dxa"/>
            <w:shd w:val="clear" w:color="auto" w:fill="auto"/>
          </w:tcPr>
          <w:p w14:paraId="32C4F553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</w:rPr>
              <w:t xml:space="preserve">2. </w:t>
            </w: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ท่านรู้สึกว่าท่านไม่มีเวลาเพียงพอสำหรับตนเอง เนื่องจากว่าใช้เวลาในการดูแลผู้ป่วยมาก </w:t>
            </w:r>
          </w:p>
        </w:tc>
        <w:tc>
          <w:tcPr>
            <w:tcW w:w="850" w:type="dxa"/>
            <w:shd w:val="clear" w:color="auto" w:fill="auto"/>
          </w:tcPr>
          <w:p w14:paraId="490439AF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4225C1D2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3" w:type="dxa"/>
            <w:shd w:val="clear" w:color="auto" w:fill="auto"/>
          </w:tcPr>
          <w:p w14:paraId="3D896790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5B56C3B8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1" w:type="dxa"/>
            <w:shd w:val="clear" w:color="auto" w:fill="auto"/>
          </w:tcPr>
          <w:p w14:paraId="2A9F63D4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29D414C1" w14:textId="77777777" w:rsidTr="00396CEC">
        <w:tc>
          <w:tcPr>
            <w:tcW w:w="4077" w:type="dxa"/>
            <w:shd w:val="clear" w:color="auto" w:fill="auto"/>
          </w:tcPr>
          <w:p w14:paraId="18695760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</w:rPr>
              <w:t xml:space="preserve">3. </w:t>
            </w: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ท่านรู้สึกมีความเครียดทั้งงานที่ต้องดูแลผู้ป่วยและงานอื่นที่ต้องรับผิดชอบ</w:t>
            </w:r>
          </w:p>
        </w:tc>
        <w:tc>
          <w:tcPr>
            <w:tcW w:w="850" w:type="dxa"/>
            <w:shd w:val="clear" w:color="auto" w:fill="auto"/>
          </w:tcPr>
          <w:p w14:paraId="1C49AD02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517EE2DE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3" w:type="dxa"/>
            <w:shd w:val="clear" w:color="auto" w:fill="auto"/>
          </w:tcPr>
          <w:p w14:paraId="0BD240E2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1C0FD69A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1" w:type="dxa"/>
            <w:shd w:val="clear" w:color="auto" w:fill="auto"/>
          </w:tcPr>
          <w:p w14:paraId="26A883C6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3EBCC7E3" w14:textId="77777777" w:rsidTr="00396CEC">
        <w:tc>
          <w:tcPr>
            <w:tcW w:w="4077" w:type="dxa"/>
            <w:shd w:val="clear" w:color="auto" w:fill="auto"/>
          </w:tcPr>
          <w:p w14:paraId="482CF113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</w:rPr>
              <w:t xml:space="preserve">4. </w:t>
            </w: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ท่านรู้สึกอึดอัดใจต่อพฤติกรรมของผู้ป่วย</w:t>
            </w:r>
          </w:p>
        </w:tc>
        <w:tc>
          <w:tcPr>
            <w:tcW w:w="850" w:type="dxa"/>
            <w:shd w:val="clear" w:color="auto" w:fill="auto"/>
          </w:tcPr>
          <w:p w14:paraId="7F29523F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6F452DC0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3" w:type="dxa"/>
            <w:shd w:val="clear" w:color="auto" w:fill="auto"/>
          </w:tcPr>
          <w:p w14:paraId="4BF90A1F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2C062C57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1" w:type="dxa"/>
            <w:shd w:val="clear" w:color="auto" w:fill="auto"/>
          </w:tcPr>
          <w:p w14:paraId="03DFE0B9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63CF74FF" w14:textId="77777777" w:rsidTr="00396CEC">
        <w:tc>
          <w:tcPr>
            <w:tcW w:w="4077" w:type="dxa"/>
            <w:shd w:val="clear" w:color="auto" w:fill="auto"/>
          </w:tcPr>
          <w:p w14:paraId="6B4D2F85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</w:rPr>
              <w:t xml:space="preserve">5. </w:t>
            </w: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ท่านรู้สึกหงุดหงิดใจ หรือโกรธ ขณะที่อยู่ใกล้ผู้ป่วย</w:t>
            </w:r>
          </w:p>
        </w:tc>
        <w:tc>
          <w:tcPr>
            <w:tcW w:w="850" w:type="dxa"/>
            <w:shd w:val="clear" w:color="auto" w:fill="auto"/>
          </w:tcPr>
          <w:p w14:paraId="0B24FC47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24EEE61E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3" w:type="dxa"/>
            <w:shd w:val="clear" w:color="auto" w:fill="auto"/>
          </w:tcPr>
          <w:p w14:paraId="7BFEDAD2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7B1DA6E4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1" w:type="dxa"/>
            <w:shd w:val="clear" w:color="auto" w:fill="auto"/>
          </w:tcPr>
          <w:p w14:paraId="3B987BBA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413C20FF" w14:textId="77777777" w:rsidTr="00396CEC">
        <w:tc>
          <w:tcPr>
            <w:tcW w:w="4077" w:type="dxa"/>
            <w:shd w:val="clear" w:color="auto" w:fill="auto"/>
          </w:tcPr>
          <w:p w14:paraId="28C84017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6. ท่านรู้สึกว่าผู้ป่วยทำให้ความสัมพันธ์ของ</w:t>
            </w: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br/>
              <w:t>ท่านกับสมาชิกในครอบครัวหรือเพื่อนแย่ลง</w:t>
            </w:r>
          </w:p>
        </w:tc>
        <w:tc>
          <w:tcPr>
            <w:tcW w:w="850" w:type="dxa"/>
            <w:shd w:val="clear" w:color="auto" w:fill="auto"/>
          </w:tcPr>
          <w:p w14:paraId="254F89F3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776BEFB6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3" w:type="dxa"/>
            <w:shd w:val="clear" w:color="auto" w:fill="auto"/>
          </w:tcPr>
          <w:p w14:paraId="02D8216A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3886A292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1" w:type="dxa"/>
            <w:shd w:val="clear" w:color="auto" w:fill="auto"/>
          </w:tcPr>
          <w:p w14:paraId="20178453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7F503BFF" w14:textId="77777777" w:rsidTr="00396CEC">
        <w:tc>
          <w:tcPr>
            <w:tcW w:w="4077" w:type="dxa"/>
            <w:shd w:val="clear" w:color="auto" w:fill="auto"/>
          </w:tcPr>
          <w:p w14:paraId="3ACA9CFF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7. ท่านรู้สึกกลัวเกี่ยวกับสิ่งที่จะเกิดขึ้นในอนาคตกับผู้ป่วยซึ่งเป็นญาติของท่าน</w:t>
            </w:r>
          </w:p>
        </w:tc>
        <w:tc>
          <w:tcPr>
            <w:tcW w:w="850" w:type="dxa"/>
            <w:shd w:val="clear" w:color="auto" w:fill="auto"/>
          </w:tcPr>
          <w:p w14:paraId="09F5AB9F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30C5A317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3" w:type="dxa"/>
            <w:shd w:val="clear" w:color="auto" w:fill="auto"/>
          </w:tcPr>
          <w:p w14:paraId="290E8944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2DB4BC5D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1" w:type="dxa"/>
            <w:shd w:val="clear" w:color="auto" w:fill="auto"/>
          </w:tcPr>
          <w:p w14:paraId="09AAFA47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735523BB" w14:textId="77777777" w:rsidTr="00396CEC">
        <w:tc>
          <w:tcPr>
            <w:tcW w:w="4077" w:type="dxa"/>
            <w:shd w:val="clear" w:color="auto" w:fill="auto"/>
          </w:tcPr>
          <w:p w14:paraId="441AAD68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8. ท่านรู้สึกว่าผู้ป่วยต้องพึ่งพาท่าน</w:t>
            </w:r>
          </w:p>
        </w:tc>
        <w:tc>
          <w:tcPr>
            <w:tcW w:w="850" w:type="dxa"/>
            <w:shd w:val="clear" w:color="auto" w:fill="auto"/>
          </w:tcPr>
          <w:p w14:paraId="4E7B4DB7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6B6144A3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3" w:type="dxa"/>
            <w:shd w:val="clear" w:color="auto" w:fill="auto"/>
          </w:tcPr>
          <w:p w14:paraId="0D931548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5EA42C91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1" w:type="dxa"/>
            <w:shd w:val="clear" w:color="auto" w:fill="auto"/>
          </w:tcPr>
          <w:p w14:paraId="5B4EA678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51669004" w14:textId="77777777" w:rsidTr="00396CEC">
        <w:tc>
          <w:tcPr>
            <w:tcW w:w="4077" w:type="dxa"/>
            <w:shd w:val="clear" w:color="auto" w:fill="auto"/>
          </w:tcPr>
          <w:p w14:paraId="2448AA7B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9. ท่านรู้สึกตึงเครียดขณะที่อยู่ใกล้ผู้ป่วย</w:t>
            </w:r>
          </w:p>
        </w:tc>
        <w:tc>
          <w:tcPr>
            <w:tcW w:w="850" w:type="dxa"/>
            <w:shd w:val="clear" w:color="auto" w:fill="auto"/>
          </w:tcPr>
          <w:p w14:paraId="12C0F9BE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1039A553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3" w:type="dxa"/>
            <w:shd w:val="clear" w:color="auto" w:fill="auto"/>
          </w:tcPr>
          <w:p w14:paraId="0E881694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15D6F2CD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1" w:type="dxa"/>
            <w:shd w:val="clear" w:color="auto" w:fill="auto"/>
          </w:tcPr>
          <w:p w14:paraId="722D5D70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653B0C7E" w14:textId="77777777" w:rsidTr="00396CEC">
        <w:tc>
          <w:tcPr>
            <w:tcW w:w="4077" w:type="dxa"/>
            <w:shd w:val="clear" w:color="auto" w:fill="auto"/>
          </w:tcPr>
          <w:p w14:paraId="66AFCCE2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10. ท่านรู้สึกว่าสุขภาพของท่านไม่ค่อยดีเนื่องมาจากการดูแลผู้ป่วย</w:t>
            </w:r>
          </w:p>
        </w:tc>
        <w:tc>
          <w:tcPr>
            <w:tcW w:w="850" w:type="dxa"/>
            <w:shd w:val="clear" w:color="auto" w:fill="auto"/>
          </w:tcPr>
          <w:p w14:paraId="0153D55E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082D33C5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3" w:type="dxa"/>
            <w:shd w:val="clear" w:color="auto" w:fill="auto"/>
          </w:tcPr>
          <w:p w14:paraId="4927BE05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14B1A6AA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1" w:type="dxa"/>
            <w:shd w:val="clear" w:color="auto" w:fill="auto"/>
          </w:tcPr>
          <w:p w14:paraId="7E5385A5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21EA4B16" w14:textId="77777777" w:rsidTr="00396CEC">
        <w:tc>
          <w:tcPr>
            <w:tcW w:w="4077" w:type="dxa"/>
            <w:shd w:val="clear" w:color="auto" w:fill="auto"/>
          </w:tcPr>
          <w:p w14:paraId="255B19DD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11. ท่านรู้สึกว่าท่านไม่มีความเป็นส่วนตัวเท่าที่ต้องการ เนื่องจากการดูแลผู้ป่วย</w:t>
            </w:r>
          </w:p>
        </w:tc>
        <w:tc>
          <w:tcPr>
            <w:tcW w:w="850" w:type="dxa"/>
            <w:shd w:val="clear" w:color="auto" w:fill="auto"/>
          </w:tcPr>
          <w:p w14:paraId="32FBEFD4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062C68DE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3" w:type="dxa"/>
            <w:shd w:val="clear" w:color="auto" w:fill="auto"/>
          </w:tcPr>
          <w:p w14:paraId="70BFBFBF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072BFDF3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1" w:type="dxa"/>
            <w:shd w:val="clear" w:color="auto" w:fill="auto"/>
          </w:tcPr>
          <w:p w14:paraId="3DB9F49F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6603A0BA" w14:textId="77777777" w:rsidTr="00396CEC">
        <w:tc>
          <w:tcPr>
            <w:tcW w:w="4077" w:type="dxa"/>
            <w:shd w:val="clear" w:color="auto" w:fill="auto"/>
          </w:tcPr>
          <w:p w14:paraId="344F3DDF" w14:textId="2E13E968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12. ท่านรู้สึกว่าท่านไม่สามารถมีสังคมได้ตามปกติ เนื่องจากการดูแลผู้ป่วย</w:t>
            </w:r>
          </w:p>
        </w:tc>
        <w:tc>
          <w:tcPr>
            <w:tcW w:w="850" w:type="dxa"/>
            <w:shd w:val="clear" w:color="auto" w:fill="auto"/>
          </w:tcPr>
          <w:p w14:paraId="5F05544C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6A7FE1F7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3" w:type="dxa"/>
            <w:shd w:val="clear" w:color="auto" w:fill="auto"/>
          </w:tcPr>
          <w:p w14:paraId="470CB252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4D21DBB7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1" w:type="dxa"/>
            <w:shd w:val="clear" w:color="auto" w:fill="auto"/>
          </w:tcPr>
          <w:p w14:paraId="26F6D2D9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3439EDDE" w14:textId="4CEE033D" w:rsidR="00901890" w:rsidRDefault="00901890" w:rsidP="00901890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1FF076F" w14:textId="0FCD2A15" w:rsidR="00901890" w:rsidRDefault="00901890" w:rsidP="00901890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CD42BAA" w14:textId="77777777" w:rsidR="00901890" w:rsidRPr="00901890" w:rsidRDefault="00901890" w:rsidP="00901890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77"/>
        <w:gridCol w:w="851"/>
        <w:gridCol w:w="992"/>
        <w:gridCol w:w="992"/>
        <w:gridCol w:w="850"/>
        <w:gridCol w:w="816"/>
      </w:tblGrid>
      <w:tr w:rsidR="00901890" w:rsidRPr="00901890" w14:paraId="2F150A02" w14:textId="77777777" w:rsidTr="00396CEC">
        <w:tc>
          <w:tcPr>
            <w:tcW w:w="4077" w:type="dxa"/>
            <w:vMerge w:val="restart"/>
            <w:shd w:val="clear" w:color="auto" w:fill="auto"/>
            <w:vAlign w:val="center"/>
          </w:tcPr>
          <w:p w14:paraId="2D671F83" w14:textId="77777777" w:rsidR="00901890" w:rsidRPr="00901890" w:rsidRDefault="00901890" w:rsidP="0090189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lastRenderedPageBreak/>
              <w:t>ภาระการดูแลของผู้ดูแล</w:t>
            </w:r>
          </w:p>
        </w:tc>
        <w:tc>
          <w:tcPr>
            <w:tcW w:w="4501" w:type="dxa"/>
            <w:gridSpan w:val="5"/>
            <w:shd w:val="clear" w:color="auto" w:fill="auto"/>
          </w:tcPr>
          <w:p w14:paraId="6830B177" w14:textId="77777777" w:rsidR="00901890" w:rsidRPr="00901890" w:rsidRDefault="00901890" w:rsidP="0090189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ความถี่ของการเกิดความรู้สึกจากการดูแลผู้ป่วย</w:t>
            </w:r>
          </w:p>
        </w:tc>
      </w:tr>
      <w:tr w:rsidR="00901890" w:rsidRPr="00901890" w14:paraId="24D60C95" w14:textId="77777777" w:rsidTr="00396CEC">
        <w:tc>
          <w:tcPr>
            <w:tcW w:w="4077" w:type="dxa"/>
            <w:vMerge/>
            <w:shd w:val="clear" w:color="auto" w:fill="auto"/>
          </w:tcPr>
          <w:p w14:paraId="552DB828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5FEB0AB" w14:textId="77777777" w:rsidR="00901890" w:rsidRPr="00901890" w:rsidRDefault="00901890" w:rsidP="0090189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ะจำ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6CC7DAB" w14:textId="77777777" w:rsidR="00901890" w:rsidRPr="00901890" w:rsidRDefault="00901890" w:rsidP="0090189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บ่อยครั้ง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DFDD208" w14:textId="77777777" w:rsidR="00901890" w:rsidRPr="00901890" w:rsidRDefault="00901890" w:rsidP="0090189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บางครั้ง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D6F2644" w14:textId="77777777" w:rsidR="00901890" w:rsidRPr="00901890" w:rsidRDefault="00901890" w:rsidP="0090189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นานๆครั้ง</w:t>
            </w:r>
          </w:p>
        </w:tc>
        <w:tc>
          <w:tcPr>
            <w:tcW w:w="816" w:type="dxa"/>
            <w:shd w:val="clear" w:color="auto" w:fill="auto"/>
            <w:vAlign w:val="center"/>
          </w:tcPr>
          <w:p w14:paraId="0C1BE2BC" w14:textId="77777777" w:rsidR="00901890" w:rsidRPr="00901890" w:rsidRDefault="00901890" w:rsidP="0090189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ไม่เคยเลย</w:t>
            </w:r>
          </w:p>
        </w:tc>
      </w:tr>
      <w:tr w:rsidR="00901890" w:rsidRPr="00901890" w14:paraId="18F33038" w14:textId="77777777" w:rsidTr="00396CEC">
        <w:tc>
          <w:tcPr>
            <w:tcW w:w="4077" w:type="dxa"/>
            <w:shd w:val="clear" w:color="auto" w:fill="auto"/>
          </w:tcPr>
          <w:p w14:paraId="42AD7224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13. ท่านรู้สึกไม่สะดวกในการติดต่อ/คบหากับเพื่อน เนื่องมาจากการดูแลผู้ป่วย</w:t>
            </w:r>
          </w:p>
        </w:tc>
        <w:tc>
          <w:tcPr>
            <w:tcW w:w="851" w:type="dxa"/>
            <w:shd w:val="clear" w:color="auto" w:fill="auto"/>
          </w:tcPr>
          <w:p w14:paraId="1300A9E5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1B826F5D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75F70CF6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21B932D4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6" w:type="dxa"/>
            <w:shd w:val="clear" w:color="auto" w:fill="auto"/>
          </w:tcPr>
          <w:p w14:paraId="58DFB36D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459B23FA" w14:textId="77777777" w:rsidTr="00396CEC">
        <w:tc>
          <w:tcPr>
            <w:tcW w:w="4077" w:type="dxa"/>
            <w:shd w:val="clear" w:color="auto" w:fill="auto"/>
          </w:tcPr>
          <w:p w14:paraId="448DA318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14. ท่านรู้สึกว่าผู้ป่วยคาดหวังในตัวท่านมาก เสมือนมีท่านคนเดียวเท่านั้นที่พึ่งพาได้</w:t>
            </w:r>
          </w:p>
        </w:tc>
        <w:tc>
          <w:tcPr>
            <w:tcW w:w="851" w:type="dxa"/>
            <w:shd w:val="clear" w:color="auto" w:fill="auto"/>
          </w:tcPr>
          <w:p w14:paraId="08B6A5E4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6206CAF5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39A4FC82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0977E976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6" w:type="dxa"/>
            <w:shd w:val="clear" w:color="auto" w:fill="auto"/>
          </w:tcPr>
          <w:p w14:paraId="58440C5D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738E9E97" w14:textId="77777777" w:rsidTr="00396CEC">
        <w:tc>
          <w:tcPr>
            <w:tcW w:w="4077" w:type="dxa"/>
            <w:shd w:val="clear" w:color="auto" w:fill="auto"/>
          </w:tcPr>
          <w:p w14:paraId="6BBFFFA4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15. ท่านรู้สึกว่าท่านไม่มีเงินเพียงพอที่จะดูแลผู้ป่วย</w:t>
            </w:r>
          </w:p>
        </w:tc>
        <w:tc>
          <w:tcPr>
            <w:tcW w:w="851" w:type="dxa"/>
            <w:shd w:val="clear" w:color="auto" w:fill="auto"/>
          </w:tcPr>
          <w:p w14:paraId="3FBF1DE8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21EB1357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5251C413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25DBF415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6" w:type="dxa"/>
            <w:shd w:val="clear" w:color="auto" w:fill="auto"/>
          </w:tcPr>
          <w:p w14:paraId="022F81AE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0C057B42" w14:textId="77777777" w:rsidTr="00396CEC">
        <w:tc>
          <w:tcPr>
            <w:tcW w:w="4077" w:type="dxa"/>
            <w:shd w:val="clear" w:color="auto" w:fill="auto"/>
          </w:tcPr>
          <w:p w14:paraId="4166F168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16. ท่านรู้สึกว่า ท่านจะไม่สามารถอดทนดูแลผู้ป่วยได้อีกต่อไป</w:t>
            </w:r>
          </w:p>
        </w:tc>
        <w:tc>
          <w:tcPr>
            <w:tcW w:w="851" w:type="dxa"/>
            <w:shd w:val="clear" w:color="auto" w:fill="auto"/>
          </w:tcPr>
          <w:p w14:paraId="2547F893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5517F86B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13A1F29F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46E577C2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6" w:type="dxa"/>
            <w:shd w:val="clear" w:color="auto" w:fill="auto"/>
          </w:tcPr>
          <w:p w14:paraId="6C301794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177454D3" w14:textId="77777777" w:rsidTr="00396CEC">
        <w:tc>
          <w:tcPr>
            <w:tcW w:w="4077" w:type="dxa"/>
            <w:shd w:val="clear" w:color="auto" w:fill="auto"/>
          </w:tcPr>
          <w:p w14:paraId="49565B6F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17. ท่านรู้สึกว่าท่านไม่สามารถควบคุมจัดการชีวิตตนเองได้ ตั้งแต่ดูแลผู้ป่วย</w:t>
            </w:r>
          </w:p>
        </w:tc>
        <w:tc>
          <w:tcPr>
            <w:tcW w:w="851" w:type="dxa"/>
            <w:shd w:val="clear" w:color="auto" w:fill="auto"/>
          </w:tcPr>
          <w:p w14:paraId="10FE7D9B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0E255357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48FAF4A4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5E880EB8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6" w:type="dxa"/>
            <w:shd w:val="clear" w:color="auto" w:fill="auto"/>
          </w:tcPr>
          <w:p w14:paraId="24A98C33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38D69CCF" w14:textId="77777777" w:rsidTr="00396CEC">
        <w:tc>
          <w:tcPr>
            <w:tcW w:w="4077" w:type="dxa"/>
            <w:shd w:val="clear" w:color="auto" w:fill="auto"/>
          </w:tcPr>
          <w:p w14:paraId="64E6E363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18. ท่านอยากที่จะเลิกดูแลผู้ป่วยซึ่งเป็นญาติของท่านและให้คนอื่นมาดูแลแทน</w:t>
            </w:r>
          </w:p>
        </w:tc>
        <w:tc>
          <w:tcPr>
            <w:tcW w:w="851" w:type="dxa"/>
            <w:shd w:val="clear" w:color="auto" w:fill="auto"/>
          </w:tcPr>
          <w:p w14:paraId="08AE4AC6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2177406F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76EFA622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62C54EF3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6" w:type="dxa"/>
            <w:shd w:val="clear" w:color="auto" w:fill="auto"/>
          </w:tcPr>
          <w:p w14:paraId="4672AFFF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601DD859" w14:textId="77777777" w:rsidTr="00396CEC">
        <w:tc>
          <w:tcPr>
            <w:tcW w:w="4077" w:type="dxa"/>
            <w:shd w:val="clear" w:color="auto" w:fill="auto"/>
          </w:tcPr>
          <w:p w14:paraId="1C4A7C81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19. ท่านรู้สึกว่าไม่มีอะไรที่มั่นคงแน่นอนเกี่ยวกับสิ่งที่ทำให้ผู้ป่วย</w:t>
            </w:r>
          </w:p>
        </w:tc>
        <w:tc>
          <w:tcPr>
            <w:tcW w:w="851" w:type="dxa"/>
            <w:shd w:val="clear" w:color="auto" w:fill="auto"/>
          </w:tcPr>
          <w:p w14:paraId="70972964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721BDAEF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31AAFB89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0780823A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6" w:type="dxa"/>
            <w:shd w:val="clear" w:color="auto" w:fill="auto"/>
          </w:tcPr>
          <w:p w14:paraId="68109B2C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373FECCF" w14:textId="77777777" w:rsidTr="00396CEC">
        <w:tc>
          <w:tcPr>
            <w:tcW w:w="4077" w:type="dxa"/>
            <w:shd w:val="clear" w:color="auto" w:fill="auto"/>
          </w:tcPr>
          <w:p w14:paraId="7401C7B7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</w:rPr>
              <w:t xml:space="preserve">20. </w:t>
            </w: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ท่านรู้สึกว่าท่านควรจะดูแลญาติของท่านให้มากกว่านี้</w:t>
            </w:r>
          </w:p>
        </w:tc>
        <w:tc>
          <w:tcPr>
            <w:tcW w:w="851" w:type="dxa"/>
            <w:shd w:val="clear" w:color="auto" w:fill="auto"/>
          </w:tcPr>
          <w:p w14:paraId="03579B37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52EA3777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7E5EA9B1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10A0E6DC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6" w:type="dxa"/>
            <w:shd w:val="clear" w:color="auto" w:fill="auto"/>
          </w:tcPr>
          <w:p w14:paraId="07C54DA2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39F24AFD" w14:textId="77777777" w:rsidTr="00396CEC">
        <w:tc>
          <w:tcPr>
            <w:tcW w:w="4077" w:type="dxa"/>
            <w:shd w:val="clear" w:color="auto" w:fill="auto"/>
          </w:tcPr>
          <w:p w14:paraId="2A6C9A71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21. ท่านรู้สึกว่าท่านอาจจะดูแลญาติของท่านได้ดีกว่านี้</w:t>
            </w:r>
          </w:p>
        </w:tc>
        <w:tc>
          <w:tcPr>
            <w:tcW w:w="851" w:type="dxa"/>
            <w:shd w:val="clear" w:color="auto" w:fill="auto"/>
          </w:tcPr>
          <w:p w14:paraId="236DA157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3FD35A9A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2A47912D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16992CEA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6" w:type="dxa"/>
            <w:shd w:val="clear" w:color="auto" w:fill="auto"/>
          </w:tcPr>
          <w:p w14:paraId="0D5CBE04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01890" w:rsidRPr="00901890" w14:paraId="51313CF8" w14:textId="77777777" w:rsidTr="00396CEC">
        <w:tc>
          <w:tcPr>
            <w:tcW w:w="4077" w:type="dxa"/>
            <w:shd w:val="clear" w:color="auto" w:fill="auto"/>
          </w:tcPr>
          <w:p w14:paraId="1F3393D8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01890">
              <w:rPr>
                <w:rFonts w:ascii="TH SarabunPSK" w:hAnsi="TH SarabunPSK" w:cs="TH SarabunPSK" w:hint="cs"/>
                <w:sz w:val="32"/>
                <w:szCs w:val="32"/>
                <w:cs/>
              </w:rPr>
              <w:t>22. โดยภาพรวมท่านรู้สึกว่า การดูแลผู้ป่วยเป็นภาระสำหรับท่าน</w:t>
            </w:r>
          </w:p>
        </w:tc>
        <w:tc>
          <w:tcPr>
            <w:tcW w:w="851" w:type="dxa"/>
            <w:shd w:val="clear" w:color="auto" w:fill="auto"/>
          </w:tcPr>
          <w:p w14:paraId="18BB8755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6D4394C1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92" w:type="dxa"/>
            <w:shd w:val="clear" w:color="auto" w:fill="auto"/>
          </w:tcPr>
          <w:p w14:paraId="54AE97E3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4905CF55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6" w:type="dxa"/>
            <w:shd w:val="clear" w:color="auto" w:fill="auto"/>
          </w:tcPr>
          <w:p w14:paraId="7EEFD0FC" w14:textId="77777777" w:rsidR="00901890" w:rsidRPr="00901890" w:rsidRDefault="00901890" w:rsidP="0090189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68FCE5CF" w14:textId="77777777" w:rsidR="00901890" w:rsidRPr="00901890" w:rsidRDefault="00901890" w:rsidP="00901890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B671350" w14:textId="77777777" w:rsidR="00901890" w:rsidRPr="00901890" w:rsidRDefault="00901890" w:rsidP="00901890">
      <w:pPr>
        <w:pStyle w:val="a4"/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EBA58B4" w14:textId="670DAC83" w:rsidR="001258D2" w:rsidRDefault="001258D2" w:rsidP="00901890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901890">
        <w:rPr>
          <w:rFonts w:ascii="TH SarabunPSK" w:hAnsi="TH SarabunPSK" w:cs="TH SarabunPSK" w:hint="cs"/>
          <w:sz w:val="32"/>
          <w:szCs w:val="32"/>
          <w:cs/>
        </w:rPr>
        <w:br w:type="page"/>
      </w:r>
      <w:r w:rsidR="00901890" w:rsidRPr="00901890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ภาพการลงเยี่ยมผู้ป่วยจิตเวชเรื้อรัง และญาติผู้ดูแลในชุมชน</w:t>
      </w:r>
    </w:p>
    <w:p w14:paraId="752DEC20" w14:textId="6E106489" w:rsidR="00901890" w:rsidRDefault="00901890" w:rsidP="00901890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E699B25" w14:textId="5F98AFC3" w:rsidR="00746D8B" w:rsidRPr="00746D8B" w:rsidRDefault="00E173BE" w:rsidP="00746D8B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drawing>
          <wp:anchor distT="0" distB="0" distL="114300" distR="114300" simplePos="0" relativeHeight="251659264" behindDoc="0" locked="0" layoutInCell="1" allowOverlap="1" wp14:anchorId="46E81DD5" wp14:editId="73C45B79">
            <wp:simplePos x="0" y="0"/>
            <wp:positionH relativeFrom="margin">
              <wp:align>center</wp:align>
            </wp:positionH>
            <wp:positionV relativeFrom="paragraph">
              <wp:posOffset>259393</wp:posOffset>
            </wp:positionV>
            <wp:extent cx="4735195" cy="3551555"/>
            <wp:effectExtent l="0" t="0" r="8255" b="0"/>
            <wp:wrapThrough wrapText="bothSides">
              <wp:wrapPolygon edited="0">
                <wp:start x="0" y="0"/>
                <wp:lineTo x="0" y="21434"/>
                <wp:lineTo x="21551" y="21434"/>
                <wp:lineTo x="21551" y="0"/>
                <wp:lineTo x="0" y="0"/>
              </wp:wrapPolygon>
            </wp:wrapThrough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รูปภาพ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5195" cy="3551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B4C431" w14:textId="54D788EE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6BACF97C" w14:textId="65EC00E2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29EABB3D" w14:textId="2D1DE489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6ED51948" w14:textId="0037E43C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7B3B75AF" w14:textId="331EBB01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3CF8E3F7" w14:textId="334E42F6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5C6BB51A" w14:textId="2B0F8934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0E0F52CE" w14:textId="7CE8642D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7A580D27" w14:textId="1EFD8649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7F154E65" w14:textId="17E996ED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5628567C" w14:textId="774FB08D" w:rsidR="00746D8B" w:rsidRPr="00746D8B" w:rsidRDefault="00E173BE" w:rsidP="00746D8B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drawing>
          <wp:anchor distT="0" distB="0" distL="114300" distR="114300" simplePos="0" relativeHeight="251658240" behindDoc="0" locked="0" layoutInCell="1" allowOverlap="1" wp14:anchorId="032C0EE3" wp14:editId="473502BD">
            <wp:simplePos x="0" y="0"/>
            <wp:positionH relativeFrom="margin">
              <wp:align>center</wp:align>
            </wp:positionH>
            <wp:positionV relativeFrom="paragraph">
              <wp:posOffset>307150</wp:posOffset>
            </wp:positionV>
            <wp:extent cx="4784725" cy="3589020"/>
            <wp:effectExtent l="0" t="0" r="0" b="0"/>
            <wp:wrapThrough wrapText="bothSides">
              <wp:wrapPolygon edited="0">
                <wp:start x="0" y="0"/>
                <wp:lineTo x="0" y="21439"/>
                <wp:lineTo x="21500" y="21439"/>
                <wp:lineTo x="21500" y="0"/>
                <wp:lineTo x="0" y="0"/>
              </wp:wrapPolygon>
            </wp:wrapThrough>
            <wp:docPr id="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รูปภาพ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4725" cy="3589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812AD3" w14:textId="0854A0DF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31AC31AD" w14:textId="35FA8933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676E2AB6" w14:textId="0869895F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53C7C1A6" w14:textId="315CE9BA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547F580A" w14:textId="34615ECF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167F099D" w14:textId="22A07A6B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01851F0F" w14:textId="6B054129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43A1C35F" w14:textId="2FD0F418" w:rsidR="00746D8B" w:rsidRDefault="00746D8B" w:rsidP="00746D8B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7E311BB9" w14:textId="00B260B0" w:rsidR="00746D8B" w:rsidRDefault="00746D8B" w:rsidP="00746D8B">
      <w:pPr>
        <w:tabs>
          <w:tab w:val="left" w:pos="7695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</w:p>
    <w:p w14:paraId="5633E241" w14:textId="4A284780" w:rsidR="00746D8B" w:rsidRDefault="00746D8B" w:rsidP="00746D8B">
      <w:pPr>
        <w:tabs>
          <w:tab w:val="left" w:pos="7695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lang w:val="th-TH"/>
        </w:rPr>
        <w:lastRenderedPageBreak/>
        <w:drawing>
          <wp:anchor distT="0" distB="0" distL="114300" distR="114300" simplePos="0" relativeHeight="251660288" behindDoc="0" locked="0" layoutInCell="1" allowOverlap="1" wp14:anchorId="436EE823" wp14:editId="5EA3BA20">
            <wp:simplePos x="0" y="0"/>
            <wp:positionH relativeFrom="margin">
              <wp:posOffset>574040</wp:posOffset>
            </wp:positionH>
            <wp:positionV relativeFrom="paragraph">
              <wp:posOffset>4648200</wp:posOffset>
            </wp:positionV>
            <wp:extent cx="4601210" cy="3451860"/>
            <wp:effectExtent l="0" t="0" r="8890" b="0"/>
            <wp:wrapThrough wrapText="bothSides">
              <wp:wrapPolygon edited="0">
                <wp:start x="0" y="0"/>
                <wp:lineTo x="0" y="21457"/>
                <wp:lineTo x="21552" y="21457"/>
                <wp:lineTo x="21552" y="0"/>
                <wp:lineTo x="0" y="0"/>
              </wp:wrapPolygon>
            </wp:wrapThrough>
            <wp:docPr id="9" name="รูปภาพ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รูปภาพ 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1210" cy="3451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H SarabunPSK" w:hAnsi="TH SarabunPSK" w:cs="TH SarabunPSK" w:hint="cs"/>
          <w:noProof/>
          <w:sz w:val="32"/>
          <w:szCs w:val="32"/>
          <w:lang w:val="th-TH"/>
        </w:rPr>
        <w:drawing>
          <wp:anchor distT="0" distB="0" distL="114300" distR="114300" simplePos="0" relativeHeight="251661312" behindDoc="0" locked="0" layoutInCell="1" allowOverlap="1" wp14:anchorId="74225001" wp14:editId="338B0640">
            <wp:simplePos x="0" y="0"/>
            <wp:positionH relativeFrom="margin">
              <wp:align>center</wp:align>
            </wp:positionH>
            <wp:positionV relativeFrom="paragraph">
              <wp:posOffset>123825</wp:posOffset>
            </wp:positionV>
            <wp:extent cx="4495800" cy="3372485"/>
            <wp:effectExtent l="0" t="0" r="0" b="0"/>
            <wp:wrapThrough wrapText="bothSides">
              <wp:wrapPolygon edited="0">
                <wp:start x="0" y="0"/>
                <wp:lineTo x="0" y="21474"/>
                <wp:lineTo x="21508" y="21474"/>
                <wp:lineTo x="21508" y="0"/>
                <wp:lineTo x="0" y="0"/>
              </wp:wrapPolygon>
            </wp:wrapThrough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รูปภาพ 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3372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4BC63B" w14:textId="7CB0A026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1EFCC3EC" w14:textId="61F500C9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0F2C06E0" w14:textId="495FF398" w:rsidR="00746D8B" w:rsidRPr="00746D8B" w:rsidRDefault="00E173BE" w:rsidP="00746D8B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FDCB3A3" wp14:editId="023399B0">
                <wp:simplePos x="0" y="0"/>
                <wp:positionH relativeFrom="column">
                  <wp:posOffset>1699260</wp:posOffset>
                </wp:positionH>
                <wp:positionV relativeFrom="paragraph">
                  <wp:posOffset>49425</wp:posOffset>
                </wp:positionV>
                <wp:extent cx="532933" cy="78744"/>
                <wp:effectExtent l="0" t="0" r="635" b="0"/>
                <wp:wrapNone/>
                <wp:docPr id="20" name="สี่เหลี่ยมผืนผ้า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2933" cy="7874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35C6D" id="สี่เหลี่ยมผืนผ้า 20" o:spid="_x0000_s1026" style="position:absolute;margin-left:133.8pt;margin-top:3.9pt;width:41.95pt;height:6.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" fillcolor="#aeaaaa [2414]" stroked="f" strokeweight="1pt"/>
            </w:pict>
          </mc:Fallback>
        </mc:AlternateContent>
      </w:r>
    </w:p>
    <w:p w14:paraId="3BA8B72A" w14:textId="4F600DA7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3558504F" w14:textId="41387255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63C5729D" w14:textId="3E3B36BF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0703C2FB" w14:textId="26955162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7C073537" w14:textId="45F9AC62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58BA74F5" w14:textId="54FA547F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366F2A71" w14:textId="3B2FBB3E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05960308" w14:textId="0F4D00ED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5DD89AF4" w14:textId="2CD97E6E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556E545B" w14:textId="04A7131C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1894C9CE" w14:textId="2D85B9E3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0D26115E" w14:textId="3AD350EF" w:rsidR="00746D8B" w:rsidRPr="00746D8B" w:rsidRDefault="00E173BE" w:rsidP="00746D8B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CE95DA8" wp14:editId="3833BCBA">
                <wp:simplePos x="0" y="0"/>
                <wp:positionH relativeFrom="column">
                  <wp:posOffset>3708089</wp:posOffset>
                </wp:positionH>
                <wp:positionV relativeFrom="paragraph">
                  <wp:posOffset>113739</wp:posOffset>
                </wp:positionV>
                <wp:extent cx="235613" cy="45719"/>
                <wp:effectExtent l="0" t="0" r="0" b="0"/>
                <wp:wrapNone/>
                <wp:docPr id="19" name="สี่เหลี่ยมผืนผ้า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613" cy="457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9786AB" id="สี่เหลี่ยมผืนผ้า 19" o:spid="_x0000_s1026" style="position:absolute;margin-left:292pt;margin-top:8.95pt;width:18.55pt;height:3.6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" fillcolor="#aeaaaa [2414]" stroked="f" strokeweight="1pt"/>
            </w:pict>
          </mc:Fallback>
        </mc:AlternateContent>
      </w:r>
      <w:r>
        <w:rPr>
          <w:rFonts w:ascii="TH SarabunPSK" w:hAnsi="TH SarabunPSK" w:cs="TH SarabunPSK" w:hint="cs"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26468DF" wp14:editId="7FA97797">
                <wp:simplePos x="0" y="0"/>
                <wp:positionH relativeFrom="column">
                  <wp:posOffset>2967592</wp:posOffset>
                </wp:positionH>
                <wp:positionV relativeFrom="paragraph">
                  <wp:posOffset>136178</wp:posOffset>
                </wp:positionV>
                <wp:extent cx="235613" cy="45719"/>
                <wp:effectExtent l="0" t="0" r="0" b="0"/>
                <wp:wrapNone/>
                <wp:docPr id="18" name="สี่เหลี่ยมผืนผ้า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613" cy="457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8F4638" id="สี่เหลี่ยมผืนผ้า 18" o:spid="_x0000_s1026" style="position:absolute;margin-left:233.65pt;margin-top:10.7pt;width:18.55pt;height:3.6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" fillcolor="#aeaaaa [2414]" stroked="f" strokeweight="1pt"/>
            </w:pict>
          </mc:Fallback>
        </mc:AlternateContent>
      </w:r>
    </w:p>
    <w:p w14:paraId="0C063434" w14:textId="3036B690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4DCB5E96" w14:textId="0DF885F3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12376C82" w14:textId="734A77A9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0ADD96B1" w14:textId="71EAC75C" w:rsidR="00746D8B" w:rsidRP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56EF0410" w14:textId="2A7BCC88" w:rsidR="00746D8B" w:rsidRDefault="00746D8B" w:rsidP="00746D8B">
      <w:pPr>
        <w:rPr>
          <w:rFonts w:ascii="TH SarabunPSK" w:hAnsi="TH SarabunPSK" w:cs="TH SarabunPSK"/>
          <w:sz w:val="32"/>
          <w:szCs w:val="32"/>
        </w:rPr>
      </w:pPr>
    </w:p>
    <w:p w14:paraId="6A623467" w14:textId="7C8F392D" w:rsidR="00746D8B" w:rsidRDefault="00746D8B" w:rsidP="00746D8B">
      <w:pPr>
        <w:tabs>
          <w:tab w:val="left" w:pos="7470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</w:p>
    <w:p w14:paraId="1D91798C" w14:textId="70F0AF9F" w:rsidR="00746D8B" w:rsidRDefault="00746D8B" w:rsidP="00746D8B">
      <w:pPr>
        <w:tabs>
          <w:tab w:val="left" w:pos="7470"/>
        </w:tabs>
        <w:rPr>
          <w:rFonts w:ascii="TH SarabunPSK" w:hAnsi="TH SarabunPSK" w:cs="TH SarabunPSK"/>
          <w:sz w:val="32"/>
          <w:szCs w:val="32"/>
        </w:rPr>
      </w:pPr>
    </w:p>
    <w:p w14:paraId="5C8E56B4" w14:textId="5EBB2D50" w:rsidR="00746D8B" w:rsidRDefault="00746D8B" w:rsidP="00746D8B">
      <w:pPr>
        <w:tabs>
          <w:tab w:val="left" w:pos="7470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lang w:val="th-TH"/>
        </w:rPr>
        <w:lastRenderedPageBreak/>
        <w:drawing>
          <wp:anchor distT="0" distB="0" distL="114300" distR="114300" simplePos="0" relativeHeight="251663360" behindDoc="0" locked="0" layoutInCell="1" allowOverlap="1" wp14:anchorId="43C4C4AA" wp14:editId="73BDA99B">
            <wp:simplePos x="0" y="0"/>
            <wp:positionH relativeFrom="margin">
              <wp:posOffset>438150</wp:posOffset>
            </wp:positionH>
            <wp:positionV relativeFrom="paragraph">
              <wp:posOffset>4766945</wp:posOffset>
            </wp:positionV>
            <wp:extent cx="4829175" cy="3622040"/>
            <wp:effectExtent l="0" t="0" r="9525" b="0"/>
            <wp:wrapThrough wrapText="bothSides">
              <wp:wrapPolygon edited="0">
                <wp:start x="0" y="0"/>
                <wp:lineTo x="0" y="21471"/>
                <wp:lineTo x="21557" y="21471"/>
                <wp:lineTo x="21557" y="0"/>
                <wp:lineTo x="0" y="0"/>
              </wp:wrapPolygon>
            </wp:wrapThrough>
            <wp:docPr id="11" name="รูปภาพ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รูปภาพ 1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H SarabunPSK" w:hAnsi="TH SarabunPSK" w:cs="TH SarabunPSK" w:hint="cs"/>
          <w:noProof/>
          <w:sz w:val="32"/>
          <w:szCs w:val="32"/>
          <w:lang w:val="th-TH"/>
        </w:rPr>
        <w:drawing>
          <wp:anchor distT="0" distB="0" distL="114300" distR="114300" simplePos="0" relativeHeight="251662336" behindDoc="0" locked="0" layoutInCell="1" allowOverlap="1" wp14:anchorId="66A5D0AE" wp14:editId="3ED8F79D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752975" cy="3564890"/>
            <wp:effectExtent l="0" t="0" r="9525" b="0"/>
            <wp:wrapThrough wrapText="bothSides">
              <wp:wrapPolygon edited="0">
                <wp:start x="0" y="0"/>
                <wp:lineTo x="0" y="21469"/>
                <wp:lineTo x="21557" y="21469"/>
                <wp:lineTo x="21557" y="0"/>
                <wp:lineTo x="0" y="0"/>
              </wp:wrapPolygon>
            </wp:wrapThrough>
            <wp:docPr id="10" name="รูปภาพ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รูปภาพ 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C62F3A" w14:textId="622ED149" w:rsidR="00E173BE" w:rsidRP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391FC8F8" w14:textId="136D97B5" w:rsidR="00E173BE" w:rsidRP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6E61A469" w14:textId="6A209552" w:rsidR="00E173BE" w:rsidRPr="00E173BE" w:rsidRDefault="00E173BE" w:rsidP="00E173BE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80FD535" wp14:editId="3FA549F9">
                <wp:simplePos x="0" y="0"/>
                <wp:positionH relativeFrom="margin">
                  <wp:posOffset>1945005</wp:posOffset>
                </wp:positionH>
                <wp:positionV relativeFrom="paragraph">
                  <wp:posOffset>212830</wp:posOffset>
                </wp:positionV>
                <wp:extent cx="258024" cy="73134"/>
                <wp:effectExtent l="0" t="0" r="8890" b="3175"/>
                <wp:wrapNone/>
                <wp:docPr id="17" name="สี่เหลี่ยมผืนผ้า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024" cy="7313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D74DB9" id="สี่เหลี่ยมผืนผ้า 17" o:spid="_x0000_s1026" style="position:absolute;margin-left:153.15pt;margin-top:16.75pt;width:20.3pt;height:5.7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" fillcolor="#aeaaaa [2414]" stroked="f" strokeweight="1pt">
                <w10:wrap anchorx="margin"/>
              </v:rect>
            </w:pict>
          </mc:Fallback>
        </mc:AlternateContent>
      </w:r>
    </w:p>
    <w:p w14:paraId="5524B898" w14:textId="62FB17CC" w:rsidR="00E173BE" w:rsidRP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02057E6C" w14:textId="18732472" w:rsidR="00E173BE" w:rsidRP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64995F03" w14:textId="56F14D6F" w:rsidR="00E173BE" w:rsidRP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064810AC" w14:textId="21C6785C" w:rsidR="00E173BE" w:rsidRP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41216D0E" w14:textId="2A32BC0D" w:rsidR="00E173BE" w:rsidRP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4C55C85B" w14:textId="495201EC" w:rsidR="00E173BE" w:rsidRP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5C5B32B1" w14:textId="4422A901" w:rsidR="00E173BE" w:rsidRP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7ADBA26E" w14:textId="647759CD" w:rsidR="00E173BE" w:rsidRP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4F7FA38A" w14:textId="7496AC5D" w:rsidR="00E173BE" w:rsidRP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357676EE" w14:textId="6601CC5C" w:rsidR="00E173BE" w:rsidRP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26BC094E" w14:textId="7551E76C" w:rsidR="00E173BE" w:rsidRP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06D3B04A" w14:textId="74E53247" w:rsidR="00E173BE" w:rsidRP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6D7EC882" w14:textId="51BCF03A" w:rsidR="00E173BE" w:rsidRPr="00E173BE" w:rsidRDefault="00E173BE" w:rsidP="00E173BE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90DC835" wp14:editId="607D495D">
                <wp:simplePos x="0" y="0"/>
                <wp:positionH relativeFrom="column">
                  <wp:posOffset>2282934</wp:posOffset>
                </wp:positionH>
                <wp:positionV relativeFrom="paragraph">
                  <wp:posOffset>181610</wp:posOffset>
                </wp:positionV>
                <wp:extent cx="235613" cy="45719"/>
                <wp:effectExtent l="0" t="0" r="0" b="0"/>
                <wp:wrapNone/>
                <wp:docPr id="16" name="สี่เหลี่ยมผืนผ้า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613" cy="457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1CF329" id="สี่เหลี่ยมผืนผ้า 16" o:spid="_x0000_s1026" style="position:absolute;margin-left:179.75pt;margin-top:14.3pt;width:18.55pt;height:3.6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" fillcolor="#aeaaaa [2414]" stroked="f" strokeweight="1pt"/>
            </w:pict>
          </mc:Fallback>
        </mc:AlternateContent>
      </w:r>
    </w:p>
    <w:p w14:paraId="11006B6B" w14:textId="582595E0" w:rsidR="00E173BE" w:rsidRP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34F3A072" w14:textId="015F08BD" w:rsidR="00E173BE" w:rsidRP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35DEED8A" w14:textId="444B876C" w:rsidR="00E173BE" w:rsidRP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209719B2" w14:textId="5FC184E0" w:rsid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1E135C98" w14:textId="67D3F72D" w:rsid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49BE6FE2" w14:textId="29D71894" w:rsidR="00E173BE" w:rsidRDefault="00E173BE" w:rsidP="00E173BE">
      <w:pPr>
        <w:rPr>
          <w:rFonts w:ascii="TH SarabunPSK" w:hAnsi="TH SarabunPSK" w:cs="TH SarabunPSK"/>
          <w:sz w:val="32"/>
          <w:szCs w:val="32"/>
        </w:rPr>
      </w:pPr>
    </w:p>
    <w:p w14:paraId="3BD6B9B0" w14:textId="69C21FD2" w:rsidR="00E173BE" w:rsidRPr="00E173BE" w:rsidRDefault="00E173BE" w:rsidP="00E173BE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noProof/>
          <w:sz w:val="32"/>
          <w:szCs w:val="32"/>
          <w:lang w:val="th-TH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74BA862" wp14:editId="527EF249">
                <wp:simplePos x="0" y="0"/>
                <wp:positionH relativeFrom="column">
                  <wp:posOffset>1845310</wp:posOffset>
                </wp:positionH>
                <wp:positionV relativeFrom="paragraph">
                  <wp:posOffset>2278275</wp:posOffset>
                </wp:positionV>
                <wp:extent cx="263635" cy="45719"/>
                <wp:effectExtent l="0" t="0" r="3175" b="0"/>
                <wp:wrapNone/>
                <wp:docPr id="15" name="สี่เหลี่ยมผืนผ้า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63635" cy="457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876559E" id="สี่เหลี่ยมผืนผ้า 15" o:spid="_x0000_s1026" style="position:absolute;margin-left:145.3pt;margin-top:179.4pt;width:20.75pt;height:3.6pt;flip:y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" fillcolor="#aeaaaa [2414]" stroked="f" strokeweight="1pt"/>
            </w:pict>
          </mc:Fallback>
        </mc:AlternateContent>
      </w:r>
      <w:r>
        <w:rPr>
          <w:rFonts w:ascii="TH SarabunPSK" w:hAnsi="TH SarabunPSK" w:cs="TH SarabunPSK" w:hint="cs"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C36CA81" wp14:editId="2AEEDD6C">
                <wp:simplePos x="0" y="0"/>
                <wp:positionH relativeFrom="column">
                  <wp:posOffset>2254355</wp:posOffset>
                </wp:positionH>
                <wp:positionV relativeFrom="paragraph">
                  <wp:posOffset>6434455</wp:posOffset>
                </wp:positionV>
                <wp:extent cx="235613" cy="45719"/>
                <wp:effectExtent l="0" t="0" r="0" b="0"/>
                <wp:wrapNone/>
                <wp:docPr id="14" name="สี่เหลี่ยมผืนผ้า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613" cy="457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FABA26" id="สี่เหลี่ยมผืนผ้า 14" o:spid="_x0000_s1026" style="position:absolute;margin-left:177.5pt;margin-top:506.65pt;width:18.55pt;height:3.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" fillcolor="#aeaaaa [2414]" stroked="f" strokeweight="1pt"/>
            </w:pict>
          </mc:Fallback>
        </mc:AlternateContent>
      </w:r>
      <w:r>
        <w:rPr>
          <w:rFonts w:ascii="TH SarabunPSK" w:hAnsi="TH SarabunPSK" w:cs="TH SarabunPSK" w:hint="cs"/>
          <w:noProof/>
          <w:sz w:val="32"/>
          <w:szCs w:val="32"/>
          <w:lang w:val="th-TH"/>
        </w:rPr>
        <w:drawing>
          <wp:anchor distT="0" distB="0" distL="114300" distR="114300" simplePos="0" relativeHeight="251664384" behindDoc="0" locked="0" layoutInCell="1" allowOverlap="1" wp14:anchorId="7E585D31" wp14:editId="64167400">
            <wp:simplePos x="0" y="0"/>
            <wp:positionH relativeFrom="margin">
              <wp:posOffset>259080</wp:posOffset>
            </wp:positionH>
            <wp:positionV relativeFrom="paragraph">
              <wp:posOffset>4953635</wp:posOffset>
            </wp:positionV>
            <wp:extent cx="5186680" cy="3891280"/>
            <wp:effectExtent l="0" t="0" r="0" b="0"/>
            <wp:wrapThrough wrapText="bothSides">
              <wp:wrapPolygon edited="0">
                <wp:start x="0" y="0"/>
                <wp:lineTo x="0" y="21466"/>
                <wp:lineTo x="21500" y="21466"/>
                <wp:lineTo x="21500" y="0"/>
                <wp:lineTo x="0" y="0"/>
              </wp:wrapPolygon>
            </wp:wrapThrough>
            <wp:docPr id="13" name="รูปภาพ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รูปภาพ 1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6680" cy="3891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H SarabunPSK" w:hAnsi="TH SarabunPSK" w:cs="TH SarabunPSK" w:hint="cs"/>
          <w:noProof/>
          <w:sz w:val="32"/>
          <w:szCs w:val="32"/>
          <w:lang w:val="th-TH"/>
        </w:rPr>
        <w:drawing>
          <wp:anchor distT="0" distB="0" distL="114300" distR="114300" simplePos="0" relativeHeight="251665408" behindDoc="0" locked="0" layoutInCell="1" allowOverlap="1" wp14:anchorId="1EFBA318" wp14:editId="14E45175">
            <wp:simplePos x="0" y="0"/>
            <wp:positionH relativeFrom="margin">
              <wp:align>center</wp:align>
            </wp:positionH>
            <wp:positionV relativeFrom="paragraph">
              <wp:posOffset>516890</wp:posOffset>
            </wp:positionV>
            <wp:extent cx="5067300" cy="3801110"/>
            <wp:effectExtent l="0" t="0" r="0" b="8890"/>
            <wp:wrapThrough wrapText="bothSides">
              <wp:wrapPolygon edited="0">
                <wp:start x="0" y="0"/>
                <wp:lineTo x="0" y="21542"/>
                <wp:lineTo x="21519" y="21542"/>
                <wp:lineTo x="21519" y="0"/>
                <wp:lineTo x="0" y="0"/>
              </wp:wrapPolygon>
            </wp:wrapThrough>
            <wp:docPr id="12" name="รูปภาพ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รูปภาพ 1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3801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173BE" w:rsidRPr="00E173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F712D3"/>
    <w:multiLevelType w:val="hybridMultilevel"/>
    <w:tmpl w:val="CCA21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F92D25"/>
    <w:multiLevelType w:val="hybridMultilevel"/>
    <w:tmpl w:val="25966F9C"/>
    <w:lvl w:ilvl="0" w:tplc="C472DF56">
      <w:start w:val="6"/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BC736B"/>
    <w:multiLevelType w:val="hybridMultilevel"/>
    <w:tmpl w:val="BDAAA6B4"/>
    <w:lvl w:ilvl="0" w:tplc="E0166442">
      <w:start w:val="1"/>
      <w:numFmt w:val="bullet"/>
      <w:lvlText w:val="-"/>
      <w:lvlJc w:val="left"/>
      <w:pPr>
        <w:ind w:left="25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5E76C26"/>
    <w:multiLevelType w:val="hybridMultilevel"/>
    <w:tmpl w:val="2F449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552C50D9"/>
    <w:multiLevelType w:val="hybridMultilevel"/>
    <w:tmpl w:val="C6D45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8099032">
    <w:abstractNumId w:val="4"/>
  </w:num>
  <w:num w:numId="2" w16cid:durableId="765884348">
    <w:abstractNumId w:val="1"/>
  </w:num>
  <w:num w:numId="3" w16cid:durableId="399257441">
    <w:abstractNumId w:val="2"/>
  </w:num>
  <w:num w:numId="4" w16cid:durableId="747069707">
    <w:abstractNumId w:val="0"/>
  </w:num>
  <w:num w:numId="5" w16cid:durableId="7409115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M7CwMLQAEhYG5ko6SsGpxcWZ+XkgBYa1ANNf/jQsAAAA"/>
  </w:docVars>
  <w:rsids>
    <w:rsidRoot w:val="00840AF2"/>
    <w:rsid w:val="0004321C"/>
    <w:rsid w:val="0004384A"/>
    <w:rsid w:val="00091D93"/>
    <w:rsid w:val="000A7E71"/>
    <w:rsid w:val="000F335D"/>
    <w:rsid w:val="000F641B"/>
    <w:rsid w:val="00125081"/>
    <w:rsid w:val="0012565E"/>
    <w:rsid w:val="001258D2"/>
    <w:rsid w:val="001A108B"/>
    <w:rsid w:val="001D37CE"/>
    <w:rsid w:val="002435CC"/>
    <w:rsid w:val="0026502F"/>
    <w:rsid w:val="00297323"/>
    <w:rsid w:val="002E04CA"/>
    <w:rsid w:val="002F2F26"/>
    <w:rsid w:val="00346908"/>
    <w:rsid w:val="003D1EF8"/>
    <w:rsid w:val="003D442D"/>
    <w:rsid w:val="0040420C"/>
    <w:rsid w:val="004A4503"/>
    <w:rsid w:val="004B5D15"/>
    <w:rsid w:val="004C41D3"/>
    <w:rsid w:val="004D210F"/>
    <w:rsid w:val="00563F21"/>
    <w:rsid w:val="00567A9F"/>
    <w:rsid w:val="005A5332"/>
    <w:rsid w:val="005D377F"/>
    <w:rsid w:val="005E7EB4"/>
    <w:rsid w:val="005F0BF0"/>
    <w:rsid w:val="006A637E"/>
    <w:rsid w:val="006F2A15"/>
    <w:rsid w:val="007154A9"/>
    <w:rsid w:val="00746D8B"/>
    <w:rsid w:val="0075783F"/>
    <w:rsid w:val="00840AF2"/>
    <w:rsid w:val="0086014A"/>
    <w:rsid w:val="008626E6"/>
    <w:rsid w:val="008757D7"/>
    <w:rsid w:val="008D06DF"/>
    <w:rsid w:val="008D1A89"/>
    <w:rsid w:val="008E23B2"/>
    <w:rsid w:val="00901890"/>
    <w:rsid w:val="00973E4D"/>
    <w:rsid w:val="00993BC8"/>
    <w:rsid w:val="009A5A11"/>
    <w:rsid w:val="009B48D6"/>
    <w:rsid w:val="009B6B5D"/>
    <w:rsid w:val="00A02BCC"/>
    <w:rsid w:val="00A1129B"/>
    <w:rsid w:val="00A614B2"/>
    <w:rsid w:val="00B00703"/>
    <w:rsid w:val="00B565A3"/>
    <w:rsid w:val="00B62936"/>
    <w:rsid w:val="00B8017F"/>
    <w:rsid w:val="00B95F39"/>
    <w:rsid w:val="00BB0527"/>
    <w:rsid w:val="00BB3987"/>
    <w:rsid w:val="00BF1618"/>
    <w:rsid w:val="00C1180E"/>
    <w:rsid w:val="00C45BE2"/>
    <w:rsid w:val="00CC5B99"/>
    <w:rsid w:val="00CD72AA"/>
    <w:rsid w:val="00D40C5D"/>
    <w:rsid w:val="00D47FA4"/>
    <w:rsid w:val="00D83DF9"/>
    <w:rsid w:val="00DB2364"/>
    <w:rsid w:val="00DE7EA1"/>
    <w:rsid w:val="00E11052"/>
    <w:rsid w:val="00E173BE"/>
    <w:rsid w:val="00E66309"/>
    <w:rsid w:val="00E82E8E"/>
    <w:rsid w:val="00E97977"/>
    <w:rsid w:val="00EE6439"/>
    <w:rsid w:val="00EE6E5D"/>
    <w:rsid w:val="00F05FC6"/>
    <w:rsid w:val="00F239E8"/>
    <w:rsid w:val="00F2535B"/>
    <w:rsid w:val="00F829F6"/>
    <w:rsid w:val="00F903EC"/>
    <w:rsid w:val="00F92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D674B"/>
  <w15:docId w15:val="{D2AD265E-96E6-3F4B-8968-BAD5F7973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042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หัวเรื่อง 1 อักขระ"/>
    <w:basedOn w:val="a0"/>
    <w:link w:val="1"/>
    <w:uiPriority w:val="9"/>
    <w:rsid w:val="0040420C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a3">
    <w:name w:val="TOC Heading"/>
    <w:basedOn w:val="1"/>
    <w:next w:val="a"/>
    <w:uiPriority w:val="39"/>
    <w:unhideWhenUsed/>
    <w:qFormat/>
    <w:rsid w:val="0040420C"/>
    <w:pPr>
      <w:outlineLvl w:val="9"/>
    </w:pPr>
    <w:rPr>
      <w:sz w:val="40"/>
      <w:cs/>
    </w:rPr>
  </w:style>
  <w:style w:type="paragraph" w:styleId="2">
    <w:name w:val="toc 2"/>
    <w:basedOn w:val="a"/>
    <w:next w:val="a"/>
    <w:autoRedefine/>
    <w:uiPriority w:val="39"/>
    <w:unhideWhenUsed/>
    <w:rsid w:val="0040420C"/>
    <w:pPr>
      <w:spacing w:after="100"/>
      <w:ind w:left="220"/>
    </w:pPr>
    <w:rPr>
      <w:rFonts w:eastAsiaTheme="minorEastAsia" w:cs="Times New Roman"/>
      <w:sz w:val="28"/>
      <w:cs/>
    </w:rPr>
  </w:style>
  <w:style w:type="paragraph" w:styleId="11">
    <w:name w:val="toc 1"/>
    <w:basedOn w:val="a"/>
    <w:next w:val="a"/>
    <w:autoRedefine/>
    <w:uiPriority w:val="39"/>
    <w:unhideWhenUsed/>
    <w:rsid w:val="0040420C"/>
    <w:pPr>
      <w:spacing w:after="100"/>
    </w:pPr>
    <w:rPr>
      <w:rFonts w:eastAsiaTheme="minorEastAsia" w:cs="Times New Roman"/>
      <w:sz w:val="28"/>
      <w:cs/>
    </w:rPr>
  </w:style>
  <w:style w:type="paragraph" w:styleId="3">
    <w:name w:val="toc 3"/>
    <w:basedOn w:val="a"/>
    <w:next w:val="a"/>
    <w:autoRedefine/>
    <w:uiPriority w:val="39"/>
    <w:unhideWhenUsed/>
    <w:rsid w:val="0040420C"/>
    <w:pPr>
      <w:spacing w:after="100"/>
      <w:ind w:left="440"/>
    </w:pPr>
    <w:rPr>
      <w:rFonts w:eastAsiaTheme="minorEastAsia" w:cs="Times New Roman"/>
      <w:sz w:val="28"/>
      <w:cs/>
    </w:rPr>
  </w:style>
  <w:style w:type="paragraph" w:styleId="a4">
    <w:name w:val="List Paragraph"/>
    <w:basedOn w:val="a"/>
    <w:uiPriority w:val="34"/>
    <w:qFormat/>
    <w:rsid w:val="00BB3987"/>
    <w:pPr>
      <w:ind w:left="720"/>
      <w:contextualSpacing/>
    </w:pPr>
  </w:style>
  <w:style w:type="table" w:styleId="a5">
    <w:name w:val="Table Grid"/>
    <w:basedOn w:val="a1"/>
    <w:uiPriority w:val="39"/>
    <w:rsid w:val="00BB39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5A5332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7">
    <w:name w:val="ข้อความบอลลูน อักขระ"/>
    <w:basedOn w:val="a0"/>
    <w:link w:val="a6"/>
    <w:uiPriority w:val="99"/>
    <w:semiHidden/>
    <w:rsid w:val="005A5332"/>
    <w:rPr>
      <w:rFonts w:ascii="Tahoma" w:hAnsi="Tahoma" w:cs="Angsana New"/>
      <w:sz w:val="16"/>
      <w:szCs w:val="20"/>
    </w:rPr>
  </w:style>
  <w:style w:type="character" w:customStyle="1" w:styleId="markedcontent">
    <w:name w:val="markedcontent"/>
    <w:basedOn w:val="a0"/>
    <w:rsid w:val="008D1A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A02B3A-3526-4A6E-A616-222B8BFF5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5</Pages>
  <Words>1841</Words>
  <Characters>10496</Characters>
  <Application>Microsoft Office Word</Application>
  <DocSecurity>0</DocSecurity>
  <Lines>87</Lines>
  <Paragraphs>2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ANGKAEW  DEJAKANCHANAVEJ</dc:creator>
  <cp:lastModifiedBy>This</cp:lastModifiedBy>
  <cp:revision>8</cp:revision>
  <cp:lastPrinted>2023-03-15T05:12:00Z</cp:lastPrinted>
  <dcterms:created xsi:type="dcterms:W3CDTF">2022-08-01T04:13:00Z</dcterms:created>
  <dcterms:modified xsi:type="dcterms:W3CDTF">2024-02-15T10:51:00Z</dcterms:modified>
</cp:coreProperties>
</file>